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5199" w:rsidRPr="00A304F6" w:rsidRDefault="00FC0F3C" w:rsidP="000B741D">
      <w:pPr>
        <w:pStyle w:val="NoSpacing"/>
        <w:jc w:val="center"/>
        <w:rPr>
          <w:rFonts w:ascii="Arial" w:hAnsi="Arial" w:cs="Arial"/>
          <w:b/>
          <w:sz w:val="28"/>
        </w:rPr>
      </w:pPr>
      <w:r w:rsidRPr="00A304F6">
        <w:rPr>
          <w:rFonts w:ascii="Arial" w:hAnsi="Arial" w:cs="Arial"/>
          <w:b/>
          <w:sz w:val="28"/>
        </w:rPr>
        <w:t>Jordan Gardner</w:t>
      </w:r>
    </w:p>
    <w:p w:rsidR="00EB5199" w:rsidRPr="00A304F6" w:rsidRDefault="009D6715" w:rsidP="000B741D">
      <w:pPr>
        <w:pStyle w:val="NoSpacing"/>
        <w:jc w:val="center"/>
        <w:rPr>
          <w:rFonts w:ascii="Arial" w:hAnsi="Arial" w:cs="Arial"/>
        </w:rPr>
      </w:pPr>
      <w:r w:rsidRPr="00DD5CF1">
        <w:rPr>
          <w:rFonts w:ascii="Gill Sans MT" w:eastAsia="Gill Sans MT" w:hAnsi="Gill Sans MT" w:cs="Times New Roman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45A51A" wp14:editId="72DB9635">
                <wp:simplePos x="0" y="0"/>
                <wp:positionH relativeFrom="column">
                  <wp:posOffset>2376805</wp:posOffset>
                </wp:positionH>
                <wp:positionV relativeFrom="paragraph">
                  <wp:posOffset>17145</wp:posOffset>
                </wp:positionV>
                <wp:extent cx="222977" cy="153396"/>
                <wp:effectExtent l="0" t="0" r="0" b="0"/>
                <wp:wrapNone/>
                <wp:docPr id="82" name="Freeform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222977" cy="153396"/>
                        </a:xfrm>
                        <a:custGeom>
                          <a:avLst/>
                          <a:gdLst>
                            <a:gd name="T0" fmla="*/ 1429 w 2265"/>
                            <a:gd name="T1" fmla="*/ 1378 h 1560"/>
                            <a:gd name="T2" fmla="*/ 1119 w 2265"/>
                            <a:gd name="T3" fmla="*/ 1260 h 1560"/>
                            <a:gd name="T4" fmla="*/ 1177 w 2265"/>
                            <a:gd name="T5" fmla="*/ 1362 h 1560"/>
                            <a:gd name="T6" fmla="*/ 800 w 2265"/>
                            <a:gd name="T7" fmla="*/ 1289 h 1560"/>
                            <a:gd name="T8" fmla="*/ 913 w 2265"/>
                            <a:gd name="T9" fmla="*/ 1320 h 1560"/>
                            <a:gd name="T10" fmla="*/ 1501 w 2265"/>
                            <a:gd name="T11" fmla="*/ 1320 h 1560"/>
                            <a:gd name="T12" fmla="*/ 1324 w 2265"/>
                            <a:gd name="T13" fmla="*/ 1320 h 1560"/>
                            <a:gd name="T14" fmla="*/ 1220 w 2265"/>
                            <a:gd name="T15" fmla="*/ 1296 h 1560"/>
                            <a:gd name="T16" fmla="*/ 1055 w 2265"/>
                            <a:gd name="T17" fmla="*/ 1359 h 1560"/>
                            <a:gd name="T18" fmla="*/ 928 w 2265"/>
                            <a:gd name="T19" fmla="*/ 1275 h 1560"/>
                            <a:gd name="T20" fmla="*/ 775 w 2265"/>
                            <a:gd name="T21" fmla="*/ 1364 h 1560"/>
                            <a:gd name="T22" fmla="*/ 1370 w 2265"/>
                            <a:gd name="T23" fmla="*/ 1065 h 1560"/>
                            <a:gd name="T24" fmla="*/ 1472 w 2265"/>
                            <a:gd name="T25" fmla="*/ 1123 h 1560"/>
                            <a:gd name="T26" fmla="*/ 1078 w 2265"/>
                            <a:gd name="T27" fmla="*/ 1092 h 1560"/>
                            <a:gd name="T28" fmla="*/ 1193 w 2265"/>
                            <a:gd name="T29" fmla="*/ 1089 h 1560"/>
                            <a:gd name="T30" fmla="*/ 803 w 2265"/>
                            <a:gd name="T31" fmla="*/ 1143 h 1560"/>
                            <a:gd name="T32" fmla="*/ 883 w 2265"/>
                            <a:gd name="T33" fmla="*/ 1055 h 1560"/>
                            <a:gd name="T34" fmla="*/ 1457 w 2265"/>
                            <a:gd name="T35" fmla="*/ 1185 h 1560"/>
                            <a:gd name="T36" fmla="*/ 1357 w 2265"/>
                            <a:gd name="T37" fmla="*/ 1038 h 1560"/>
                            <a:gd name="T38" fmla="*/ 1197 w 2265"/>
                            <a:gd name="T39" fmla="*/ 1171 h 1560"/>
                            <a:gd name="T40" fmla="*/ 1089 w 2265"/>
                            <a:gd name="T41" fmla="*/ 1031 h 1560"/>
                            <a:gd name="T42" fmla="*/ 897 w 2265"/>
                            <a:gd name="T43" fmla="*/ 1185 h 1560"/>
                            <a:gd name="T44" fmla="*/ 796 w 2265"/>
                            <a:gd name="T45" fmla="*/ 1038 h 1560"/>
                            <a:gd name="T46" fmla="*/ 1383 w 2265"/>
                            <a:gd name="T47" fmla="*/ 948 h 1560"/>
                            <a:gd name="T48" fmla="*/ 1429 w 2265"/>
                            <a:gd name="T49" fmla="*/ 838 h 1560"/>
                            <a:gd name="T50" fmla="*/ 1134 w 2265"/>
                            <a:gd name="T51" fmla="*/ 958 h 1560"/>
                            <a:gd name="T52" fmla="*/ 833 w 2265"/>
                            <a:gd name="T53" fmla="*/ 839 h 1560"/>
                            <a:gd name="T54" fmla="*/ 896 w 2265"/>
                            <a:gd name="T55" fmla="*/ 939 h 1560"/>
                            <a:gd name="T56" fmla="*/ 1468 w 2265"/>
                            <a:gd name="T57" fmla="*/ 826 h 1560"/>
                            <a:gd name="T58" fmla="*/ 1357 w 2265"/>
                            <a:gd name="T59" fmla="*/ 965 h 1560"/>
                            <a:gd name="T60" fmla="*/ 1155 w 2265"/>
                            <a:gd name="T61" fmla="*/ 809 h 1560"/>
                            <a:gd name="T62" fmla="*/ 1110 w 2265"/>
                            <a:gd name="T63" fmla="*/ 981 h 1560"/>
                            <a:gd name="T64" fmla="*/ 851 w 2265"/>
                            <a:gd name="T65" fmla="*/ 807 h 1560"/>
                            <a:gd name="T66" fmla="*/ 851 w 2265"/>
                            <a:gd name="T67" fmla="*/ 984 h 1560"/>
                            <a:gd name="T68" fmla="*/ 832 w 2265"/>
                            <a:gd name="T69" fmla="*/ 809 h 1560"/>
                            <a:gd name="T70" fmla="*/ 459 w 2265"/>
                            <a:gd name="T71" fmla="*/ 936 h 1560"/>
                            <a:gd name="T72" fmla="*/ 229 w 2265"/>
                            <a:gd name="T73" fmla="*/ 1169 h 1560"/>
                            <a:gd name="T74" fmla="*/ 442 w 2265"/>
                            <a:gd name="T75" fmla="*/ 1491 h 1560"/>
                            <a:gd name="T76" fmla="*/ 2035 w 2265"/>
                            <a:gd name="T77" fmla="*/ 1247 h 1560"/>
                            <a:gd name="T78" fmla="*/ 1950 w 2265"/>
                            <a:gd name="T79" fmla="*/ 945 h 1560"/>
                            <a:gd name="T80" fmla="*/ 1557 w 2265"/>
                            <a:gd name="T81" fmla="*/ 686 h 1560"/>
                            <a:gd name="T82" fmla="*/ 198 w 2265"/>
                            <a:gd name="T83" fmla="*/ 165 h 1560"/>
                            <a:gd name="T84" fmla="*/ 59 w 2265"/>
                            <a:gd name="T85" fmla="*/ 499 h 1560"/>
                            <a:gd name="T86" fmla="*/ 71 w 2265"/>
                            <a:gd name="T87" fmla="*/ 685 h 1560"/>
                            <a:gd name="T88" fmla="*/ 287 w 2265"/>
                            <a:gd name="T89" fmla="*/ 883 h 1560"/>
                            <a:gd name="T90" fmla="*/ 637 w 2265"/>
                            <a:gd name="T91" fmla="*/ 718 h 1560"/>
                            <a:gd name="T92" fmla="*/ 1739 w 2265"/>
                            <a:gd name="T93" fmla="*/ 844 h 1560"/>
                            <a:gd name="T94" fmla="*/ 2136 w 2265"/>
                            <a:gd name="T95" fmla="*/ 786 h 1560"/>
                            <a:gd name="T96" fmla="*/ 2204 w 2265"/>
                            <a:gd name="T97" fmla="*/ 656 h 1560"/>
                            <a:gd name="T98" fmla="*/ 2171 w 2265"/>
                            <a:gd name="T99" fmla="*/ 331 h 1560"/>
                            <a:gd name="T100" fmla="*/ 1825 w 2265"/>
                            <a:gd name="T101" fmla="*/ 58 h 1560"/>
                            <a:gd name="T102" fmla="*/ 2147 w 2265"/>
                            <a:gd name="T103" fmla="*/ 171 h 1560"/>
                            <a:gd name="T104" fmla="*/ 2229 w 2265"/>
                            <a:gd name="T105" fmla="*/ 749 h 1560"/>
                            <a:gd name="T106" fmla="*/ 2082 w 2265"/>
                            <a:gd name="T107" fmla="*/ 1082 h 1560"/>
                            <a:gd name="T108" fmla="*/ 1955 w 2265"/>
                            <a:gd name="T109" fmla="*/ 1486 h 1560"/>
                            <a:gd name="T110" fmla="*/ 246 w 2265"/>
                            <a:gd name="T111" fmla="*/ 1421 h 1560"/>
                            <a:gd name="T112" fmla="*/ 219 w 2265"/>
                            <a:gd name="T113" fmla="*/ 974 h 1560"/>
                            <a:gd name="T114" fmla="*/ 1 w 2265"/>
                            <a:gd name="T115" fmla="*/ 526 h 1560"/>
                            <a:gd name="T116" fmla="*/ 245 w 2265"/>
                            <a:gd name="T117" fmla="*/ 59 h 15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</a:cxnLst>
                          <a:rect l="0" t="0" r="r" b="b"/>
                          <a:pathLst>
                            <a:path w="2265" h="1560">
                              <a:moveTo>
                                <a:pt x="1412" y="1258"/>
                              </a:moveTo>
                              <a:lnTo>
                                <a:pt x="1396" y="1260"/>
                              </a:lnTo>
                              <a:lnTo>
                                <a:pt x="1383" y="1268"/>
                              </a:lnTo>
                              <a:lnTo>
                                <a:pt x="1370" y="1277"/>
                              </a:lnTo>
                              <a:lnTo>
                                <a:pt x="1361" y="1290"/>
                              </a:lnTo>
                              <a:lnTo>
                                <a:pt x="1355" y="1304"/>
                              </a:lnTo>
                              <a:lnTo>
                                <a:pt x="1353" y="1320"/>
                              </a:lnTo>
                              <a:lnTo>
                                <a:pt x="1356" y="1339"/>
                              </a:lnTo>
                              <a:lnTo>
                                <a:pt x="1365" y="1356"/>
                              </a:lnTo>
                              <a:lnTo>
                                <a:pt x="1377" y="1368"/>
                              </a:lnTo>
                              <a:lnTo>
                                <a:pt x="1393" y="1377"/>
                              </a:lnTo>
                              <a:lnTo>
                                <a:pt x="1412" y="1380"/>
                              </a:lnTo>
                              <a:lnTo>
                                <a:pt x="1429" y="1378"/>
                              </a:lnTo>
                              <a:lnTo>
                                <a:pt x="1444" y="1371"/>
                              </a:lnTo>
                              <a:lnTo>
                                <a:pt x="1456" y="1362"/>
                              </a:lnTo>
                              <a:lnTo>
                                <a:pt x="1466" y="1350"/>
                              </a:lnTo>
                              <a:lnTo>
                                <a:pt x="1472" y="1336"/>
                              </a:lnTo>
                              <a:lnTo>
                                <a:pt x="1474" y="1320"/>
                              </a:lnTo>
                              <a:lnTo>
                                <a:pt x="1472" y="1304"/>
                              </a:lnTo>
                              <a:lnTo>
                                <a:pt x="1466" y="1290"/>
                              </a:lnTo>
                              <a:lnTo>
                                <a:pt x="1456" y="1277"/>
                              </a:lnTo>
                              <a:lnTo>
                                <a:pt x="1444" y="1268"/>
                              </a:lnTo>
                              <a:lnTo>
                                <a:pt x="1429" y="1260"/>
                              </a:lnTo>
                              <a:lnTo>
                                <a:pt x="1412" y="1258"/>
                              </a:lnTo>
                              <a:close/>
                              <a:moveTo>
                                <a:pt x="1134" y="1258"/>
                              </a:moveTo>
                              <a:lnTo>
                                <a:pt x="1119" y="1260"/>
                              </a:lnTo>
                              <a:lnTo>
                                <a:pt x="1105" y="1268"/>
                              </a:lnTo>
                              <a:lnTo>
                                <a:pt x="1093" y="1277"/>
                              </a:lnTo>
                              <a:lnTo>
                                <a:pt x="1083" y="1290"/>
                              </a:lnTo>
                              <a:lnTo>
                                <a:pt x="1078" y="1304"/>
                              </a:lnTo>
                              <a:lnTo>
                                <a:pt x="1076" y="1320"/>
                              </a:lnTo>
                              <a:lnTo>
                                <a:pt x="1079" y="1339"/>
                              </a:lnTo>
                              <a:lnTo>
                                <a:pt x="1087" y="1356"/>
                              </a:lnTo>
                              <a:lnTo>
                                <a:pt x="1100" y="1368"/>
                              </a:lnTo>
                              <a:lnTo>
                                <a:pt x="1116" y="1377"/>
                              </a:lnTo>
                              <a:lnTo>
                                <a:pt x="1134" y="1380"/>
                              </a:lnTo>
                              <a:lnTo>
                                <a:pt x="1150" y="1378"/>
                              </a:lnTo>
                              <a:lnTo>
                                <a:pt x="1165" y="1371"/>
                              </a:lnTo>
                              <a:lnTo>
                                <a:pt x="1177" y="1362"/>
                              </a:lnTo>
                              <a:lnTo>
                                <a:pt x="1188" y="1350"/>
                              </a:lnTo>
                              <a:lnTo>
                                <a:pt x="1194" y="1336"/>
                              </a:lnTo>
                              <a:lnTo>
                                <a:pt x="1196" y="1320"/>
                              </a:lnTo>
                              <a:lnTo>
                                <a:pt x="1193" y="1301"/>
                              </a:lnTo>
                              <a:lnTo>
                                <a:pt x="1184" y="1284"/>
                              </a:lnTo>
                              <a:lnTo>
                                <a:pt x="1170" y="1271"/>
                              </a:lnTo>
                              <a:lnTo>
                                <a:pt x="1153" y="1261"/>
                              </a:lnTo>
                              <a:lnTo>
                                <a:pt x="1134" y="1258"/>
                              </a:lnTo>
                              <a:close/>
                              <a:moveTo>
                                <a:pt x="851" y="1258"/>
                              </a:moveTo>
                              <a:lnTo>
                                <a:pt x="835" y="1260"/>
                              </a:lnTo>
                              <a:lnTo>
                                <a:pt x="821" y="1267"/>
                              </a:lnTo>
                              <a:lnTo>
                                <a:pt x="810" y="1276"/>
                              </a:lnTo>
                              <a:lnTo>
                                <a:pt x="800" y="1289"/>
                              </a:lnTo>
                              <a:lnTo>
                                <a:pt x="794" y="1303"/>
                              </a:lnTo>
                              <a:lnTo>
                                <a:pt x="792" y="1320"/>
                              </a:lnTo>
                              <a:lnTo>
                                <a:pt x="795" y="1339"/>
                              </a:lnTo>
                              <a:lnTo>
                                <a:pt x="803" y="1356"/>
                              </a:lnTo>
                              <a:lnTo>
                                <a:pt x="816" y="1368"/>
                              </a:lnTo>
                              <a:lnTo>
                                <a:pt x="833" y="1377"/>
                              </a:lnTo>
                              <a:lnTo>
                                <a:pt x="851" y="1380"/>
                              </a:lnTo>
                              <a:lnTo>
                                <a:pt x="867" y="1378"/>
                              </a:lnTo>
                              <a:lnTo>
                                <a:pt x="882" y="1371"/>
                              </a:lnTo>
                              <a:lnTo>
                                <a:pt x="895" y="1362"/>
                              </a:lnTo>
                              <a:lnTo>
                                <a:pt x="904" y="1350"/>
                              </a:lnTo>
                              <a:lnTo>
                                <a:pt x="910" y="1336"/>
                              </a:lnTo>
                              <a:lnTo>
                                <a:pt x="913" y="1320"/>
                              </a:lnTo>
                              <a:lnTo>
                                <a:pt x="911" y="1304"/>
                              </a:lnTo>
                              <a:lnTo>
                                <a:pt x="905" y="1290"/>
                              </a:lnTo>
                              <a:lnTo>
                                <a:pt x="896" y="1277"/>
                              </a:lnTo>
                              <a:lnTo>
                                <a:pt x="883" y="1268"/>
                              </a:lnTo>
                              <a:lnTo>
                                <a:pt x="868" y="1260"/>
                              </a:lnTo>
                              <a:lnTo>
                                <a:pt x="851" y="1258"/>
                              </a:lnTo>
                              <a:close/>
                              <a:moveTo>
                                <a:pt x="1412" y="1232"/>
                              </a:moveTo>
                              <a:lnTo>
                                <a:pt x="1436" y="1235"/>
                              </a:lnTo>
                              <a:lnTo>
                                <a:pt x="1457" y="1244"/>
                              </a:lnTo>
                              <a:lnTo>
                                <a:pt x="1475" y="1257"/>
                              </a:lnTo>
                              <a:lnTo>
                                <a:pt x="1489" y="1275"/>
                              </a:lnTo>
                              <a:lnTo>
                                <a:pt x="1498" y="1296"/>
                              </a:lnTo>
                              <a:lnTo>
                                <a:pt x="1501" y="1320"/>
                              </a:lnTo>
                              <a:lnTo>
                                <a:pt x="1499" y="1340"/>
                              </a:lnTo>
                              <a:lnTo>
                                <a:pt x="1492" y="1359"/>
                              </a:lnTo>
                              <a:lnTo>
                                <a:pt x="1482" y="1376"/>
                              </a:lnTo>
                              <a:lnTo>
                                <a:pt x="1468" y="1389"/>
                              </a:lnTo>
                              <a:lnTo>
                                <a:pt x="1452" y="1400"/>
                              </a:lnTo>
                              <a:lnTo>
                                <a:pt x="1433" y="1407"/>
                              </a:lnTo>
                              <a:lnTo>
                                <a:pt x="1412" y="1409"/>
                              </a:lnTo>
                              <a:lnTo>
                                <a:pt x="1389" y="1406"/>
                              </a:lnTo>
                              <a:lnTo>
                                <a:pt x="1368" y="1396"/>
                              </a:lnTo>
                              <a:lnTo>
                                <a:pt x="1350" y="1383"/>
                              </a:lnTo>
                              <a:lnTo>
                                <a:pt x="1337" y="1364"/>
                              </a:lnTo>
                              <a:lnTo>
                                <a:pt x="1327" y="1343"/>
                              </a:lnTo>
                              <a:lnTo>
                                <a:pt x="1324" y="1320"/>
                              </a:lnTo>
                              <a:lnTo>
                                <a:pt x="1326" y="1300"/>
                              </a:lnTo>
                              <a:lnTo>
                                <a:pt x="1333" y="1281"/>
                              </a:lnTo>
                              <a:lnTo>
                                <a:pt x="1344" y="1265"/>
                              </a:lnTo>
                              <a:lnTo>
                                <a:pt x="1357" y="1251"/>
                              </a:lnTo>
                              <a:lnTo>
                                <a:pt x="1374" y="1240"/>
                              </a:lnTo>
                              <a:lnTo>
                                <a:pt x="1392" y="1234"/>
                              </a:lnTo>
                              <a:lnTo>
                                <a:pt x="1412" y="1232"/>
                              </a:lnTo>
                              <a:close/>
                              <a:moveTo>
                                <a:pt x="1134" y="1232"/>
                              </a:moveTo>
                              <a:lnTo>
                                <a:pt x="1158" y="1235"/>
                              </a:lnTo>
                              <a:lnTo>
                                <a:pt x="1179" y="1244"/>
                              </a:lnTo>
                              <a:lnTo>
                                <a:pt x="1197" y="1257"/>
                              </a:lnTo>
                              <a:lnTo>
                                <a:pt x="1211" y="1275"/>
                              </a:lnTo>
                              <a:lnTo>
                                <a:pt x="1220" y="1296"/>
                              </a:lnTo>
                              <a:lnTo>
                                <a:pt x="1223" y="1320"/>
                              </a:lnTo>
                              <a:lnTo>
                                <a:pt x="1221" y="1340"/>
                              </a:lnTo>
                              <a:lnTo>
                                <a:pt x="1214" y="1359"/>
                              </a:lnTo>
                              <a:lnTo>
                                <a:pt x="1204" y="1376"/>
                              </a:lnTo>
                              <a:lnTo>
                                <a:pt x="1191" y="1389"/>
                              </a:lnTo>
                              <a:lnTo>
                                <a:pt x="1174" y="1400"/>
                              </a:lnTo>
                              <a:lnTo>
                                <a:pt x="1155" y="1407"/>
                              </a:lnTo>
                              <a:lnTo>
                                <a:pt x="1134" y="1409"/>
                              </a:lnTo>
                              <a:lnTo>
                                <a:pt x="1113" y="1407"/>
                              </a:lnTo>
                              <a:lnTo>
                                <a:pt x="1095" y="1400"/>
                              </a:lnTo>
                              <a:lnTo>
                                <a:pt x="1079" y="1389"/>
                              </a:lnTo>
                              <a:lnTo>
                                <a:pt x="1065" y="1376"/>
                              </a:lnTo>
                              <a:lnTo>
                                <a:pt x="1055" y="1359"/>
                              </a:lnTo>
                              <a:lnTo>
                                <a:pt x="1049" y="1340"/>
                              </a:lnTo>
                              <a:lnTo>
                                <a:pt x="1046" y="1320"/>
                              </a:lnTo>
                              <a:lnTo>
                                <a:pt x="1049" y="1296"/>
                              </a:lnTo>
                              <a:lnTo>
                                <a:pt x="1058" y="1275"/>
                              </a:lnTo>
                              <a:lnTo>
                                <a:pt x="1072" y="1257"/>
                              </a:lnTo>
                              <a:lnTo>
                                <a:pt x="1089" y="1244"/>
                              </a:lnTo>
                              <a:lnTo>
                                <a:pt x="1110" y="1235"/>
                              </a:lnTo>
                              <a:lnTo>
                                <a:pt x="1134" y="1232"/>
                              </a:lnTo>
                              <a:close/>
                              <a:moveTo>
                                <a:pt x="851" y="1232"/>
                              </a:moveTo>
                              <a:lnTo>
                                <a:pt x="875" y="1235"/>
                              </a:lnTo>
                              <a:lnTo>
                                <a:pt x="897" y="1244"/>
                              </a:lnTo>
                              <a:lnTo>
                                <a:pt x="914" y="1257"/>
                              </a:lnTo>
                              <a:lnTo>
                                <a:pt x="928" y="1275"/>
                              </a:lnTo>
                              <a:lnTo>
                                <a:pt x="936" y="1296"/>
                              </a:lnTo>
                              <a:lnTo>
                                <a:pt x="940" y="1320"/>
                              </a:lnTo>
                              <a:lnTo>
                                <a:pt x="938" y="1340"/>
                              </a:lnTo>
                              <a:lnTo>
                                <a:pt x="931" y="1359"/>
                              </a:lnTo>
                              <a:lnTo>
                                <a:pt x="921" y="1376"/>
                              </a:lnTo>
                              <a:lnTo>
                                <a:pt x="907" y="1389"/>
                              </a:lnTo>
                              <a:lnTo>
                                <a:pt x="890" y="1400"/>
                              </a:lnTo>
                              <a:lnTo>
                                <a:pt x="872" y="1407"/>
                              </a:lnTo>
                              <a:lnTo>
                                <a:pt x="851" y="1409"/>
                              </a:lnTo>
                              <a:lnTo>
                                <a:pt x="828" y="1406"/>
                              </a:lnTo>
                              <a:lnTo>
                                <a:pt x="807" y="1396"/>
                              </a:lnTo>
                              <a:lnTo>
                                <a:pt x="789" y="1383"/>
                              </a:lnTo>
                              <a:lnTo>
                                <a:pt x="775" y="1364"/>
                              </a:lnTo>
                              <a:lnTo>
                                <a:pt x="766" y="1343"/>
                              </a:lnTo>
                              <a:lnTo>
                                <a:pt x="763" y="1320"/>
                              </a:lnTo>
                              <a:lnTo>
                                <a:pt x="765" y="1300"/>
                              </a:lnTo>
                              <a:lnTo>
                                <a:pt x="772" y="1281"/>
                              </a:lnTo>
                              <a:lnTo>
                                <a:pt x="783" y="1265"/>
                              </a:lnTo>
                              <a:lnTo>
                                <a:pt x="796" y="1251"/>
                              </a:lnTo>
                              <a:lnTo>
                                <a:pt x="813" y="1240"/>
                              </a:lnTo>
                              <a:lnTo>
                                <a:pt x="832" y="1234"/>
                              </a:lnTo>
                              <a:lnTo>
                                <a:pt x="851" y="1232"/>
                              </a:lnTo>
                              <a:close/>
                              <a:moveTo>
                                <a:pt x="1412" y="1046"/>
                              </a:moveTo>
                              <a:lnTo>
                                <a:pt x="1396" y="1048"/>
                              </a:lnTo>
                              <a:lnTo>
                                <a:pt x="1383" y="1055"/>
                              </a:lnTo>
                              <a:lnTo>
                                <a:pt x="1370" y="1065"/>
                              </a:lnTo>
                              <a:lnTo>
                                <a:pt x="1361" y="1077"/>
                              </a:lnTo>
                              <a:lnTo>
                                <a:pt x="1355" y="1092"/>
                              </a:lnTo>
                              <a:lnTo>
                                <a:pt x="1353" y="1107"/>
                              </a:lnTo>
                              <a:lnTo>
                                <a:pt x="1356" y="1126"/>
                              </a:lnTo>
                              <a:lnTo>
                                <a:pt x="1365" y="1143"/>
                              </a:lnTo>
                              <a:lnTo>
                                <a:pt x="1377" y="1156"/>
                              </a:lnTo>
                              <a:lnTo>
                                <a:pt x="1393" y="1164"/>
                              </a:lnTo>
                              <a:lnTo>
                                <a:pt x="1412" y="1167"/>
                              </a:lnTo>
                              <a:lnTo>
                                <a:pt x="1429" y="1165"/>
                              </a:lnTo>
                              <a:lnTo>
                                <a:pt x="1444" y="1159"/>
                              </a:lnTo>
                              <a:lnTo>
                                <a:pt x="1456" y="1149"/>
                              </a:lnTo>
                              <a:lnTo>
                                <a:pt x="1466" y="1138"/>
                              </a:lnTo>
                              <a:lnTo>
                                <a:pt x="1472" y="1123"/>
                              </a:lnTo>
                              <a:lnTo>
                                <a:pt x="1474" y="1107"/>
                              </a:lnTo>
                              <a:lnTo>
                                <a:pt x="1472" y="1092"/>
                              </a:lnTo>
                              <a:lnTo>
                                <a:pt x="1466" y="1077"/>
                              </a:lnTo>
                              <a:lnTo>
                                <a:pt x="1456" y="1065"/>
                              </a:lnTo>
                              <a:lnTo>
                                <a:pt x="1444" y="1055"/>
                              </a:lnTo>
                              <a:lnTo>
                                <a:pt x="1429" y="1048"/>
                              </a:lnTo>
                              <a:lnTo>
                                <a:pt x="1412" y="1046"/>
                              </a:lnTo>
                              <a:close/>
                              <a:moveTo>
                                <a:pt x="1134" y="1046"/>
                              </a:moveTo>
                              <a:lnTo>
                                <a:pt x="1119" y="1048"/>
                              </a:lnTo>
                              <a:lnTo>
                                <a:pt x="1105" y="1055"/>
                              </a:lnTo>
                              <a:lnTo>
                                <a:pt x="1093" y="1065"/>
                              </a:lnTo>
                              <a:lnTo>
                                <a:pt x="1083" y="1077"/>
                              </a:lnTo>
                              <a:lnTo>
                                <a:pt x="1078" y="1092"/>
                              </a:lnTo>
                              <a:lnTo>
                                <a:pt x="1076" y="1107"/>
                              </a:lnTo>
                              <a:lnTo>
                                <a:pt x="1079" y="1126"/>
                              </a:lnTo>
                              <a:lnTo>
                                <a:pt x="1087" y="1143"/>
                              </a:lnTo>
                              <a:lnTo>
                                <a:pt x="1100" y="1156"/>
                              </a:lnTo>
                              <a:lnTo>
                                <a:pt x="1116" y="1164"/>
                              </a:lnTo>
                              <a:lnTo>
                                <a:pt x="1134" y="1167"/>
                              </a:lnTo>
                              <a:lnTo>
                                <a:pt x="1150" y="1165"/>
                              </a:lnTo>
                              <a:lnTo>
                                <a:pt x="1165" y="1159"/>
                              </a:lnTo>
                              <a:lnTo>
                                <a:pt x="1177" y="1149"/>
                              </a:lnTo>
                              <a:lnTo>
                                <a:pt x="1188" y="1138"/>
                              </a:lnTo>
                              <a:lnTo>
                                <a:pt x="1194" y="1123"/>
                              </a:lnTo>
                              <a:lnTo>
                                <a:pt x="1196" y="1107"/>
                              </a:lnTo>
                              <a:lnTo>
                                <a:pt x="1193" y="1089"/>
                              </a:lnTo>
                              <a:lnTo>
                                <a:pt x="1184" y="1072"/>
                              </a:lnTo>
                              <a:lnTo>
                                <a:pt x="1170" y="1058"/>
                              </a:lnTo>
                              <a:lnTo>
                                <a:pt x="1153" y="1049"/>
                              </a:lnTo>
                              <a:lnTo>
                                <a:pt x="1134" y="1046"/>
                              </a:lnTo>
                              <a:close/>
                              <a:moveTo>
                                <a:pt x="851" y="1046"/>
                              </a:moveTo>
                              <a:lnTo>
                                <a:pt x="835" y="1048"/>
                              </a:lnTo>
                              <a:lnTo>
                                <a:pt x="821" y="1055"/>
                              </a:lnTo>
                              <a:lnTo>
                                <a:pt x="810" y="1065"/>
                              </a:lnTo>
                              <a:lnTo>
                                <a:pt x="800" y="1077"/>
                              </a:lnTo>
                              <a:lnTo>
                                <a:pt x="794" y="1092"/>
                              </a:lnTo>
                              <a:lnTo>
                                <a:pt x="792" y="1107"/>
                              </a:lnTo>
                              <a:lnTo>
                                <a:pt x="795" y="1126"/>
                              </a:lnTo>
                              <a:lnTo>
                                <a:pt x="803" y="1143"/>
                              </a:lnTo>
                              <a:lnTo>
                                <a:pt x="816" y="1156"/>
                              </a:lnTo>
                              <a:lnTo>
                                <a:pt x="833" y="1164"/>
                              </a:lnTo>
                              <a:lnTo>
                                <a:pt x="851" y="1167"/>
                              </a:lnTo>
                              <a:lnTo>
                                <a:pt x="868" y="1165"/>
                              </a:lnTo>
                              <a:lnTo>
                                <a:pt x="883" y="1159"/>
                              </a:lnTo>
                              <a:lnTo>
                                <a:pt x="896" y="1149"/>
                              </a:lnTo>
                              <a:lnTo>
                                <a:pt x="905" y="1138"/>
                              </a:lnTo>
                              <a:lnTo>
                                <a:pt x="911" y="1123"/>
                              </a:lnTo>
                              <a:lnTo>
                                <a:pt x="913" y="1107"/>
                              </a:lnTo>
                              <a:lnTo>
                                <a:pt x="911" y="1092"/>
                              </a:lnTo>
                              <a:lnTo>
                                <a:pt x="905" y="1077"/>
                              </a:lnTo>
                              <a:lnTo>
                                <a:pt x="896" y="1065"/>
                              </a:lnTo>
                              <a:lnTo>
                                <a:pt x="883" y="1055"/>
                              </a:lnTo>
                              <a:lnTo>
                                <a:pt x="868" y="1048"/>
                              </a:lnTo>
                              <a:lnTo>
                                <a:pt x="851" y="1046"/>
                              </a:lnTo>
                              <a:close/>
                              <a:moveTo>
                                <a:pt x="1412" y="1019"/>
                              </a:moveTo>
                              <a:lnTo>
                                <a:pt x="1436" y="1023"/>
                              </a:lnTo>
                              <a:lnTo>
                                <a:pt x="1457" y="1031"/>
                              </a:lnTo>
                              <a:lnTo>
                                <a:pt x="1475" y="1045"/>
                              </a:lnTo>
                              <a:lnTo>
                                <a:pt x="1489" y="1062"/>
                              </a:lnTo>
                              <a:lnTo>
                                <a:pt x="1498" y="1083"/>
                              </a:lnTo>
                              <a:lnTo>
                                <a:pt x="1501" y="1107"/>
                              </a:lnTo>
                              <a:lnTo>
                                <a:pt x="1498" y="1132"/>
                              </a:lnTo>
                              <a:lnTo>
                                <a:pt x="1489" y="1154"/>
                              </a:lnTo>
                              <a:lnTo>
                                <a:pt x="1475" y="1171"/>
                              </a:lnTo>
                              <a:lnTo>
                                <a:pt x="1457" y="1185"/>
                              </a:lnTo>
                              <a:lnTo>
                                <a:pt x="1436" y="1193"/>
                              </a:lnTo>
                              <a:lnTo>
                                <a:pt x="1412" y="1196"/>
                              </a:lnTo>
                              <a:lnTo>
                                <a:pt x="1392" y="1194"/>
                              </a:lnTo>
                              <a:lnTo>
                                <a:pt x="1374" y="1188"/>
                              </a:lnTo>
                              <a:lnTo>
                                <a:pt x="1357" y="1178"/>
                              </a:lnTo>
                              <a:lnTo>
                                <a:pt x="1344" y="1164"/>
                              </a:lnTo>
                              <a:lnTo>
                                <a:pt x="1333" y="1147"/>
                              </a:lnTo>
                              <a:lnTo>
                                <a:pt x="1326" y="1128"/>
                              </a:lnTo>
                              <a:lnTo>
                                <a:pt x="1324" y="1107"/>
                              </a:lnTo>
                              <a:lnTo>
                                <a:pt x="1326" y="1088"/>
                              </a:lnTo>
                              <a:lnTo>
                                <a:pt x="1333" y="1069"/>
                              </a:lnTo>
                              <a:lnTo>
                                <a:pt x="1344" y="1052"/>
                              </a:lnTo>
                              <a:lnTo>
                                <a:pt x="1357" y="1038"/>
                              </a:lnTo>
                              <a:lnTo>
                                <a:pt x="1374" y="1028"/>
                              </a:lnTo>
                              <a:lnTo>
                                <a:pt x="1392" y="1022"/>
                              </a:lnTo>
                              <a:lnTo>
                                <a:pt x="1412" y="1019"/>
                              </a:lnTo>
                              <a:close/>
                              <a:moveTo>
                                <a:pt x="1134" y="1019"/>
                              </a:moveTo>
                              <a:lnTo>
                                <a:pt x="1158" y="1023"/>
                              </a:lnTo>
                              <a:lnTo>
                                <a:pt x="1179" y="1031"/>
                              </a:lnTo>
                              <a:lnTo>
                                <a:pt x="1197" y="1045"/>
                              </a:lnTo>
                              <a:lnTo>
                                <a:pt x="1211" y="1062"/>
                              </a:lnTo>
                              <a:lnTo>
                                <a:pt x="1220" y="1083"/>
                              </a:lnTo>
                              <a:lnTo>
                                <a:pt x="1223" y="1107"/>
                              </a:lnTo>
                              <a:lnTo>
                                <a:pt x="1220" y="1132"/>
                              </a:lnTo>
                              <a:lnTo>
                                <a:pt x="1211" y="1154"/>
                              </a:lnTo>
                              <a:lnTo>
                                <a:pt x="1197" y="1171"/>
                              </a:lnTo>
                              <a:lnTo>
                                <a:pt x="1179" y="1185"/>
                              </a:lnTo>
                              <a:lnTo>
                                <a:pt x="1158" y="1193"/>
                              </a:lnTo>
                              <a:lnTo>
                                <a:pt x="1134" y="1196"/>
                              </a:lnTo>
                              <a:lnTo>
                                <a:pt x="1110" y="1193"/>
                              </a:lnTo>
                              <a:lnTo>
                                <a:pt x="1089" y="1185"/>
                              </a:lnTo>
                              <a:lnTo>
                                <a:pt x="1072" y="1171"/>
                              </a:lnTo>
                              <a:lnTo>
                                <a:pt x="1058" y="1154"/>
                              </a:lnTo>
                              <a:lnTo>
                                <a:pt x="1049" y="1132"/>
                              </a:lnTo>
                              <a:lnTo>
                                <a:pt x="1046" y="1107"/>
                              </a:lnTo>
                              <a:lnTo>
                                <a:pt x="1049" y="1083"/>
                              </a:lnTo>
                              <a:lnTo>
                                <a:pt x="1058" y="1062"/>
                              </a:lnTo>
                              <a:lnTo>
                                <a:pt x="1072" y="1045"/>
                              </a:lnTo>
                              <a:lnTo>
                                <a:pt x="1089" y="1031"/>
                              </a:lnTo>
                              <a:lnTo>
                                <a:pt x="1110" y="1023"/>
                              </a:lnTo>
                              <a:lnTo>
                                <a:pt x="1134" y="1019"/>
                              </a:lnTo>
                              <a:close/>
                              <a:moveTo>
                                <a:pt x="851" y="1019"/>
                              </a:moveTo>
                              <a:lnTo>
                                <a:pt x="875" y="1023"/>
                              </a:lnTo>
                              <a:lnTo>
                                <a:pt x="897" y="1031"/>
                              </a:lnTo>
                              <a:lnTo>
                                <a:pt x="914" y="1045"/>
                              </a:lnTo>
                              <a:lnTo>
                                <a:pt x="928" y="1062"/>
                              </a:lnTo>
                              <a:lnTo>
                                <a:pt x="936" y="1083"/>
                              </a:lnTo>
                              <a:lnTo>
                                <a:pt x="940" y="1107"/>
                              </a:lnTo>
                              <a:lnTo>
                                <a:pt x="936" y="1132"/>
                              </a:lnTo>
                              <a:lnTo>
                                <a:pt x="928" y="1154"/>
                              </a:lnTo>
                              <a:lnTo>
                                <a:pt x="914" y="1171"/>
                              </a:lnTo>
                              <a:lnTo>
                                <a:pt x="897" y="1185"/>
                              </a:lnTo>
                              <a:lnTo>
                                <a:pt x="875" y="1193"/>
                              </a:lnTo>
                              <a:lnTo>
                                <a:pt x="851" y="1196"/>
                              </a:lnTo>
                              <a:lnTo>
                                <a:pt x="832" y="1194"/>
                              </a:lnTo>
                              <a:lnTo>
                                <a:pt x="813" y="1188"/>
                              </a:lnTo>
                              <a:lnTo>
                                <a:pt x="796" y="1178"/>
                              </a:lnTo>
                              <a:lnTo>
                                <a:pt x="783" y="1164"/>
                              </a:lnTo>
                              <a:lnTo>
                                <a:pt x="772" y="1147"/>
                              </a:lnTo>
                              <a:lnTo>
                                <a:pt x="765" y="1128"/>
                              </a:lnTo>
                              <a:lnTo>
                                <a:pt x="763" y="1107"/>
                              </a:lnTo>
                              <a:lnTo>
                                <a:pt x="765" y="1088"/>
                              </a:lnTo>
                              <a:lnTo>
                                <a:pt x="772" y="1069"/>
                              </a:lnTo>
                              <a:lnTo>
                                <a:pt x="783" y="1052"/>
                              </a:lnTo>
                              <a:lnTo>
                                <a:pt x="796" y="1038"/>
                              </a:lnTo>
                              <a:lnTo>
                                <a:pt x="813" y="1028"/>
                              </a:lnTo>
                              <a:lnTo>
                                <a:pt x="832" y="1022"/>
                              </a:lnTo>
                              <a:lnTo>
                                <a:pt x="851" y="1019"/>
                              </a:lnTo>
                              <a:close/>
                              <a:moveTo>
                                <a:pt x="1412" y="836"/>
                              </a:moveTo>
                              <a:lnTo>
                                <a:pt x="1393" y="839"/>
                              </a:lnTo>
                              <a:lnTo>
                                <a:pt x="1377" y="848"/>
                              </a:lnTo>
                              <a:lnTo>
                                <a:pt x="1365" y="860"/>
                              </a:lnTo>
                              <a:lnTo>
                                <a:pt x="1356" y="877"/>
                              </a:lnTo>
                              <a:lnTo>
                                <a:pt x="1353" y="895"/>
                              </a:lnTo>
                              <a:lnTo>
                                <a:pt x="1355" y="911"/>
                              </a:lnTo>
                              <a:lnTo>
                                <a:pt x="1361" y="925"/>
                              </a:lnTo>
                              <a:lnTo>
                                <a:pt x="1370" y="939"/>
                              </a:lnTo>
                              <a:lnTo>
                                <a:pt x="1383" y="948"/>
                              </a:lnTo>
                              <a:lnTo>
                                <a:pt x="1396" y="955"/>
                              </a:lnTo>
                              <a:lnTo>
                                <a:pt x="1412" y="958"/>
                              </a:lnTo>
                              <a:lnTo>
                                <a:pt x="1429" y="955"/>
                              </a:lnTo>
                              <a:lnTo>
                                <a:pt x="1444" y="948"/>
                              </a:lnTo>
                              <a:lnTo>
                                <a:pt x="1456" y="939"/>
                              </a:lnTo>
                              <a:lnTo>
                                <a:pt x="1466" y="925"/>
                              </a:lnTo>
                              <a:lnTo>
                                <a:pt x="1472" y="911"/>
                              </a:lnTo>
                              <a:lnTo>
                                <a:pt x="1474" y="895"/>
                              </a:lnTo>
                              <a:lnTo>
                                <a:pt x="1472" y="879"/>
                              </a:lnTo>
                              <a:lnTo>
                                <a:pt x="1466" y="866"/>
                              </a:lnTo>
                              <a:lnTo>
                                <a:pt x="1456" y="853"/>
                              </a:lnTo>
                              <a:lnTo>
                                <a:pt x="1444" y="845"/>
                              </a:lnTo>
                              <a:lnTo>
                                <a:pt x="1429" y="838"/>
                              </a:lnTo>
                              <a:lnTo>
                                <a:pt x="1412" y="836"/>
                              </a:lnTo>
                              <a:close/>
                              <a:moveTo>
                                <a:pt x="1134" y="836"/>
                              </a:moveTo>
                              <a:lnTo>
                                <a:pt x="1116" y="839"/>
                              </a:lnTo>
                              <a:lnTo>
                                <a:pt x="1100" y="848"/>
                              </a:lnTo>
                              <a:lnTo>
                                <a:pt x="1087" y="860"/>
                              </a:lnTo>
                              <a:lnTo>
                                <a:pt x="1079" y="877"/>
                              </a:lnTo>
                              <a:lnTo>
                                <a:pt x="1076" y="895"/>
                              </a:lnTo>
                              <a:lnTo>
                                <a:pt x="1078" y="911"/>
                              </a:lnTo>
                              <a:lnTo>
                                <a:pt x="1083" y="925"/>
                              </a:lnTo>
                              <a:lnTo>
                                <a:pt x="1093" y="939"/>
                              </a:lnTo>
                              <a:lnTo>
                                <a:pt x="1105" y="948"/>
                              </a:lnTo>
                              <a:lnTo>
                                <a:pt x="1119" y="955"/>
                              </a:lnTo>
                              <a:lnTo>
                                <a:pt x="1134" y="958"/>
                              </a:lnTo>
                              <a:lnTo>
                                <a:pt x="1153" y="953"/>
                              </a:lnTo>
                              <a:lnTo>
                                <a:pt x="1170" y="945"/>
                              </a:lnTo>
                              <a:lnTo>
                                <a:pt x="1184" y="932"/>
                              </a:lnTo>
                              <a:lnTo>
                                <a:pt x="1193" y="914"/>
                              </a:lnTo>
                              <a:lnTo>
                                <a:pt x="1196" y="895"/>
                              </a:lnTo>
                              <a:lnTo>
                                <a:pt x="1194" y="879"/>
                              </a:lnTo>
                              <a:lnTo>
                                <a:pt x="1188" y="866"/>
                              </a:lnTo>
                              <a:lnTo>
                                <a:pt x="1177" y="853"/>
                              </a:lnTo>
                              <a:lnTo>
                                <a:pt x="1165" y="845"/>
                              </a:lnTo>
                              <a:lnTo>
                                <a:pt x="1150" y="838"/>
                              </a:lnTo>
                              <a:lnTo>
                                <a:pt x="1134" y="836"/>
                              </a:lnTo>
                              <a:close/>
                              <a:moveTo>
                                <a:pt x="851" y="836"/>
                              </a:moveTo>
                              <a:lnTo>
                                <a:pt x="833" y="839"/>
                              </a:lnTo>
                              <a:lnTo>
                                <a:pt x="816" y="848"/>
                              </a:lnTo>
                              <a:lnTo>
                                <a:pt x="803" y="860"/>
                              </a:lnTo>
                              <a:lnTo>
                                <a:pt x="795" y="877"/>
                              </a:lnTo>
                              <a:lnTo>
                                <a:pt x="792" y="895"/>
                              </a:lnTo>
                              <a:lnTo>
                                <a:pt x="794" y="911"/>
                              </a:lnTo>
                              <a:lnTo>
                                <a:pt x="800" y="925"/>
                              </a:lnTo>
                              <a:lnTo>
                                <a:pt x="810" y="939"/>
                              </a:lnTo>
                              <a:lnTo>
                                <a:pt x="821" y="948"/>
                              </a:lnTo>
                              <a:lnTo>
                                <a:pt x="835" y="955"/>
                              </a:lnTo>
                              <a:lnTo>
                                <a:pt x="851" y="958"/>
                              </a:lnTo>
                              <a:lnTo>
                                <a:pt x="868" y="955"/>
                              </a:lnTo>
                              <a:lnTo>
                                <a:pt x="883" y="948"/>
                              </a:lnTo>
                              <a:lnTo>
                                <a:pt x="896" y="939"/>
                              </a:lnTo>
                              <a:lnTo>
                                <a:pt x="905" y="925"/>
                              </a:lnTo>
                              <a:lnTo>
                                <a:pt x="911" y="911"/>
                              </a:lnTo>
                              <a:lnTo>
                                <a:pt x="913" y="895"/>
                              </a:lnTo>
                              <a:lnTo>
                                <a:pt x="910" y="879"/>
                              </a:lnTo>
                              <a:lnTo>
                                <a:pt x="904" y="866"/>
                              </a:lnTo>
                              <a:lnTo>
                                <a:pt x="895" y="853"/>
                              </a:lnTo>
                              <a:lnTo>
                                <a:pt x="882" y="845"/>
                              </a:lnTo>
                              <a:lnTo>
                                <a:pt x="867" y="838"/>
                              </a:lnTo>
                              <a:lnTo>
                                <a:pt x="851" y="836"/>
                              </a:lnTo>
                              <a:close/>
                              <a:moveTo>
                                <a:pt x="1412" y="807"/>
                              </a:moveTo>
                              <a:lnTo>
                                <a:pt x="1433" y="809"/>
                              </a:lnTo>
                              <a:lnTo>
                                <a:pt x="1452" y="815"/>
                              </a:lnTo>
                              <a:lnTo>
                                <a:pt x="1468" y="826"/>
                              </a:lnTo>
                              <a:lnTo>
                                <a:pt x="1482" y="839"/>
                              </a:lnTo>
                              <a:lnTo>
                                <a:pt x="1492" y="856"/>
                              </a:lnTo>
                              <a:lnTo>
                                <a:pt x="1499" y="875"/>
                              </a:lnTo>
                              <a:lnTo>
                                <a:pt x="1501" y="895"/>
                              </a:lnTo>
                              <a:lnTo>
                                <a:pt x="1498" y="919"/>
                              </a:lnTo>
                              <a:lnTo>
                                <a:pt x="1489" y="941"/>
                              </a:lnTo>
                              <a:lnTo>
                                <a:pt x="1475" y="959"/>
                              </a:lnTo>
                              <a:lnTo>
                                <a:pt x="1457" y="972"/>
                              </a:lnTo>
                              <a:lnTo>
                                <a:pt x="1436" y="981"/>
                              </a:lnTo>
                              <a:lnTo>
                                <a:pt x="1412" y="984"/>
                              </a:lnTo>
                              <a:lnTo>
                                <a:pt x="1392" y="982"/>
                              </a:lnTo>
                              <a:lnTo>
                                <a:pt x="1374" y="975"/>
                              </a:lnTo>
                              <a:lnTo>
                                <a:pt x="1357" y="965"/>
                              </a:lnTo>
                              <a:lnTo>
                                <a:pt x="1344" y="951"/>
                              </a:lnTo>
                              <a:lnTo>
                                <a:pt x="1333" y="935"/>
                              </a:lnTo>
                              <a:lnTo>
                                <a:pt x="1326" y="916"/>
                              </a:lnTo>
                              <a:lnTo>
                                <a:pt x="1324" y="895"/>
                              </a:lnTo>
                              <a:lnTo>
                                <a:pt x="1326" y="875"/>
                              </a:lnTo>
                              <a:lnTo>
                                <a:pt x="1333" y="856"/>
                              </a:lnTo>
                              <a:lnTo>
                                <a:pt x="1344" y="839"/>
                              </a:lnTo>
                              <a:lnTo>
                                <a:pt x="1357" y="826"/>
                              </a:lnTo>
                              <a:lnTo>
                                <a:pt x="1374" y="815"/>
                              </a:lnTo>
                              <a:lnTo>
                                <a:pt x="1392" y="809"/>
                              </a:lnTo>
                              <a:lnTo>
                                <a:pt x="1412" y="807"/>
                              </a:lnTo>
                              <a:close/>
                              <a:moveTo>
                                <a:pt x="1134" y="807"/>
                              </a:moveTo>
                              <a:lnTo>
                                <a:pt x="1155" y="809"/>
                              </a:lnTo>
                              <a:lnTo>
                                <a:pt x="1174" y="815"/>
                              </a:lnTo>
                              <a:lnTo>
                                <a:pt x="1191" y="826"/>
                              </a:lnTo>
                              <a:lnTo>
                                <a:pt x="1204" y="839"/>
                              </a:lnTo>
                              <a:lnTo>
                                <a:pt x="1214" y="856"/>
                              </a:lnTo>
                              <a:lnTo>
                                <a:pt x="1221" y="875"/>
                              </a:lnTo>
                              <a:lnTo>
                                <a:pt x="1223" y="895"/>
                              </a:lnTo>
                              <a:lnTo>
                                <a:pt x="1220" y="919"/>
                              </a:lnTo>
                              <a:lnTo>
                                <a:pt x="1211" y="941"/>
                              </a:lnTo>
                              <a:lnTo>
                                <a:pt x="1197" y="959"/>
                              </a:lnTo>
                              <a:lnTo>
                                <a:pt x="1179" y="972"/>
                              </a:lnTo>
                              <a:lnTo>
                                <a:pt x="1158" y="981"/>
                              </a:lnTo>
                              <a:lnTo>
                                <a:pt x="1134" y="984"/>
                              </a:lnTo>
                              <a:lnTo>
                                <a:pt x="1110" y="981"/>
                              </a:lnTo>
                              <a:lnTo>
                                <a:pt x="1089" y="972"/>
                              </a:lnTo>
                              <a:lnTo>
                                <a:pt x="1072" y="959"/>
                              </a:lnTo>
                              <a:lnTo>
                                <a:pt x="1058" y="941"/>
                              </a:lnTo>
                              <a:lnTo>
                                <a:pt x="1049" y="919"/>
                              </a:lnTo>
                              <a:lnTo>
                                <a:pt x="1046" y="895"/>
                              </a:lnTo>
                              <a:lnTo>
                                <a:pt x="1049" y="875"/>
                              </a:lnTo>
                              <a:lnTo>
                                <a:pt x="1055" y="856"/>
                              </a:lnTo>
                              <a:lnTo>
                                <a:pt x="1065" y="839"/>
                              </a:lnTo>
                              <a:lnTo>
                                <a:pt x="1079" y="826"/>
                              </a:lnTo>
                              <a:lnTo>
                                <a:pt x="1095" y="815"/>
                              </a:lnTo>
                              <a:lnTo>
                                <a:pt x="1113" y="809"/>
                              </a:lnTo>
                              <a:lnTo>
                                <a:pt x="1134" y="807"/>
                              </a:lnTo>
                              <a:close/>
                              <a:moveTo>
                                <a:pt x="851" y="807"/>
                              </a:moveTo>
                              <a:lnTo>
                                <a:pt x="872" y="809"/>
                              </a:lnTo>
                              <a:lnTo>
                                <a:pt x="890" y="815"/>
                              </a:lnTo>
                              <a:lnTo>
                                <a:pt x="907" y="826"/>
                              </a:lnTo>
                              <a:lnTo>
                                <a:pt x="921" y="839"/>
                              </a:lnTo>
                              <a:lnTo>
                                <a:pt x="931" y="856"/>
                              </a:lnTo>
                              <a:lnTo>
                                <a:pt x="938" y="875"/>
                              </a:lnTo>
                              <a:lnTo>
                                <a:pt x="940" y="895"/>
                              </a:lnTo>
                              <a:lnTo>
                                <a:pt x="936" y="919"/>
                              </a:lnTo>
                              <a:lnTo>
                                <a:pt x="928" y="941"/>
                              </a:lnTo>
                              <a:lnTo>
                                <a:pt x="914" y="959"/>
                              </a:lnTo>
                              <a:lnTo>
                                <a:pt x="897" y="972"/>
                              </a:lnTo>
                              <a:lnTo>
                                <a:pt x="875" y="981"/>
                              </a:lnTo>
                              <a:lnTo>
                                <a:pt x="851" y="984"/>
                              </a:lnTo>
                              <a:lnTo>
                                <a:pt x="832" y="982"/>
                              </a:lnTo>
                              <a:lnTo>
                                <a:pt x="813" y="975"/>
                              </a:lnTo>
                              <a:lnTo>
                                <a:pt x="796" y="965"/>
                              </a:lnTo>
                              <a:lnTo>
                                <a:pt x="783" y="951"/>
                              </a:lnTo>
                              <a:lnTo>
                                <a:pt x="772" y="935"/>
                              </a:lnTo>
                              <a:lnTo>
                                <a:pt x="765" y="916"/>
                              </a:lnTo>
                              <a:lnTo>
                                <a:pt x="763" y="895"/>
                              </a:lnTo>
                              <a:lnTo>
                                <a:pt x="765" y="875"/>
                              </a:lnTo>
                              <a:lnTo>
                                <a:pt x="772" y="856"/>
                              </a:lnTo>
                              <a:lnTo>
                                <a:pt x="783" y="839"/>
                              </a:lnTo>
                              <a:lnTo>
                                <a:pt x="796" y="826"/>
                              </a:lnTo>
                              <a:lnTo>
                                <a:pt x="813" y="815"/>
                              </a:lnTo>
                              <a:lnTo>
                                <a:pt x="832" y="809"/>
                              </a:lnTo>
                              <a:lnTo>
                                <a:pt x="851" y="807"/>
                              </a:lnTo>
                              <a:close/>
                              <a:moveTo>
                                <a:pt x="721" y="580"/>
                              </a:moveTo>
                              <a:lnTo>
                                <a:pt x="721" y="591"/>
                              </a:lnTo>
                              <a:lnTo>
                                <a:pt x="718" y="639"/>
                              </a:lnTo>
                              <a:lnTo>
                                <a:pt x="708" y="686"/>
                              </a:lnTo>
                              <a:lnTo>
                                <a:pt x="693" y="730"/>
                              </a:lnTo>
                              <a:lnTo>
                                <a:pt x="673" y="771"/>
                              </a:lnTo>
                              <a:lnTo>
                                <a:pt x="646" y="810"/>
                              </a:lnTo>
                              <a:lnTo>
                                <a:pt x="617" y="844"/>
                              </a:lnTo>
                              <a:lnTo>
                                <a:pt x="582" y="874"/>
                              </a:lnTo>
                              <a:lnTo>
                                <a:pt x="545" y="900"/>
                              </a:lnTo>
                              <a:lnTo>
                                <a:pt x="503" y="920"/>
                              </a:lnTo>
                              <a:lnTo>
                                <a:pt x="459" y="936"/>
                              </a:lnTo>
                              <a:lnTo>
                                <a:pt x="412" y="945"/>
                              </a:lnTo>
                              <a:lnTo>
                                <a:pt x="364" y="948"/>
                              </a:lnTo>
                              <a:lnTo>
                                <a:pt x="357" y="948"/>
                              </a:lnTo>
                              <a:lnTo>
                                <a:pt x="335" y="947"/>
                              </a:lnTo>
                              <a:lnTo>
                                <a:pt x="315" y="945"/>
                              </a:lnTo>
                              <a:lnTo>
                                <a:pt x="296" y="942"/>
                              </a:lnTo>
                              <a:lnTo>
                                <a:pt x="276" y="983"/>
                              </a:lnTo>
                              <a:lnTo>
                                <a:pt x="260" y="1022"/>
                              </a:lnTo>
                              <a:lnTo>
                                <a:pt x="248" y="1058"/>
                              </a:lnTo>
                              <a:lnTo>
                                <a:pt x="240" y="1092"/>
                              </a:lnTo>
                              <a:lnTo>
                                <a:pt x="234" y="1122"/>
                              </a:lnTo>
                              <a:lnTo>
                                <a:pt x="231" y="1148"/>
                              </a:lnTo>
                              <a:lnTo>
                                <a:pt x="229" y="1169"/>
                              </a:lnTo>
                              <a:lnTo>
                                <a:pt x="227" y="1186"/>
                              </a:lnTo>
                              <a:lnTo>
                                <a:pt x="227" y="1195"/>
                              </a:lnTo>
                              <a:lnTo>
                                <a:pt x="227" y="1200"/>
                              </a:lnTo>
                              <a:lnTo>
                                <a:pt x="227" y="1203"/>
                              </a:lnTo>
                              <a:lnTo>
                                <a:pt x="232" y="1247"/>
                              </a:lnTo>
                              <a:lnTo>
                                <a:pt x="241" y="1289"/>
                              </a:lnTo>
                              <a:lnTo>
                                <a:pt x="256" y="1328"/>
                              </a:lnTo>
                              <a:lnTo>
                                <a:pt x="277" y="1366"/>
                              </a:lnTo>
                              <a:lnTo>
                                <a:pt x="302" y="1400"/>
                              </a:lnTo>
                              <a:lnTo>
                                <a:pt x="332" y="1429"/>
                              </a:lnTo>
                              <a:lnTo>
                                <a:pt x="366" y="1455"/>
                              </a:lnTo>
                              <a:lnTo>
                                <a:pt x="402" y="1475"/>
                              </a:lnTo>
                              <a:lnTo>
                                <a:pt x="442" y="1491"/>
                              </a:lnTo>
                              <a:lnTo>
                                <a:pt x="485" y="1500"/>
                              </a:lnTo>
                              <a:lnTo>
                                <a:pt x="529" y="1503"/>
                              </a:lnTo>
                              <a:lnTo>
                                <a:pt x="1737" y="1503"/>
                              </a:lnTo>
                              <a:lnTo>
                                <a:pt x="1782" y="1500"/>
                              </a:lnTo>
                              <a:lnTo>
                                <a:pt x="1824" y="1491"/>
                              </a:lnTo>
                              <a:lnTo>
                                <a:pt x="1863" y="1475"/>
                              </a:lnTo>
                              <a:lnTo>
                                <a:pt x="1901" y="1455"/>
                              </a:lnTo>
                              <a:lnTo>
                                <a:pt x="1935" y="1429"/>
                              </a:lnTo>
                              <a:lnTo>
                                <a:pt x="1964" y="1400"/>
                              </a:lnTo>
                              <a:lnTo>
                                <a:pt x="1989" y="1366"/>
                              </a:lnTo>
                              <a:lnTo>
                                <a:pt x="2010" y="1328"/>
                              </a:lnTo>
                              <a:lnTo>
                                <a:pt x="2026" y="1289"/>
                              </a:lnTo>
                              <a:lnTo>
                                <a:pt x="2035" y="1247"/>
                              </a:lnTo>
                              <a:lnTo>
                                <a:pt x="2038" y="1203"/>
                              </a:lnTo>
                              <a:lnTo>
                                <a:pt x="2038" y="1200"/>
                              </a:lnTo>
                              <a:lnTo>
                                <a:pt x="2038" y="1195"/>
                              </a:lnTo>
                              <a:lnTo>
                                <a:pt x="2038" y="1186"/>
                              </a:lnTo>
                              <a:lnTo>
                                <a:pt x="2037" y="1169"/>
                              </a:lnTo>
                              <a:lnTo>
                                <a:pt x="2036" y="1148"/>
                              </a:lnTo>
                              <a:lnTo>
                                <a:pt x="2032" y="1122"/>
                              </a:lnTo>
                              <a:lnTo>
                                <a:pt x="2026" y="1092"/>
                              </a:lnTo>
                              <a:lnTo>
                                <a:pt x="2017" y="1058"/>
                              </a:lnTo>
                              <a:lnTo>
                                <a:pt x="2006" y="1022"/>
                              </a:lnTo>
                              <a:lnTo>
                                <a:pt x="1990" y="983"/>
                              </a:lnTo>
                              <a:lnTo>
                                <a:pt x="1970" y="942"/>
                              </a:lnTo>
                              <a:lnTo>
                                <a:pt x="1950" y="945"/>
                              </a:lnTo>
                              <a:lnTo>
                                <a:pt x="1930" y="947"/>
                              </a:lnTo>
                              <a:lnTo>
                                <a:pt x="1908" y="948"/>
                              </a:lnTo>
                              <a:lnTo>
                                <a:pt x="1902" y="948"/>
                              </a:lnTo>
                              <a:lnTo>
                                <a:pt x="1854" y="945"/>
                              </a:lnTo>
                              <a:lnTo>
                                <a:pt x="1807" y="936"/>
                              </a:lnTo>
                              <a:lnTo>
                                <a:pt x="1763" y="920"/>
                              </a:lnTo>
                              <a:lnTo>
                                <a:pt x="1722" y="900"/>
                              </a:lnTo>
                              <a:lnTo>
                                <a:pt x="1684" y="874"/>
                              </a:lnTo>
                              <a:lnTo>
                                <a:pt x="1650" y="844"/>
                              </a:lnTo>
                              <a:lnTo>
                                <a:pt x="1619" y="810"/>
                              </a:lnTo>
                              <a:lnTo>
                                <a:pt x="1594" y="771"/>
                              </a:lnTo>
                              <a:lnTo>
                                <a:pt x="1573" y="730"/>
                              </a:lnTo>
                              <a:lnTo>
                                <a:pt x="1557" y="686"/>
                              </a:lnTo>
                              <a:lnTo>
                                <a:pt x="1548" y="639"/>
                              </a:lnTo>
                              <a:lnTo>
                                <a:pt x="1545" y="591"/>
                              </a:lnTo>
                              <a:lnTo>
                                <a:pt x="1545" y="580"/>
                              </a:lnTo>
                              <a:lnTo>
                                <a:pt x="721" y="580"/>
                              </a:lnTo>
                              <a:close/>
                              <a:moveTo>
                                <a:pt x="490" y="56"/>
                              </a:moveTo>
                              <a:lnTo>
                                <a:pt x="442" y="58"/>
                              </a:lnTo>
                              <a:lnTo>
                                <a:pt x="397" y="64"/>
                              </a:lnTo>
                              <a:lnTo>
                                <a:pt x="355" y="74"/>
                              </a:lnTo>
                              <a:lnTo>
                                <a:pt x="318" y="87"/>
                              </a:lnTo>
                              <a:lnTo>
                                <a:pt x="283" y="103"/>
                              </a:lnTo>
                              <a:lnTo>
                                <a:pt x="252" y="121"/>
                              </a:lnTo>
                              <a:lnTo>
                                <a:pt x="223" y="142"/>
                              </a:lnTo>
                              <a:lnTo>
                                <a:pt x="198" y="165"/>
                              </a:lnTo>
                              <a:lnTo>
                                <a:pt x="175" y="190"/>
                              </a:lnTo>
                              <a:lnTo>
                                <a:pt x="155" y="215"/>
                              </a:lnTo>
                              <a:lnTo>
                                <a:pt x="137" y="242"/>
                              </a:lnTo>
                              <a:lnTo>
                                <a:pt x="122" y="271"/>
                              </a:lnTo>
                              <a:lnTo>
                                <a:pt x="109" y="298"/>
                              </a:lnTo>
                              <a:lnTo>
                                <a:pt x="98" y="326"/>
                              </a:lnTo>
                              <a:lnTo>
                                <a:pt x="88" y="354"/>
                              </a:lnTo>
                              <a:lnTo>
                                <a:pt x="80" y="382"/>
                              </a:lnTo>
                              <a:lnTo>
                                <a:pt x="74" y="408"/>
                              </a:lnTo>
                              <a:lnTo>
                                <a:pt x="68" y="433"/>
                              </a:lnTo>
                              <a:lnTo>
                                <a:pt x="64" y="457"/>
                              </a:lnTo>
                              <a:lnTo>
                                <a:pt x="61" y="479"/>
                              </a:lnTo>
                              <a:lnTo>
                                <a:pt x="59" y="499"/>
                              </a:lnTo>
                              <a:lnTo>
                                <a:pt x="58" y="516"/>
                              </a:lnTo>
                              <a:lnTo>
                                <a:pt x="57" y="530"/>
                              </a:lnTo>
                              <a:lnTo>
                                <a:pt x="57" y="542"/>
                              </a:lnTo>
                              <a:lnTo>
                                <a:pt x="57" y="549"/>
                              </a:lnTo>
                              <a:lnTo>
                                <a:pt x="57" y="617"/>
                              </a:lnTo>
                              <a:lnTo>
                                <a:pt x="60" y="630"/>
                              </a:lnTo>
                              <a:lnTo>
                                <a:pt x="60" y="645"/>
                              </a:lnTo>
                              <a:lnTo>
                                <a:pt x="62" y="653"/>
                              </a:lnTo>
                              <a:lnTo>
                                <a:pt x="62" y="656"/>
                              </a:lnTo>
                              <a:lnTo>
                                <a:pt x="65" y="664"/>
                              </a:lnTo>
                              <a:lnTo>
                                <a:pt x="65" y="671"/>
                              </a:lnTo>
                              <a:lnTo>
                                <a:pt x="68" y="677"/>
                              </a:lnTo>
                              <a:lnTo>
                                <a:pt x="71" y="685"/>
                              </a:lnTo>
                              <a:lnTo>
                                <a:pt x="71" y="689"/>
                              </a:lnTo>
                              <a:lnTo>
                                <a:pt x="80" y="709"/>
                              </a:lnTo>
                              <a:lnTo>
                                <a:pt x="91" y="731"/>
                              </a:lnTo>
                              <a:lnTo>
                                <a:pt x="104" y="753"/>
                              </a:lnTo>
                              <a:lnTo>
                                <a:pt x="110" y="762"/>
                              </a:lnTo>
                              <a:lnTo>
                                <a:pt x="112" y="765"/>
                              </a:lnTo>
                              <a:lnTo>
                                <a:pt x="115" y="768"/>
                              </a:lnTo>
                              <a:lnTo>
                                <a:pt x="122" y="778"/>
                              </a:lnTo>
                              <a:lnTo>
                                <a:pt x="148" y="807"/>
                              </a:lnTo>
                              <a:lnTo>
                                <a:pt x="178" y="832"/>
                              </a:lnTo>
                              <a:lnTo>
                                <a:pt x="211" y="854"/>
                              </a:lnTo>
                              <a:lnTo>
                                <a:pt x="247" y="871"/>
                              </a:lnTo>
                              <a:lnTo>
                                <a:pt x="287" y="883"/>
                              </a:lnTo>
                              <a:lnTo>
                                <a:pt x="310" y="890"/>
                              </a:lnTo>
                              <a:lnTo>
                                <a:pt x="326" y="890"/>
                              </a:lnTo>
                              <a:lnTo>
                                <a:pt x="341" y="892"/>
                              </a:lnTo>
                              <a:lnTo>
                                <a:pt x="357" y="892"/>
                              </a:lnTo>
                              <a:lnTo>
                                <a:pt x="364" y="892"/>
                              </a:lnTo>
                              <a:lnTo>
                                <a:pt x="408" y="889"/>
                              </a:lnTo>
                              <a:lnTo>
                                <a:pt x="451" y="879"/>
                              </a:lnTo>
                              <a:lnTo>
                                <a:pt x="490" y="864"/>
                              </a:lnTo>
                              <a:lnTo>
                                <a:pt x="527" y="844"/>
                              </a:lnTo>
                              <a:lnTo>
                                <a:pt x="560" y="818"/>
                              </a:lnTo>
                              <a:lnTo>
                                <a:pt x="591" y="788"/>
                              </a:lnTo>
                              <a:lnTo>
                                <a:pt x="616" y="755"/>
                              </a:lnTo>
                              <a:lnTo>
                                <a:pt x="637" y="718"/>
                              </a:lnTo>
                              <a:lnTo>
                                <a:pt x="652" y="678"/>
                              </a:lnTo>
                              <a:lnTo>
                                <a:pt x="662" y="635"/>
                              </a:lnTo>
                              <a:lnTo>
                                <a:pt x="665" y="591"/>
                              </a:lnTo>
                              <a:lnTo>
                                <a:pt x="665" y="523"/>
                              </a:lnTo>
                              <a:lnTo>
                                <a:pt x="1601" y="523"/>
                              </a:lnTo>
                              <a:lnTo>
                                <a:pt x="1601" y="591"/>
                              </a:lnTo>
                              <a:lnTo>
                                <a:pt x="1605" y="635"/>
                              </a:lnTo>
                              <a:lnTo>
                                <a:pt x="1614" y="678"/>
                              </a:lnTo>
                              <a:lnTo>
                                <a:pt x="1630" y="718"/>
                              </a:lnTo>
                              <a:lnTo>
                                <a:pt x="1650" y="755"/>
                              </a:lnTo>
                              <a:lnTo>
                                <a:pt x="1676" y="788"/>
                              </a:lnTo>
                              <a:lnTo>
                                <a:pt x="1705" y="818"/>
                              </a:lnTo>
                              <a:lnTo>
                                <a:pt x="1739" y="844"/>
                              </a:lnTo>
                              <a:lnTo>
                                <a:pt x="1775" y="864"/>
                              </a:lnTo>
                              <a:lnTo>
                                <a:pt x="1816" y="879"/>
                              </a:lnTo>
                              <a:lnTo>
                                <a:pt x="1858" y="889"/>
                              </a:lnTo>
                              <a:lnTo>
                                <a:pt x="1902" y="892"/>
                              </a:lnTo>
                              <a:lnTo>
                                <a:pt x="1908" y="892"/>
                              </a:lnTo>
                              <a:lnTo>
                                <a:pt x="1935" y="891"/>
                              </a:lnTo>
                              <a:lnTo>
                                <a:pt x="1959" y="886"/>
                              </a:lnTo>
                              <a:lnTo>
                                <a:pt x="1980" y="883"/>
                              </a:lnTo>
                              <a:lnTo>
                                <a:pt x="2015" y="872"/>
                              </a:lnTo>
                              <a:lnTo>
                                <a:pt x="2050" y="856"/>
                              </a:lnTo>
                              <a:lnTo>
                                <a:pt x="2082" y="836"/>
                              </a:lnTo>
                              <a:lnTo>
                                <a:pt x="2110" y="813"/>
                              </a:lnTo>
                              <a:lnTo>
                                <a:pt x="2136" y="786"/>
                              </a:lnTo>
                              <a:lnTo>
                                <a:pt x="2139" y="786"/>
                              </a:lnTo>
                              <a:lnTo>
                                <a:pt x="2145" y="780"/>
                              </a:lnTo>
                              <a:lnTo>
                                <a:pt x="2147" y="774"/>
                              </a:lnTo>
                              <a:lnTo>
                                <a:pt x="2150" y="771"/>
                              </a:lnTo>
                              <a:lnTo>
                                <a:pt x="2170" y="740"/>
                              </a:lnTo>
                              <a:lnTo>
                                <a:pt x="2186" y="709"/>
                              </a:lnTo>
                              <a:lnTo>
                                <a:pt x="2192" y="695"/>
                              </a:lnTo>
                              <a:lnTo>
                                <a:pt x="2194" y="689"/>
                              </a:lnTo>
                              <a:lnTo>
                                <a:pt x="2194" y="685"/>
                              </a:lnTo>
                              <a:lnTo>
                                <a:pt x="2197" y="677"/>
                              </a:lnTo>
                              <a:lnTo>
                                <a:pt x="2197" y="671"/>
                              </a:lnTo>
                              <a:lnTo>
                                <a:pt x="2201" y="664"/>
                              </a:lnTo>
                              <a:lnTo>
                                <a:pt x="2204" y="656"/>
                              </a:lnTo>
                              <a:lnTo>
                                <a:pt x="2204" y="653"/>
                              </a:lnTo>
                              <a:lnTo>
                                <a:pt x="2207" y="645"/>
                              </a:lnTo>
                              <a:lnTo>
                                <a:pt x="2207" y="630"/>
                              </a:lnTo>
                              <a:lnTo>
                                <a:pt x="2210" y="617"/>
                              </a:lnTo>
                              <a:lnTo>
                                <a:pt x="2210" y="520"/>
                              </a:lnTo>
                              <a:lnTo>
                                <a:pt x="2209" y="503"/>
                              </a:lnTo>
                              <a:lnTo>
                                <a:pt x="2207" y="484"/>
                              </a:lnTo>
                              <a:lnTo>
                                <a:pt x="2204" y="462"/>
                              </a:lnTo>
                              <a:lnTo>
                                <a:pt x="2199" y="438"/>
                              </a:lnTo>
                              <a:lnTo>
                                <a:pt x="2195" y="413"/>
                              </a:lnTo>
                              <a:lnTo>
                                <a:pt x="2189" y="387"/>
                              </a:lnTo>
                              <a:lnTo>
                                <a:pt x="2181" y="360"/>
                              </a:lnTo>
                              <a:lnTo>
                                <a:pt x="2171" y="331"/>
                              </a:lnTo>
                              <a:lnTo>
                                <a:pt x="2160" y="303"/>
                              </a:lnTo>
                              <a:lnTo>
                                <a:pt x="2146" y="274"/>
                              </a:lnTo>
                              <a:lnTo>
                                <a:pt x="2131" y="247"/>
                              </a:lnTo>
                              <a:lnTo>
                                <a:pt x="2114" y="218"/>
                              </a:lnTo>
                              <a:lnTo>
                                <a:pt x="2093" y="192"/>
                              </a:lnTo>
                              <a:lnTo>
                                <a:pt x="2070" y="167"/>
                              </a:lnTo>
                              <a:lnTo>
                                <a:pt x="2044" y="144"/>
                              </a:lnTo>
                              <a:lnTo>
                                <a:pt x="2016" y="123"/>
                              </a:lnTo>
                              <a:lnTo>
                                <a:pt x="1985" y="104"/>
                              </a:lnTo>
                              <a:lnTo>
                                <a:pt x="1950" y="87"/>
                              </a:lnTo>
                              <a:lnTo>
                                <a:pt x="1911" y="75"/>
                              </a:lnTo>
                              <a:lnTo>
                                <a:pt x="1870" y="64"/>
                              </a:lnTo>
                              <a:lnTo>
                                <a:pt x="1825" y="58"/>
                              </a:lnTo>
                              <a:lnTo>
                                <a:pt x="1775" y="56"/>
                              </a:lnTo>
                              <a:lnTo>
                                <a:pt x="490" y="56"/>
                              </a:lnTo>
                              <a:close/>
                              <a:moveTo>
                                <a:pt x="490" y="0"/>
                              </a:moveTo>
                              <a:lnTo>
                                <a:pt x="1775" y="0"/>
                              </a:lnTo>
                              <a:lnTo>
                                <a:pt x="1831" y="3"/>
                              </a:lnTo>
                              <a:lnTo>
                                <a:pt x="1883" y="10"/>
                              </a:lnTo>
                              <a:lnTo>
                                <a:pt x="1932" y="22"/>
                              </a:lnTo>
                              <a:lnTo>
                                <a:pt x="1979" y="38"/>
                              </a:lnTo>
                              <a:lnTo>
                                <a:pt x="2020" y="59"/>
                              </a:lnTo>
                              <a:lnTo>
                                <a:pt x="2056" y="82"/>
                              </a:lnTo>
                              <a:lnTo>
                                <a:pt x="2090" y="108"/>
                              </a:lnTo>
                              <a:lnTo>
                                <a:pt x="2120" y="139"/>
                              </a:lnTo>
                              <a:lnTo>
                                <a:pt x="2147" y="171"/>
                              </a:lnTo>
                              <a:lnTo>
                                <a:pt x="2171" y="207"/>
                              </a:lnTo>
                              <a:lnTo>
                                <a:pt x="2197" y="252"/>
                              </a:lnTo>
                              <a:lnTo>
                                <a:pt x="2217" y="297"/>
                              </a:lnTo>
                              <a:lnTo>
                                <a:pt x="2234" y="342"/>
                              </a:lnTo>
                              <a:lnTo>
                                <a:pt x="2246" y="385"/>
                              </a:lnTo>
                              <a:lnTo>
                                <a:pt x="2254" y="427"/>
                              </a:lnTo>
                              <a:lnTo>
                                <a:pt x="2260" y="464"/>
                              </a:lnTo>
                              <a:lnTo>
                                <a:pt x="2263" y="498"/>
                              </a:lnTo>
                              <a:lnTo>
                                <a:pt x="2265" y="526"/>
                              </a:lnTo>
                              <a:lnTo>
                                <a:pt x="2265" y="549"/>
                              </a:lnTo>
                              <a:lnTo>
                                <a:pt x="2254" y="682"/>
                              </a:lnTo>
                              <a:lnTo>
                                <a:pt x="2243" y="717"/>
                              </a:lnTo>
                              <a:lnTo>
                                <a:pt x="2229" y="749"/>
                              </a:lnTo>
                              <a:lnTo>
                                <a:pt x="2212" y="780"/>
                              </a:lnTo>
                              <a:lnTo>
                                <a:pt x="2191" y="809"/>
                              </a:lnTo>
                              <a:lnTo>
                                <a:pt x="2168" y="836"/>
                              </a:lnTo>
                              <a:lnTo>
                                <a:pt x="2168" y="839"/>
                              </a:lnTo>
                              <a:lnTo>
                                <a:pt x="2162" y="842"/>
                              </a:lnTo>
                              <a:lnTo>
                                <a:pt x="2133" y="869"/>
                              </a:lnTo>
                              <a:lnTo>
                                <a:pt x="2101" y="893"/>
                              </a:lnTo>
                              <a:lnTo>
                                <a:pt x="2065" y="913"/>
                              </a:lnTo>
                              <a:lnTo>
                                <a:pt x="2027" y="927"/>
                              </a:lnTo>
                              <a:lnTo>
                                <a:pt x="2047" y="969"/>
                              </a:lnTo>
                              <a:lnTo>
                                <a:pt x="2062" y="1009"/>
                              </a:lnTo>
                              <a:lnTo>
                                <a:pt x="2074" y="1048"/>
                              </a:lnTo>
                              <a:lnTo>
                                <a:pt x="2082" y="1082"/>
                              </a:lnTo>
                              <a:lnTo>
                                <a:pt x="2088" y="1114"/>
                              </a:lnTo>
                              <a:lnTo>
                                <a:pt x="2092" y="1141"/>
                              </a:lnTo>
                              <a:lnTo>
                                <a:pt x="2094" y="1165"/>
                              </a:lnTo>
                              <a:lnTo>
                                <a:pt x="2095" y="1183"/>
                              </a:lnTo>
                              <a:lnTo>
                                <a:pt x="2095" y="1195"/>
                              </a:lnTo>
                              <a:lnTo>
                                <a:pt x="2095" y="1203"/>
                              </a:lnTo>
                              <a:lnTo>
                                <a:pt x="2092" y="1251"/>
                              </a:lnTo>
                              <a:lnTo>
                                <a:pt x="2081" y="1297"/>
                              </a:lnTo>
                              <a:lnTo>
                                <a:pt x="2066" y="1342"/>
                              </a:lnTo>
                              <a:lnTo>
                                <a:pt x="2046" y="1383"/>
                              </a:lnTo>
                              <a:lnTo>
                                <a:pt x="2020" y="1421"/>
                              </a:lnTo>
                              <a:lnTo>
                                <a:pt x="1990" y="1455"/>
                              </a:lnTo>
                              <a:lnTo>
                                <a:pt x="1955" y="1486"/>
                              </a:lnTo>
                              <a:lnTo>
                                <a:pt x="1918" y="1511"/>
                              </a:lnTo>
                              <a:lnTo>
                                <a:pt x="1876" y="1532"/>
                              </a:lnTo>
                              <a:lnTo>
                                <a:pt x="1832" y="1547"/>
                              </a:lnTo>
                              <a:lnTo>
                                <a:pt x="1786" y="1557"/>
                              </a:lnTo>
                              <a:lnTo>
                                <a:pt x="1737" y="1560"/>
                              </a:lnTo>
                              <a:lnTo>
                                <a:pt x="529" y="1560"/>
                              </a:lnTo>
                              <a:lnTo>
                                <a:pt x="481" y="1557"/>
                              </a:lnTo>
                              <a:lnTo>
                                <a:pt x="434" y="1547"/>
                              </a:lnTo>
                              <a:lnTo>
                                <a:pt x="390" y="1532"/>
                              </a:lnTo>
                              <a:lnTo>
                                <a:pt x="349" y="1511"/>
                              </a:lnTo>
                              <a:lnTo>
                                <a:pt x="310" y="1486"/>
                              </a:lnTo>
                              <a:lnTo>
                                <a:pt x="277" y="1455"/>
                              </a:lnTo>
                              <a:lnTo>
                                <a:pt x="246" y="1421"/>
                              </a:lnTo>
                              <a:lnTo>
                                <a:pt x="220" y="1383"/>
                              </a:lnTo>
                              <a:lnTo>
                                <a:pt x="199" y="1342"/>
                              </a:lnTo>
                              <a:lnTo>
                                <a:pt x="185" y="1297"/>
                              </a:lnTo>
                              <a:lnTo>
                                <a:pt x="175" y="1251"/>
                              </a:lnTo>
                              <a:lnTo>
                                <a:pt x="172" y="1203"/>
                              </a:lnTo>
                              <a:lnTo>
                                <a:pt x="172" y="1194"/>
                              </a:lnTo>
                              <a:lnTo>
                                <a:pt x="172" y="1180"/>
                              </a:lnTo>
                              <a:lnTo>
                                <a:pt x="174" y="1158"/>
                              </a:lnTo>
                              <a:lnTo>
                                <a:pt x="177" y="1129"/>
                              </a:lnTo>
                              <a:lnTo>
                                <a:pt x="182" y="1097"/>
                              </a:lnTo>
                              <a:lnTo>
                                <a:pt x="191" y="1059"/>
                              </a:lnTo>
                              <a:lnTo>
                                <a:pt x="202" y="1018"/>
                              </a:lnTo>
                              <a:lnTo>
                                <a:pt x="219" y="974"/>
                              </a:lnTo>
                              <a:lnTo>
                                <a:pt x="240" y="927"/>
                              </a:lnTo>
                              <a:lnTo>
                                <a:pt x="200" y="912"/>
                              </a:lnTo>
                              <a:lnTo>
                                <a:pt x="164" y="891"/>
                              </a:lnTo>
                              <a:lnTo>
                                <a:pt x="129" y="866"/>
                              </a:lnTo>
                              <a:lnTo>
                                <a:pt x="99" y="837"/>
                              </a:lnTo>
                              <a:lnTo>
                                <a:pt x="71" y="806"/>
                              </a:lnTo>
                              <a:lnTo>
                                <a:pt x="48" y="770"/>
                              </a:lnTo>
                              <a:lnTo>
                                <a:pt x="30" y="733"/>
                              </a:lnTo>
                              <a:lnTo>
                                <a:pt x="15" y="693"/>
                              </a:lnTo>
                              <a:lnTo>
                                <a:pt x="4" y="650"/>
                              </a:lnTo>
                              <a:lnTo>
                                <a:pt x="0" y="606"/>
                              </a:lnTo>
                              <a:lnTo>
                                <a:pt x="0" y="549"/>
                              </a:lnTo>
                              <a:lnTo>
                                <a:pt x="1" y="526"/>
                              </a:lnTo>
                              <a:lnTo>
                                <a:pt x="2" y="498"/>
                              </a:lnTo>
                              <a:lnTo>
                                <a:pt x="5" y="464"/>
                              </a:lnTo>
                              <a:lnTo>
                                <a:pt x="12" y="427"/>
                              </a:lnTo>
                              <a:lnTo>
                                <a:pt x="20" y="385"/>
                              </a:lnTo>
                              <a:lnTo>
                                <a:pt x="32" y="342"/>
                              </a:lnTo>
                              <a:lnTo>
                                <a:pt x="47" y="297"/>
                              </a:lnTo>
                              <a:lnTo>
                                <a:pt x="67" y="252"/>
                              </a:lnTo>
                              <a:lnTo>
                                <a:pt x="92" y="207"/>
                              </a:lnTo>
                              <a:lnTo>
                                <a:pt x="117" y="171"/>
                              </a:lnTo>
                              <a:lnTo>
                                <a:pt x="146" y="139"/>
                              </a:lnTo>
                              <a:lnTo>
                                <a:pt x="176" y="108"/>
                              </a:lnTo>
                              <a:lnTo>
                                <a:pt x="210" y="82"/>
                              </a:lnTo>
                              <a:lnTo>
                                <a:pt x="245" y="59"/>
                              </a:lnTo>
                              <a:lnTo>
                                <a:pt x="288" y="38"/>
                              </a:lnTo>
                              <a:lnTo>
                                <a:pt x="334" y="22"/>
                              </a:lnTo>
                              <a:lnTo>
                                <a:pt x="384" y="10"/>
                              </a:lnTo>
                              <a:lnTo>
                                <a:pt x="436" y="3"/>
                              </a:lnTo>
                              <a:lnTo>
                                <a:pt x="49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7B6AE"/>
                        </a:solidFill>
                        <a:ln w="0">
                          <a:solidFill>
                            <a:srgbClr val="37B6AE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8FBA75" id="Freeform 82" o:spid="_x0000_s1026" style="position:absolute;margin-left:187.15pt;margin-top:1.35pt;width:17.55pt;height:12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265,1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" strokecolor="#37b6ae" strokeweight="0">
                <v:path arrowok="t" o:connecttype="custom" o:connectlocs="140677,135500;110159,123897;115869,133927;78756,126748;89880,129797;147765,129797;130341,129797;120102,127437;103859,133632;91357,125372;76295,134123;134869,104722;144910,110425;106123,107377;117444,107082;79051,112392;86927,103739;143434,116522;133589,102067;117838,115145;107206,101379;88305,116522;78362,102067;136149,93218;140677,82401;111636,94201;82004,82500;88206,92333;144517,81221;133589,94889;113704,79550;109273,96462;83776,79353;83776,96757;81906,79550;45186,92038;22544,114949;43513,146611;200335,122618;191967,92923;153278,67455;19492,16225;5808,49067;6990,67357;28254,86826;62709,70601;171195,82991;210278,77288;216972,64505;213723,32547;179661,5703;211361,16815;219433,73650;204962,106394;192459,146120;24217,139728;21559,95774;98,51722;24119,5802" o:connectangles="0,0,0,0,0,0,0,0,0,0,0,0,0,0,0,0,0,0,0,0,0,0,0,0,0,0,0,0,0,0,0,0,0,0,0,0,0,0,0,0,0,0,0,0,0,0,0,0,0,0,0,0,0,0,0,0,0,0,0"/>
                <o:lock v:ext="edit" verticies="t"/>
              </v:shape>
            </w:pict>
          </mc:Fallback>
        </mc:AlternateContent>
      </w:r>
      <w:r w:rsidR="00FC0F3C" w:rsidRPr="00A304F6">
        <w:rPr>
          <w:rFonts w:ascii="Arial" w:hAnsi="Arial" w:cs="Arial"/>
          <w:b/>
        </w:rPr>
        <w:t>085-2857148</w:t>
      </w:r>
    </w:p>
    <w:p w:rsidR="00EB5199" w:rsidRDefault="009D6715" w:rsidP="000B741D">
      <w:pPr>
        <w:pStyle w:val="NoSpacing"/>
        <w:jc w:val="center"/>
        <w:rPr>
          <w:rFonts w:ascii="Arial" w:hAnsi="Arial" w:cs="Arial"/>
        </w:rPr>
      </w:pPr>
      <w:r w:rsidRPr="00DD5CF1">
        <w:rPr>
          <w:rFonts w:ascii="Gill Sans MT" w:eastAsia="Gill Sans MT" w:hAnsi="Gill Sans MT" w:cs="Times New Roman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07E787" wp14:editId="5B49FF35">
                <wp:simplePos x="0" y="0"/>
                <wp:positionH relativeFrom="column">
                  <wp:posOffset>1409700</wp:posOffset>
                </wp:positionH>
                <wp:positionV relativeFrom="paragraph">
                  <wp:posOffset>161925</wp:posOffset>
                </wp:positionV>
                <wp:extent cx="172372" cy="154976"/>
                <wp:effectExtent l="0" t="0" r="0" b="0"/>
                <wp:wrapNone/>
                <wp:docPr id="79" name="Freeform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72372" cy="154976"/>
                        </a:xfrm>
                        <a:custGeom>
                          <a:avLst/>
                          <a:gdLst>
                            <a:gd name="T0" fmla="*/ 384 w 1752"/>
                            <a:gd name="T1" fmla="*/ 544 h 1560"/>
                            <a:gd name="T2" fmla="*/ 1243 w 1752"/>
                            <a:gd name="T3" fmla="*/ 523 h 1560"/>
                            <a:gd name="T4" fmla="*/ 1128 w 1752"/>
                            <a:gd name="T5" fmla="*/ 556 h 1560"/>
                            <a:gd name="T6" fmla="*/ 1044 w 1752"/>
                            <a:gd name="T7" fmla="*/ 620 h 1560"/>
                            <a:gd name="T8" fmla="*/ 972 w 1752"/>
                            <a:gd name="T9" fmla="*/ 686 h 1560"/>
                            <a:gd name="T10" fmla="*/ 643 w 1752"/>
                            <a:gd name="T11" fmla="*/ 1510 h 1560"/>
                            <a:gd name="T12" fmla="*/ 954 w 1752"/>
                            <a:gd name="T13" fmla="*/ 933 h 1560"/>
                            <a:gd name="T14" fmla="*/ 966 w 1752"/>
                            <a:gd name="T15" fmla="*/ 872 h 1560"/>
                            <a:gd name="T16" fmla="*/ 1038 w 1752"/>
                            <a:gd name="T17" fmla="*/ 779 h 1560"/>
                            <a:gd name="T18" fmla="*/ 1122 w 1752"/>
                            <a:gd name="T19" fmla="*/ 739 h 1560"/>
                            <a:gd name="T20" fmla="*/ 1245 w 1752"/>
                            <a:gd name="T21" fmla="*/ 744 h 1560"/>
                            <a:gd name="T22" fmla="*/ 1340 w 1752"/>
                            <a:gd name="T23" fmla="*/ 807 h 1560"/>
                            <a:gd name="T24" fmla="*/ 1384 w 1752"/>
                            <a:gd name="T25" fmla="*/ 920 h 1560"/>
                            <a:gd name="T26" fmla="*/ 1697 w 1752"/>
                            <a:gd name="T27" fmla="*/ 1510 h 1560"/>
                            <a:gd name="T28" fmla="*/ 1681 w 1752"/>
                            <a:gd name="T29" fmla="*/ 798 h 1560"/>
                            <a:gd name="T30" fmla="*/ 1610 w 1752"/>
                            <a:gd name="T31" fmla="*/ 650 h 1560"/>
                            <a:gd name="T32" fmla="*/ 1496 w 1752"/>
                            <a:gd name="T33" fmla="*/ 558 h 1560"/>
                            <a:gd name="T34" fmla="*/ 1307 w 1752"/>
                            <a:gd name="T35" fmla="*/ 522 h 1560"/>
                            <a:gd name="T36" fmla="*/ 432 w 1752"/>
                            <a:gd name="T37" fmla="*/ 497 h 1560"/>
                            <a:gd name="T38" fmla="*/ 438 w 1752"/>
                            <a:gd name="T39" fmla="*/ 1543 h 1560"/>
                            <a:gd name="T40" fmla="*/ 50 w 1752"/>
                            <a:gd name="T41" fmla="*/ 1560 h 1560"/>
                            <a:gd name="T42" fmla="*/ 22 w 1752"/>
                            <a:gd name="T43" fmla="*/ 1532 h 1560"/>
                            <a:gd name="T44" fmla="*/ 41 w 1752"/>
                            <a:gd name="T45" fmla="*/ 490 h 1560"/>
                            <a:gd name="T46" fmla="*/ 1426 w 1752"/>
                            <a:gd name="T47" fmla="*/ 480 h 1560"/>
                            <a:gd name="T48" fmla="*/ 1593 w 1752"/>
                            <a:gd name="T49" fmla="*/ 557 h 1560"/>
                            <a:gd name="T50" fmla="*/ 1701 w 1752"/>
                            <a:gd name="T51" fmla="*/ 694 h 1560"/>
                            <a:gd name="T52" fmla="*/ 1750 w 1752"/>
                            <a:gd name="T53" fmla="*/ 890 h 1560"/>
                            <a:gd name="T54" fmla="*/ 1742 w 1752"/>
                            <a:gd name="T55" fmla="*/ 1552 h 1560"/>
                            <a:gd name="T56" fmla="*/ 1351 w 1752"/>
                            <a:gd name="T57" fmla="*/ 1557 h 1560"/>
                            <a:gd name="T58" fmla="*/ 1335 w 1752"/>
                            <a:gd name="T59" fmla="*/ 989 h 1560"/>
                            <a:gd name="T60" fmla="*/ 1311 w 1752"/>
                            <a:gd name="T61" fmla="*/ 860 h 1560"/>
                            <a:gd name="T62" fmla="*/ 1250 w 1752"/>
                            <a:gd name="T63" fmla="*/ 797 h 1560"/>
                            <a:gd name="T64" fmla="*/ 1144 w 1752"/>
                            <a:gd name="T65" fmla="*/ 788 h 1560"/>
                            <a:gd name="T66" fmla="*/ 1052 w 1752"/>
                            <a:gd name="T67" fmla="*/ 836 h 1560"/>
                            <a:gd name="T68" fmla="*/ 1005 w 1752"/>
                            <a:gd name="T69" fmla="*/ 923 h 1560"/>
                            <a:gd name="T70" fmla="*/ 988 w 1752"/>
                            <a:gd name="T71" fmla="*/ 1557 h 1560"/>
                            <a:gd name="T72" fmla="*/ 587 w 1752"/>
                            <a:gd name="T73" fmla="*/ 1532 h 1560"/>
                            <a:gd name="T74" fmla="*/ 604 w 1752"/>
                            <a:gd name="T75" fmla="*/ 490 h 1560"/>
                            <a:gd name="T76" fmla="*/ 998 w 1752"/>
                            <a:gd name="T77" fmla="*/ 497 h 1560"/>
                            <a:gd name="T78" fmla="*/ 1027 w 1752"/>
                            <a:gd name="T79" fmla="*/ 564 h 1560"/>
                            <a:gd name="T80" fmla="*/ 1138 w 1752"/>
                            <a:gd name="T81" fmla="*/ 495 h 1560"/>
                            <a:gd name="T82" fmla="*/ 1270 w 1752"/>
                            <a:gd name="T83" fmla="*/ 467 h 1560"/>
                            <a:gd name="T84" fmla="*/ 172 w 1752"/>
                            <a:gd name="T85" fmla="*/ 61 h 1560"/>
                            <a:gd name="T86" fmla="*/ 87 w 1752"/>
                            <a:gd name="T87" fmla="*/ 111 h 1560"/>
                            <a:gd name="T88" fmla="*/ 55 w 1752"/>
                            <a:gd name="T89" fmla="*/ 203 h 1560"/>
                            <a:gd name="T90" fmla="*/ 81 w 1752"/>
                            <a:gd name="T91" fmla="*/ 289 h 1560"/>
                            <a:gd name="T92" fmla="*/ 160 w 1752"/>
                            <a:gd name="T93" fmla="*/ 344 h 1560"/>
                            <a:gd name="T94" fmla="*/ 248 w 1752"/>
                            <a:gd name="T95" fmla="*/ 349 h 1560"/>
                            <a:gd name="T96" fmla="*/ 335 w 1752"/>
                            <a:gd name="T97" fmla="*/ 307 h 1560"/>
                            <a:gd name="T98" fmla="*/ 378 w 1752"/>
                            <a:gd name="T99" fmla="*/ 228 h 1560"/>
                            <a:gd name="T100" fmla="*/ 356 w 1752"/>
                            <a:gd name="T101" fmla="*/ 115 h 1560"/>
                            <a:gd name="T102" fmla="*/ 268 w 1752"/>
                            <a:gd name="T103" fmla="*/ 57 h 1560"/>
                            <a:gd name="T104" fmla="*/ 292 w 1752"/>
                            <a:gd name="T105" fmla="*/ 7 h 1560"/>
                            <a:gd name="T106" fmla="*/ 379 w 1752"/>
                            <a:gd name="T107" fmla="*/ 61 h 1560"/>
                            <a:gd name="T108" fmla="*/ 431 w 1752"/>
                            <a:gd name="T109" fmla="*/ 166 h 1560"/>
                            <a:gd name="T110" fmla="*/ 424 w 1752"/>
                            <a:gd name="T111" fmla="*/ 266 h 1560"/>
                            <a:gd name="T112" fmla="*/ 354 w 1752"/>
                            <a:gd name="T113" fmla="*/ 364 h 1560"/>
                            <a:gd name="T114" fmla="*/ 251 w 1752"/>
                            <a:gd name="T115" fmla="*/ 404 h 1560"/>
                            <a:gd name="T116" fmla="*/ 154 w 1752"/>
                            <a:gd name="T117" fmla="*/ 399 h 1560"/>
                            <a:gd name="T118" fmla="*/ 61 w 1752"/>
                            <a:gd name="T119" fmla="*/ 346 h 1560"/>
                            <a:gd name="T120" fmla="*/ 3 w 1752"/>
                            <a:gd name="T121" fmla="*/ 236 h 1560"/>
                            <a:gd name="T122" fmla="*/ 24 w 1752"/>
                            <a:gd name="T123" fmla="*/ 106 h 1560"/>
                            <a:gd name="T124" fmla="*/ 124 w 1752"/>
                            <a:gd name="T125" fmla="*/ 19 h 15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752" h="1560">
                              <a:moveTo>
                                <a:pt x="77" y="544"/>
                              </a:moveTo>
                              <a:lnTo>
                                <a:pt x="77" y="1510"/>
                              </a:lnTo>
                              <a:lnTo>
                                <a:pt x="384" y="1510"/>
                              </a:lnTo>
                              <a:lnTo>
                                <a:pt x="384" y="544"/>
                              </a:lnTo>
                              <a:lnTo>
                                <a:pt x="77" y="544"/>
                              </a:lnTo>
                              <a:close/>
                              <a:moveTo>
                                <a:pt x="1307" y="522"/>
                              </a:moveTo>
                              <a:lnTo>
                                <a:pt x="1274" y="522"/>
                              </a:lnTo>
                              <a:lnTo>
                                <a:pt x="1243" y="523"/>
                              </a:lnTo>
                              <a:lnTo>
                                <a:pt x="1213" y="526"/>
                              </a:lnTo>
                              <a:lnTo>
                                <a:pt x="1186" y="532"/>
                              </a:lnTo>
                              <a:lnTo>
                                <a:pt x="1155" y="544"/>
                              </a:lnTo>
                              <a:lnTo>
                                <a:pt x="1128" y="556"/>
                              </a:lnTo>
                              <a:lnTo>
                                <a:pt x="1104" y="571"/>
                              </a:lnTo>
                              <a:lnTo>
                                <a:pt x="1080" y="588"/>
                              </a:lnTo>
                              <a:lnTo>
                                <a:pt x="1061" y="604"/>
                              </a:lnTo>
                              <a:lnTo>
                                <a:pt x="1044" y="620"/>
                              </a:lnTo>
                              <a:lnTo>
                                <a:pt x="1027" y="641"/>
                              </a:lnTo>
                              <a:lnTo>
                                <a:pt x="1012" y="659"/>
                              </a:lnTo>
                              <a:lnTo>
                                <a:pt x="1000" y="676"/>
                              </a:lnTo>
                              <a:lnTo>
                                <a:pt x="972" y="686"/>
                              </a:lnTo>
                              <a:lnTo>
                                <a:pt x="950" y="659"/>
                              </a:lnTo>
                              <a:lnTo>
                                <a:pt x="950" y="544"/>
                              </a:lnTo>
                              <a:lnTo>
                                <a:pt x="643" y="544"/>
                              </a:lnTo>
                              <a:lnTo>
                                <a:pt x="643" y="1510"/>
                              </a:lnTo>
                              <a:lnTo>
                                <a:pt x="950" y="1510"/>
                              </a:lnTo>
                              <a:lnTo>
                                <a:pt x="950" y="966"/>
                              </a:lnTo>
                              <a:lnTo>
                                <a:pt x="952" y="950"/>
                              </a:lnTo>
                              <a:lnTo>
                                <a:pt x="954" y="933"/>
                              </a:lnTo>
                              <a:lnTo>
                                <a:pt x="956" y="916"/>
                              </a:lnTo>
                              <a:lnTo>
                                <a:pt x="957" y="904"/>
                              </a:lnTo>
                              <a:lnTo>
                                <a:pt x="961" y="889"/>
                              </a:lnTo>
                              <a:lnTo>
                                <a:pt x="966" y="872"/>
                              </a:lnTo>
                              <a:lnTo>
                                <a:pt x="980" y="848"/>
                              </a:lnTo>
                              <a:lnTo>
                                <a:pt x="996" y="824"/>
                              </a:lnTo>
                              <a:lnTo>
                                <a:pt x="1016" y="801"/>
                              </a:lnTo>
                              <a:lnTo>
                                <a:pt x="1038" y="779"/>
                              </a:lnTo>
                              <a:lnTo>
                                <a:pt x="1055" y="765"/>
                              </a:lnTo>
                              <a:lnTo>
                                <a:pt x="1076" y="753"/>
                              </a:lnTo>
                              <a:lnTo>
                                <a:pt x="1098" y="746"/>
                              </a:lnTo>
                              <a:lnTo>
                                <a:pt x="1122" y="739"/>
                              </a:lnTo>
                              <a:lnTo>
                                <a:pt x="1149" y="736"/>
                              </a:lnTo>
                              <a:lnTo>
                                <a:pt x="1175" y="735"/>
                              </a:lnTo>
                              <a:lnTo>
                                <a:pt x="1211" y="737"/>
                              </a:lnTo>
                              <a:lnTo>
                                <a:pt x="1245" y="744"/>
                              </a:lnTo>
                              <a:lnTo>
                                <a:pt x="1274" y="753"/>
                              </a:lnTo>
                              <a:lnTo>
                                <a:pt x="1299" y="767"/>
                              </a:lnTo>
                              <a:lnTo>
                                <a:pt x="1321" y="785"/>
                              </a:lnTo>
                              <a:lnTo>
                                <a:pt x="1340" y="807"/>
                              </a:lnTo>
                              <a:lnTo>
                                <a:pt x="1355" y="831"/>
                              </a:lnTo>
                              <a:lnTo>
                                <a:pt x="1368" y="858"/>
                              </a:lnTo>
                              <a:lnTo>
                                <a:pt x="1377" y="887"/>
                              </a:lnTo>
                              <a:lnTo>
                                <a:pt x="1384" y="920"/>
                              </a:lnTo>
                              <a:lnTo>
                                <a:pt x="1388" y="953"/>
                              </a:lnTo>
                              <a:lnTo>
                                <a:pt x="1390" y="989"/>
                              </a:lnTo>
                              <a:lnTo>
                                <a:pt x="1390" y="1510"/>
                              </a:lnTo>
                              <a:lnTo>
                                <a:pt x="1697" y="1510"/>
                              </a:lnTo>
                              <a:lnTo>
                                <a:pt x="1697" y="950"/>
                              </a:lnTo>
                              <a:lnTo>
                                <a:pt x="1695" y="894"/>
                              </a:lnTo>
                              <a:lnTo>
                                <a:pt x="1689" y="843"/>
                              </a:lnTo>
                              <a:lnTo>
                                <a:pt x="1681" y="798"/>
                              </a:lnTo>
                              <a:lnTo>
                                <a:pt x="1669" y="757"/>
                              </a:lnTo>
                              <a:lnTo>
                                <a:pt x="1652" y="719"/>
                              </a:lnTo>
                              <a:lnTo>
                                <a:pt x="1632" y="683"/>
                              </a:lnTo>
                              <a:lnTo>
                                <a:pt x="1610" y="650"/>
                              </a:lnTo>
                              <a:lnTo>
                                <a:pt x="1587" y="620"/>
                              </a:lnTo>
                              <a:lnTo>
                                <a:pt x="1560" y="597"/>
                              </a:lnTo>
                              <a:lnTo>
                                <a:pt x="1530" y="576"/>
                              </a:lnTo>
                              <a:lnTo>
                                <a:pt x="1496" y="558"/>
                              </a:lnTo>
                              <a:lnTo>
                                <a:pt x="1461" y="544"/>
                              </a:lnTo>
                              <a:lnTo>
                                <a:pt x="1412" y="530"/>
                              </a:lnTo>
                              <a:lnTo>
                                <a:pt x="1360" y="524"/>
                              </a:lnTo>
                              <a:lnTo>
                                <a:pt x="1307" y="522"/>
                              </a:lnTo>
                              <a:close/>
                              <a:moveTo>
                                <a:pt x="50" y="488"/>
                              </a:moveTo>
                              <a:lnTo>
                                <a:pt x="412" y="488"/>
                              </a:lnTo>
                              <a:lnTo>
                                <a:pt x="423" y="490"/>
                              </a:lnTo>
                              <a:lnTo>
                                <a:pt x="432" y="497"/>
                              </a:lnTo>
                              <a:lnTo>
                                <a:pt x="438" y="505"/>
                              </a:lnTo>
                              <a:lnTo>
                                <a:pt x="440" y="516"/>
                              </a:lnTo>
                              <a:lnTo>
                                <a:pt x="440" y="1532"/>
                              </a:lnTo>
                              <a:lnTo>
                                <a:pt x="438" y="1543"/>
                              </a:lnTo>
                              <a:lnTo>
                                <a:pt x="432" y="1552"/>
                              </a:lnTo>
                              <a:lnTo>
                                <a:pt x="423" y="1557"/>
                              </a:lnTo>
                              <a:lnTo>
                                <a:pt x="412" y="1560"/>
                              </a:lnTo>
                              <a:lnTo>
                                <a:pt x="50" y="1560"/>
                              </a:lnTo>
                              <a:lnTo>
                                <a:pt x="41" y="1557"/>
                              </a:lnTo>
                              <a:lnTo>
                                <a:pt x="32" y="1552"/>
                              </a:lnTo>
                              <a:lnTo>
                                <a:pt x="25" y="1543"/>
                              </a:lnTo>
                              <a:lnTo>
                                <a:pt x="22" y="1532"/>
                              </a:lnTo>
                              <a:lnTo>
                                <a:pt x="22" y="516"/>
                              </a:lnTo>
                              <a:lnTo>
                                <a:pt x="25" y="505"/>
                              </a:lnTo>
                              <a:lnTo>
                                <a:pt x="32" y="497"/>
                              </a:lnTo>
                              <a:lnTo>
                                <a:pt x="41" y="490"/>
                              </a:lnTo>
                              <a:lnTo>
                                <a:pt x="50" y="488"/>
                              </a:lnTo>
                              <a:close/>
                              <a:moveTo>
                                <a:pt x="1307" y="466"/>
                              </a:moveTo>
                              <a:lnTo>
                                <a:pt x="1368" y="470"/>
                              </a:lnTo>
                              <a:lnTo>
                                <a:pt x="1426" y="480"/>
                              </a:lnTo>
                              <a:lnTo>
                                <a:pt x="1483" y="494"/>
                              </a:lnTo>
                              <a:lnTo>
                                <a:pt x="1523" y="512"/>
                              </a:lnTo>
                              <a:lnTo>
                                <a:pt x="1558" y="532"/>
                              </a:lnTo>
                              <a:lnTo>
                                <a:pt x="1593" y="557"/>
                              </a:lnTo>
                              <a:lnTo>
                                <a:pt x="1625" y="588"/>
                              </a:lnTo>
                              <a:lnTo>
                                <a:pt x="1653" y="619"/>
                              </a:lnTo>
                              <a:lnTo>
                                <a:pt x="1679" y="656"/>
                              </a:lnTo>
                              <a:lnTo>
                                <a:pt x="1701" y="694"/>
                              </a:lnTo>
                              <a:lnTo>
                                <a:pt x="1719" y="735"/>
                              </a:lnTo>
                              <a:lnTo>
                                <a:pt x="1733" y="783"/>
                              </a:lnTo>
                              <a:lnTo>
                                <a:pt x="1743" y="835"/>
                              </a:lnTo>
                              <a:lnTo>
                                <a:pt x="1750" y="890"/>
                              </a:lnTo>
                              <a:lnTo>
                                <a:pt x="1752" y="950"/>
                              </a:lnTo>
                              <a:lnTo>
                                <a:pt x="1752" y="1532"/>
                              </a:lnTo>
                              <a:lnTo>
                                <a:pt x="1749" y="1543"/>
                              </a:lnTo>
                              <a:lnTo>
                                <a:pt x="1742" y="1552"/>
                              </a:lnTo>
                              <a:lnTo>
                                <a:pt x="1733" y="1557"/>
                              </a:lnTo>
                              <a:lnTo>
                                <a:pt x="1725" y="1560"/>
                              </a:lnTo>
                              <a:lnTo>
                                <a:pt x="1362" y="1560"/>
                              </a:lnTo>
                              <a:lnTo>
                                <a:pt x="1351" y="1557"/>
                              </a:lnTo>
                              <a:lnTo>
                                <a:pt x="1342" y="1552"/>
                              </a:lnTo>
                              <a:lnTo>
                                <a:pt x="1336" y="1543"/>
                              </a:lnTo>
                              <a:lnTo>
                                <a:pt x="1335" y="1532"/>
                              </a:lnTo>
                              <a:lnTo>
                                <a:pt x="1335" y="989"/>
                              </a:lnTo>
                              <a:lnTo>
                                <a:pt x="1333" y="953"/>
                              </a:lnTo>
                              <a:lnTo>
                                <a:pt x="1329" y="919"/>
                              </a:lnTo>
                              <a:lnTo>
                                <a:pt x="1321" y="888"/>
                              </a:lnTo>
                              <a:lnTo>
                                <a:pt x="1311" y="860"/>
                              </a:lnTo>
                              <a:lnTo>
                                <a:pt x="1296" y="835"/>
                              </a:lnTo>
                              <a:lnTo>
                                <a:pt x="1284" y="819"/>
                              </a:lnTo>
                              <a:lnTo>
                                <a:pt x="1268" y="808"/>
                              </a:lnTo>
                              <a:lnTo>
                                <a:pt x="1250" y="797"/>
                              </a:lnTo>
                              <a:lnTo>
                                <a:pt x="1228" y="791"/>
                              </a:lnTo>
                              <a:lnTo>
                                <a:pt x="1204" y="787"/>
                              </a:lnTo>
                              <a:lnTo>
                                <a:pt x="1175" y="786"/>
                              </a:lnTo>
                              <a:lnTo>
                                <a:pt x="1144" y="788"/>
                              </a:lnTo>
                              <a:lnTo>
                                <a:pt x="1117" y="793"/>
                              </a:lnTo>
                              <a:lnTo>
                                <a:pt x="1093" y="803"/>
                              </a:lnTo>
                              <a:lnTo>
                                <a:pt x="1071" y="818"/>
                              </a:lnTo>
                              <a:lnTo>
                                <a:pt x="1052" y="836"/>
                              </a:lnTo>
                              <a:lnTo>
                                <a:pt x="1038" y="855"/>
                              </a:lnTo>
                              <a:lnTo>
                                <a:pt x="1025" y="875"/>
                              </a:lnTo>
                              <a:lnTo>
                                <a:pt x="1016" y="894"/>
                              </a:lnTo>
                              <a:lnTo>
                                <a:pt x="1005" y="923"/>
                              </a:lnTo>
                              <a:lnTo>
                                <a:pt x="1005" y="1532"/>
                              </a:lnTo>
                              <a:lnTo>
                                <a:pt x="1003" y="1543"/>
                              </a:lnTo>
                              <a:lnTo>
                                <a:pt x="998" y="1552"/>
                              </a:lnTo>
                              <a:lnTo>
                                <a:pt x="988" y="1557"/>
                              </a:lnTo>
                              <a:lnTo>
                                <a:pt x="978" y="1560"/>
                              </a:lnTo>
                              <a:lnTo>
                                <a:pt x="616" y="1560"/>
                              </a:lnTo>
                              <a:lnTo>
                                <a:pt x="594" y="1553"/>
                              </a:lnTo>
                              <a:lnTo>
                                <a:pt x="587" y="1532"/>
                              </a:lnTo>
                              <a:lnTo>
                                <a:pt x="587" y="516"/>
                              </a:lnTo>
                              <a:lnTo>
                                <a:pt x="589" y="505"/>
                              </a:lnTo>
                              <a:lnTo>
                                <a:pt x="596" y="497"/>
                              </a:lnTo>
                              <a:lnTo>
                                <a:pt x="604" y="490"/>
                              </a:lnTo>
                              <a:lnTo>
                                <a:pt x="616" y="488"/>
                              </a:lnTo>
                              <a:lnTo>
                                <a:pt x="978" y="488"/>
                              </a:lnTo>
                              <a:lnTo>
                                <a:pt x="988" y="490"/>
                              </a:lnTo>
                              <a:lnTo>
                                <a:pt x="998" y="497"/>
                              </a:lnTo>
                              <a:lnTo>
                                <a:pt x="1003" y="505"/>
                              </a:lnTo>
                              <a:lnTo>
                                <a:pt x="1005" y="516"/>
                              </a:lnTo>
                              <a:lnTo>
                                <a:pt x="1005" y="582"/>
                              </a:lnTo>
                              <a:lnTo>
                                <a:pt x="1027" y="564"/>
                              </a:lnTo>
                              <a:lnTo>
                                <a:pt x="1049" y="545"/>
                              </a:lnTo>
                              <a:lnTo>
                                <a:pt x="1071" y="527"/>
                              </a:lnTo>
                              <a:lnTo>
                                <a:pt x="1104" y="511"/>
                              </a:lnTo>
                              <a:lnTo>
                                <a:pt x="1138" y="495"/>
                              </a:lnTo>
                              <a:lnTo>
                                <a:pt x="1175" y="483"/>
                              </a:lnTo>
                              <a:lnTo>
                                <a:pt x="1203" y="476"/>
                              </a:lnTo>
                              <a:lnTo>
                                <a:pt x="1235" y="470"/>
                              </a:lnTo>
                              <a:lnTo>
                                <a:pt x="1270" y="467"/>
                              </a:lnTo>
                              <a:lnTo>
                                <a:pt x="1307" y="466"/>
                              </a:lnTo>
                              <a:close/>
                              <a:moveTo>
                                <a:pt x="236" y="55"/>
                              </a:moveTo>
                              <a:lnTo>
                                <a:pt x="202" y="57"/>
                              </a:lnTo>
                              <a:lnTo>
                                <a:pt x="172" y="61"/>
                              </a:lnTo>
                              <a:lnTo>
                                <a:pt x="145" y="68"/>
                              </a:lnTo>
                              <a:lnTo>
                                <a:pt x="123" y="79"/>
                              </a:lnTo>
                              <a:lnTo>
                                <a:pt x="105" y="93"/>
                              </a:lnTo>
                              <a:lnTo>
                                <a:pt x="87" y="111"/>
                              </a:lnTo>
                              <a:lnTo>
                                <a:pt x="73" y="131"/>
                              </a:lnTo>
                              <a:lnTo>
                                <a:pt x="63" y="153"/>
                              </a:lnTo>
                              <a:lnTo>
                                <a:pt x="57" y="177"/>
                              </a:lnTo>
                              <a:lnTo>
                                <a:pt x="55" y="203"/>
                              </a:lnTo>
                              <a:lnTo>
                                <a:pt x="56" y="226"/>
                              </a:lnTo>
                              <a:lnTo>
                                <a:pt x="62" y="248"/>
                              </a:lnTo>
                              <a:lnTo>
                                <a:pt x="69" y="270"/>
                              </a:lnTo>
                              <a:lnTo>
                                <a:pt x="81" y="289"/>
                              </a:lnTo>
                              <a:lnTo>
                                <a:pt x="99" y="307"/>
                              </a:lnTo>
                              <a:lnTo>
                                <a:pt x="117" y="323"/>
                              </a:lnTo>
                              <a:lnTo>
                                <a:pt x="137" y="334"/>
                              </a:lnTo>
                              <a:lnTo>
                                <a:pt x="160" y="344"/>
                              </a:lnTo>
                              <a:lnTo>
                                <a:pt x="186" y="349"/>
                              </a:lnTo>
                              <a:lnTo>
                                <a:pt x="214" y="351"/>
                              </a:lnTo>
                              <a:lnTo>
                                <a:pt x="220" y="351"/>
                              </a:lnTo>
                              <a:lnTo>
                                <a:pt x="248" y="349"/>
                              </a:lnTo>
                              <a:lnTo>
                                <a:pt x="274" y="344"/>
                              </a:lnTo>
                              <a:lnTo>
                                <a:pt x="297" y="334"/>
                              </a:lnTo>
                              <a:lnTo>
                                <a:pt x="317" y="323"/>
                              </a:lnTo>
                              <a:lnTo>
                                <a:pt x="335" y="307"/>
                              </a:lnTo>
                              <a:lnTo>
                                <a:pt x="353" y="290"/>
                              </a:lnTo>
                              <a:lnTo>
                                <a:pt x="365" y="271"/>
                              </a:lnTo>
                              <a:lnTo>
                                <a:pt x="374" y="250"/>
                              </a:lnTo>
                              <a:lnTo>
                                <a:pt x="378" y="228"/>
                              </a:lnTo>
                              <a:lnTo>
                                <a:pt x="379" y="203"/>
                              </a:lnTo>
                              <a:lnTo>
                                <a:pt x="376" y="171"/>
                              </a:lnTo>
                              <a:lnTo>
                                <a:pt x="368" y="142"/>
                              </a:lnTo>
                              <a:lnTo>
                                <a:pt x="356" y="115"/>
                              </a:lnTo>
                              <a:lnTo>
                                <a:pt x="341" y="93"/>
                              </a:lnTo>
                              <a:lnTo>
                                <a:pt x="319" y="76"/>
                              </a:lnTo>
                              <a:lnTo>
                                <a:pt x="295" y="64"/>
                              </a:lnTo>
                              <a:lnTo>
                                <a:pt x="268" y="57"/>
                              </a:lnTo>
                              <a:lnTo>
                                <a:pt x="236" y="55"/>
                              </a:lnTo>
                              <a:close/>
                              <a:moveTo>
                                <a:pt x="236" y="0"/>
                              </a:moveTo>
                              <a:lnTo>
                                <a:pt x="265" y="2"/>
                              </a:lnTo>
                              <a:lnTo>
                                <a:pt x="292" y="7"/>
                              </a:lnTo>
                              <a:lnTo>
                                <a:pt x="316" y="16"/>
                              </a:lnTo>
                              <a:lnTo>
                                <a:pt x="338" y="27"/>
                              </a:lnTo>
                              <a:lnTo>
                                <a:pt x="359" y="42"/>
                              </a:lnTo>
                              <a:lnTo>
                                <a:pt x="379" y="61"/>
                              </a:lnTo>
                              <a:lnTo>
                                <a:pt x="398" y="84"/>
                              </a:lnTo>
                              <a:lnTo>
                                <a:pt x="412" y="109"/>
                              </a:lnTo>
                              <a:lnTo>
                                <a:pt x="424" y="136"/>
                              </a:lnTo>
                              <a:lnTo>
                                <a:pt x="431" y="166"/>
                              </a:lnTo>
                              <a:lnTo>
                                <a:pt x="434" y="198"/>
                              </a:lnTo>
                              <a:lnTo>
                                <a:pt x="434" y="203"/>
                              </a:lnTo>
                              <a:lnTo>
                                <a:pt x="431" y="236"/>
                              </a:lnTo>
                              <a:lnTo>
                                <a:pt x="424" y="266"/>
                              </a:lnTo>
                              <a:lnTo>
                                <a:pt x="411" y="294"/>
                              </a:lnTo>
                              <a:lnTo>
                                <a:pt x="395" y="322"/>
                              </a:lnTo>
                              <a:lnTo>
                                <a:pt x="374" y="346"/>
                              </a:lnTo>
                              <a:lnTo>
                                <a:pt x="354" y="364"/>
                              </a:lnTo>
                              <a:lnTo>
                                <a:pt x="332" y="378"/>
                              </a:lnTo>
                              <a:lnTo>
                                <a:pt x="307" y="391"/>
                              </a:lnTo>
                              <a:lnTo>
                                <a:pt x="280" y="399"/>
                              </a:lnTo>
                              <a:lnTo>
                                <a:pt x="251" y="404"/>
                              </a:lnTo>
                              <a:lnTo>
                                <a:pt x="220" y="406"/>
                              </a:lnTo>
                              <a:lnTo>
                                <a:pt x="214" y="406"/>
                              </a:lnTo>
                              <a:lnTo>
                                <a:pt x="183" y="404"/>
                              </a:lnTo>
                              <a:lnTo>
                                <a:pt x="154" y="399"/>
                              </a:lnTo>
                              <a:lnTo>
                                <a:pt x="128" y="391"/>
                              </a:lnTo>
                              <a:lnTo>
                                <a:pt x="103" y="378"/>
                              </a:lnTo>
                              <a:lnTo>
                                <a:pt x="80" y="364"/>
                              </a:lnTo>
                              <a:lnTo>
                                <a:pt x="61" y="346"/>
                              </a:lnTo>
                              <a:lnTo>
                                <a:pt x="40" y="322"/>
                              </a:lnTo>
                              <a:lnTo>
                                <a:pt x="23" y="294"/>
                              </a:lnTo>
                              <a:lnTo>
                                <a:pt x="10" y="266"/>
                              </a:lnTo>
                              <a:lnTo>
                                <a:pt x="3" y="236"/>
                              </a:lnTo>
                              <a:lnTo>
                                <a:pt x="0" y="203"/>
                              </a:lnTo>
                              <a:lnTo>
                                <a:pt x="3" y="168"/>
                              </a:lnTo>
                              <a:lnTo>
                                <a:pt x="11" y="136"/>
                              </a:lnTo>
                              <a:lnTo>
                                <a:pt x="24" y="106"/>
                              </a:lnTo>
                              <a:lnTo>
                                <a:pt x="43" y="80"/>
                              </a:lnTo>
                              <a:lnTo>
                                <a:pt x="66" y="55"/>
                              </a:lnTo>
                              <a:lnTo>
                                <a:pt x="94" y="35"/>
                              </a:lnTo>
                              <a:lnTo>
                                <a:pt x="124" y="19"/>
                              </a:lnTo>
                              <a:lnTo>
                                <a:pt x="158" y="8"/>
                              </a:lnTo>
                              <a:lnTo>
                                <a:pt x="196" y="2"/>
                              </a:lnTo>
                              <a:lnTo>
                                <a:pt x="23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7B6AE"/>
                        </a:solidFill>
                        <a:ln w="0">
                          <a:solidFill>
                            <a:srgbClr val="37B6AE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A4DF97" id="Freeform 79" o:spid="_x0000_s1026" style="position:absolute;margin-left:111pt;margin-top:12.75pt;width:13.55pt;height:12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52,1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" strokecolor="#37b6ae" strokeweight="0">
                <v:path arrowok="t" o:connecttype="custom" o:connectlocs="37780,54043;122294,51957;110979,55235;102715,61593;95631,68150;63262,150009;93860,92688;95041,86628;102125,77389;110389,73415;122490,73912;131837,80170;136166,91396;166961,150009;165387,79276;158401,64573;147185,55434;128590,51857;42503,49374;43093,153287;4919,154976;2164,152194;4034,48678;140298,47685;156729,55334;167354,68944;172175,88416;171388,154181;132919,154678;131345,98251;128984,85435;122982,79177;112553,78283;103502,83051;98878,91694;97205,154678;57752,152194;59425,48678;98189,49374;101042,56030;111963,49175;124950,46393;16922,6060;8560,11027;5411,20167;7969,28710;15742,34174;24400,34671;32959,30498;37190,22650;35025,11425;26367,5663;28729,695;37288,6060;42404,16491;41716,26425;34829,36161;24695,40135;15151,39638;6002,34373;295,23445;2361,10530;12200,1888" o:connectangles="0,0,0,0,0,0,0,0,0,0,0,0,0,0,0,0,0,0,0,0,0,0,0,0,0,0,0,0,0,0,0,0,0,0,0,0,0,0,0,0,0,0,0,0,0,0,0,0,0,0,0,0,0,0,0,0,0,0,0,0,0,0,0"/>
                <o:lock v:ext="edit" verticies="t"/>
              </v:shape>
            </w:pict>
          </mc:Fallback>
        </mc:AlternateContent>
      </w:r>
      <w:r w:rsidRPr="00DD5CF1">
        <w:rPr>
          <w:rFonts w:ascii="Gill Sans MT" w:eastAsia="Gill Sans MT" w:hAnsi="Gill Sans MT" w:cs="Times New Roman"/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996D69" wp14:editId="550742FD">
                <wp:simplePos x="0" y="0"/>
                <wp:positionH relativeFrom="column">
                  <wp:posOffset>1914525</wp:posOffset>
                </wp:positionH>
                <wp:positionV relativeFrom="paragraph">
                  <wp:posOffset>8890</wp:posOffset>
                </wp:positionV>
                <wp:extent cx="205581" cy="153396"/>
                <wp:effectExtent l="0" t="0" r="0" b="0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205581" cy="153396"/>
                        </a:xfrm>
                        <a:custGeom>
                          <a:avLst/>
                          <a:gdLst>
                            <a:gd name="T0" fmla="*/ 56 w 2082"/>
                            <a:gd name="T1" fmla="*/ 1237 h 1560"/>
                            <a:gd name="T2" fmla="*/ 67 w 2082"/>
                            <a:gd name="T3" fmla="*/ 1315 h 1560"/>
                            <a:gd name="T4" fmla="*/ 99 w 2082"/>
                            <a:gd name="T5" fmla="*/ 1383 h 1560"/>
                            <a:gd name="T6" fmla="*/ 147 w 2082"/>
                            <a:gd name="T7" fmla="*/ 1438 h 1560"/>
                            <a:gd name="T8" fmla="*/ 210 w 2082"/>
                            <a:gd name="T9" fmla="*/ 1479 h 1560"/>
                            <a:gd name="T10" fmla="*/ 282 w 2082"/>
                            <a:gd name="T11" fmla="*/ 1501 h 1560"/>
                            <a:gd name="T12" fmla="*/ 1760 w 2082"/>
                            <a:gd name="T13" fmla="*/ 1503 h 1560"/>
                            <a:gd name="T14" fmla="*/ 1837 w 2082"/>
                            <a:gd name="T15" fmla="*/ 1493 h 1560"/>
                            <a:gd name="T16" fmla="*/ 1905 w 2082"/>
                            <a:gd name="T17" fmla="*/ 1461 h 1560"/>
                            <a:gd name="T18" fmla="*/ 1961 w 2082"/>
                            <a:gd name="T19" fmla="*/ 1412 h 1560"/>
                            <a:gd name="T20" fmla="*/ 2002 w 2082"/>
                            <a:gd name="T21" fmla="*/ 1350 h 1560"/>
                            <a:gd name="T22" fmla="*/ 2023 w 2082"/>
                            <a:gd name="T23" fmla="*/ 1277 h 1560"/>
                            <a:gd name="T24" fmla="*/ 2026 w 2082"/>
                            <a:gd name="T25" fmla="*/ 482 h 1560"/>
                            <a:gd name="T26" fmla="*/ 1034 w 2082"/>
                            <a:gd name="T27" fmla="*/ 1013 h 1560"/>
                            <a:gd name="T28" fmla="*/ 322 w 2082"/>
                            <a:gd name="T29" fmla="*/ 56 h 1560"/>
                            <a:gd name="T30" fmla="*/ 244 w 2082"/>
                            <a:gd name="T31" fmla="*/ 68 h 1560"/>
                            <a:gd name="T32" fmla="*/ 176 w 2082"/>
                            <a:gd name="T33" fmla="*/ 100 h 1560"/>
                            <a:gd name="T34" fmla="*/ 121 w 2082"/>
                            <a:gd name="T35" fmla="*/ 149 h 1560"/>
                            <a:gd name="T36" fmla="*/ 81 w 2082"/>
                            <a:gd name="T37" fmla="*/ 211 h 1560"/>
                            <a:gd name="T38" fmla="*/ 59 w 2082"/>
                            <a:gd name="T39" fmla="*/ 283 h 1560"/>
                            <a:gd name="T40" fmla="*/ 56 w 2082"/>
                            <a:gd name="T41" fmla="*/ 449 h 1560"/>
                            <a:gd name="T42" fmla="*/ 2026 w 2082"/>
                            <a:gd name="T43" fmla="*/ 449 h 1560"/>
                            <a:gd name="T44" fmla="*/ 2023 w 2082"/>
                            <a:gd name="T45" fmla="*/ 283 h 1560"/>
                            <a:gd name="T46" fmla="*/ 2002 w 2082"/>
                            <a:gd name="T47" fmla="*/ 211 h 1560"/>
                            <a:gd name="T48" fmla="*/ 1961 w 2082"/>
                            <a:gd name="T49" fmla="*/ 149 h 1560"/>
                            <a:gd name="T50" fmla="*/ 1905 w 2082"/>
                            <a:gd name="T51" fmla="*/ 100 h 1560"/>
                            <a:gd name="T52" fmla="*/ 1837 w 2082"/>
                            <a:gd name="T53" fmla="*/ 68 h 1560"/>
                            <a:gd name="T54" fmla="*/ 1760 w 2082"/>
                            <a:gd name="T55" fmla="*/ 56 h 1560"/>
                            <a:gd name="T56" fmla="*/ 322 w 2082"/>
                            <a:gd name="T57" fmla="*/ 0 h 1560"/>
                            <a:gd name="T58" fmla="*/ 1803 w 2082"/>
                            <a:gd name="T59" fmla="*/ 4 h 1560"/>
                            <a:gd name="T60" fmla="*/ 1883 w 2082"/>
                            <a:gd name="T61" fmla="*/ 26 h 1560"/>
                            <a:gd name="T62" fmla="*/ 1957 w 2082"/>
                            <a:gd name="T63" fmla="*/ 68 h 1560"/>
                            <a:gd name="T64" fmla="*/ 2016 w 2082"/>
                            <a:gd name="T65" fmla="*/ 127 h 1560"/>
                            <a:gd name="T66" fmla="*/ 2058 w 2082"/>
                            <a:gd name="T67" fmla="*/ 199 h 1560"/>
                            <a:gd name="T68" fmla="*/ 2079 w 2082"/>
                            <a:gd name="T69" fmla="*/ 280 h 1560"/>
                            <a:gd name="T70" fmla="*/ 2082 w 2082"/>
                            <a:gd name="T71" fmla="*/ 1237 h 1560"/>
                            <a:gd name="T72" fmla="*/ 2074 w 2082"/>
                            <a:gd name="T73" fmla="*/ 1310 h 1560"/>
                            <a:gd name="T74" fmla="*/ 2051 w 2082"/>
                            <a:gd name="T75" fmla="*/ 1378 h 1560"/>
                            <a:gd name="T76" fmla="*/ 2012 w 2082"/>
                            <a:gd name="T77" fmla="*/ 1438 h 1560"/>
                            <a:gd name="T78" fmla="*/ 1961 w 2082"/>
                            <a:gd name="T79" fmla="*/ 1490 h 1560"/>
                            <a:gd name="T80" fmla="*/ 1900 w 2082"/>
                            <a:gd name="T81" fmla="*/ 1528 h 1560"/>
                            <a:gd name="T82" fmla="*/ 1832 w 2082"/>
                            <a:gd name="T83" fmla="*/ 1551 h 1560"/>
                            <a:gd name="T84" fmla="*/ 1760 w 2082"/>
                            <a:gd name="T85" fmla="*/ 1560 h 1560"/>
                            <a:gd name="T86" fmla="*/ 278 w 2082"/>
                            <a:gd name="T87" fmla="*/ 1557 h 1560"/>
                            <a:gd name="T88" fmla="*/ 195 w 2082"/>
                            <a:gd name="T89" fmla="*/ 1535 h 1560"/>
                            <a:gd name="T90" fmla="*/ 124 w 2082"/>
                            <a:gd name="T91" fmla="*/ 1493 h 1560"/>
                            <a:gd name="T92" fmla="*/ 66 w 2082"/>
                            <a:gd name="T93" fmla="*/ 1434 h 1560"/>
                            <a:gd name="T94" fmla="*/ 24 w 2082"/>
                            <a:gd name="T95" fmla="*/ 1363 h 1560"/>
                            <a:gd name="T96" fmla="*/ 2 w 2082"/>
                            <a:gd name="T97" fmla="*/ 1281 h 1560"/>
                            <a:gd name="T98" fmla="*/ 0 w 2082"/>
                            <a:gd name="T99" fmla="*/ 322 h 1560"/>
                            <a:gd name="T100" fmla="*/ 11 w 2082"/>
                            <a:gd name="T101" fmla="*/ 237 h 1560"/>
                            <a:gd name="T102" fmla="*/ 43 w 2082"/>
                            <a:gd name="T103" fmla="*/ 160 h 1560"/>
                            <a:gd name="T104" fmla="*/ 94 w 2082"/>
                            <a:gd name="T105" fmla="*/ 95 h 1560"/>
                            <a:gd name="T106" fmla="*/ 159 w 2082"/>
                            <a:gd name="T107" fmla="*/ 44 h 1560"/>
                            <a:gd name="T108" fmla="*/ 236 w 2082"/>
                            <a:gd name="T109" fmla="*/ 12 h 1560"/>
                            <a:gd name="T110" fmla="*/ 322 w 2082"/>
                            <a:gd name="T111" fmla="*/ 0 h 156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</a:cxnLst>
                          <a:rect l="0" t="0" r="r" b="b"/>
                          <a:pathLst>
                            <a:path w="2082" h="1560">
                              <a:moveTo>
                                <a:pt x="56" y="482"/>
                              </a:moveTo>
                              <a:lnTo>
                                <a:pt x="56" y="1237"/>
                              </a:lnTo>
                              <a:lnTo>
                                <a:pt x="59" y="1277"/>
                              </a:lnTo>
                              <a:lnTo>
                                <a:pt x="67" y="1315"/>
                              </a:lnTo>
                              <a:lnTo>
                                <a:pt x="81" y="1350"/>
                              </a:lnTo>
                              <a:lnTo>
                                <a:pt x="99" y="1383"/>
                              </a:lnTo>
                              <a:lnTo>
                                <a:pt x="121" y="1412"/>
                              </a:lnTo>
                              <a:lnTo>
                                <a:pt x="147" y="1438"/>
                              </a:lnTo>
                              <a:lnTo>
                                <a:pt x="176" y="1461"/>
                              </a:lnTo>
                              <a:lnTo>
                                <a:pt x="210" y="1479"/>
                              </a:lnTo>
                              <a:lnTo>
                                <a:pt x="244" y="1493"/>
                              </a:lnTo>
                              <a:lnTo>
                                <a:pt x="282" y="1501"/>
                              </a:lnTo>
                              <a:lnTo>
                                <a:pt x="322" y="1503"/>
                              </a:lnTo>
                              <a:lnTo>
                                <a:pt x="1760" y="1503"/>
                              </a:lnTo>
                              <a:lnTo>
                                <a:pt x="1800" y="1501"/>
                              </a:lnTo>
                              <a:lnTo>
                                <a:pt x="1837" y="1493"/>
                              </a:lnTo>
                              <a:lnTo>
                                <a:pt x="1873" y="1479"/>
                              </a:lnTo>
                              <a:lnTo>
                                <a:pt x="1905" y="1461"/>
                              </a:lnTo>
                              <a:lnTo>
                                <a:pt x="1935" y="1438"/>
                              </a:lnTo>
                              <a:lnTo>
                                <a:pt x="1961" y="1412"/>
                              </a:lnTo>
                              <a:lnTo>
                                <a:pt x="1984" y="1383"/>
                              </a:lnTo>
                              <a:lnTo>
                                <a:pt x="2002" y="1350"/>
                              </a:lnTo>
                              <a:lnTo>
                                <a:pt x="2015" y="1315"/>
                              </a:lnTo>
                              <a:lnTo>
                                <a:pt x="2023" y="1277"/>
                              </a:lnTo>
                              <a:lnTo>
                                <a:pt x="2026" y="1237"/>
                              </a:lnTo>
                              <a:lnTo>
                                <a:pt x="2026" y="482"/>
                              </a:lnTo>
                              <a:lnTo>
                                <a:pt x="1049" y="1013"/>
                              </a:lnTo>
                              <a:lnTo>
                                <a:pt x="1034" y="1013"/>
                              </a:lnTo>
                              <a:lnTo>
                                <a:pt x="56" y="482"/>
                              </a:lnTo>
                              <a:close/>
                              <a:moveTo>
                                <a:pt x="322" y="56"/>
                              </a:moveTo>
                              <a:lnTo>
                                <a:pt x="282" y="59"/>
                              </a:lnTo>
                              <a:lnTo>
                                <a:pt x="244" y="68"/>
                              </a:lnTo>
                              <a:lnTo>
                                <a:pt x="210" y="81"/>
                              </a:lnTo>
                              <a:lnTo>
                                <a:pt x="176" y="100"/>
                              </a:lnTo>
                              <a:lnTo>
                                <a:pt x="147" y="122"/>
                              </a:lnTo>
                              <a:lnTo>
                                <a:pt x="121" y="149"/>
                              </a:lnTo>
                              <a:lnTo>
                                <a:pt x="99" y="179"/>
                              </a:lnTo>
                              <a:lnTo>
                                <a:pt x="81" y="211"/>
                              </a:lnTo>
                              <a:lnTo>
                                <a:pt x="67" y="247"/>
                              </a:lnTo>
                              <a:lnTo>
                                <a:pt x="59" y="283"/>
                              </a:lnTo>
                              <a:lnTo>
                                <a:pt x="56" y="322"/>
                              </a:lnTo>
                              <a:lnTo>
                                <a:pt x="56" y="449"/>
                              </a:lnTo>
                              <a:lnTo>
                                <a:pt x="1039" y="984"/>
                              </a:lnTo>
                              <a:lnTo>
                                <a:pt x="2026" y="449"/>
                              </a:lnTo>
                              <a:lnTo>
                                <a:pt x="2026" y="322"/>
                              </a:lnTo>
                              <a:lnTo>
                                <a:pt x="2023" y="283"/>
                              </a:lnTo>
                              <a:lnTo>
                                <a:pt x="2015" y="247"/>
                              </a:lnTo>
                              <a:lnTo>
                                <a:pt x="2002" y="211"/>
                              </a:lnTo>
                              <a:lnTo>
                                <a:pt x="1984" y="179"/>
                              </a:lnTo>
                              <a:lnTo>
                                <a:pt x="1961" y="149"/>
                              </a:lnTo>
                              <a:lnTo>
                                <a:pt x="1935" y="122"/>
                              </a:lnTo>
                              <a:lnTo>
                                <a:pt x="1905" y="100"/>
                              </a:lnTo>
                              <a:lnTo>
                                <a:pt x="1873" y="81"/>
                              </a:lnTo>
                              <a:lnTo>
                                <a:pt x="1837" y="68"/>
                              </a:lnTo>
                              <a:lnTo>
                                <a:pt x="1800" y="59"/>
                              </a:lnTo>
                              <a:lnTo>
                                <a:pt x="1760" y="56"/>
                              </a:lnTo>
                              <a:lnTo>
                                <a:pt x="322" y="56"/>
                              </a:lnTo>
                              <a:close/>
                              <a:moveTo>
                                <a:pt x="322" y="0"/>
                              </a:moveTo>
                              <a:lnTo>
                                <a:pt x="1760" y="0"/>
                              </a:lnTo>
                              <a:lnTo>
                                <a:pt x="1803" y="4"/>
                              </a:lnTo>
                              <a:lnTo>
                                <a:pt x="1844" y="12"/>
                              </a:lnTo>
                              <a:lnTo>
                                <a:pt x="1883" y="26"/>
                              </a:lnTo>
                              <a:lnTo>
                                <a:pt x="1921" y="44"/>
                              </a:lnTo>
                              <a:lnTo>
                                <a:pt x="1957" y="68"/>
                              </a:lnTo>
                              <a:lnTo>
                                <a:pt x="1988" y="95"/>
                              </a:lnTo>
                              <a:lnTo>
                                <a:pt x="2016" y="127"/>
                              </a:lnTo>
                              <a:lnTo>
                                <a:pt x="2039" y="163"/>
                              </a:lnTo>
                              <a:lnTo>
                                <a:pt x="2058" y="199"/>
                              </a:lnTo>
                              <a:lnTo>
                                <a:pt x="2072" y="239"/>
                              </a:lnTo>
                              <a:lnTo>
                                <a:pt x="2079" y="280"/>
                              </a:lnTo>
                              <a:lnTo>
                                <a:pt x="2082" y="322"/>
                              </a:lnTo>
                              <a:lnTo>
                                <a:pt x="2082" y="1237"/>
                              </a:lnTo>
                              <a:lnTo>
                                <a:pt x="2080" y="1274"/>
                              </a:lnTo>
                              <a:lnTo>
                                <a:pt x="2074" y="1310"/>
                              </a:lnTo>
                              <a:lnTo>
                                <a:pt x="2065" y="1344"/>
                              </a:lnTo>
                              <a:lnTo>
                                <a:pt x="2051" y="1378"/>
                              </a:lnTo>
                              <a:lnTo>
                                <a:pt x="2033" y="1409"/>
                              </a:lnTo>
                              <a:lnTo>
                                <a:pt x="2012" y="1438"/>
                              </a:lnTo>
                              <a:lnTo>
                                <a:pt x="1988" y="1466"/>
                              </a:lnTo>
                              <a:lnTo>
                                <a:pt x="1961" y="1490"/>
                              </a:lnTo>
                              <a:lnTo>
                                <a:pt x="1932" y="1511"/>
                              </a:lnTo>
                              <a:lnTo>
                                <a:pt x="1900" y="1528"/>
                              </a:lnTo>
                              <a:lnTo>
                                <a:pt x="1867" y="1542"/>
                              </a:lnTo>
                              <a:lnTo>
                                <a:pt x="1832" y="1551"/>
                              </a:lnTo>
                              <a:lnTo>
                                <a:pt x="1796" y="1558"/>
                              </a:lnTo>
                              <a:lnTo>
                                <a:pt x="1760" y="1560"/>
                              </a:lnTo>
                              <a:lnTo>
                                <a:pt x="322" y="1560"/>
                              </a:lnTo>
                              <a:lnTo>
                                <a:pt x="278" y="1557"/>
                              </a:lnTo>
                              <a:lnTo>
                                <a:pt x="236" y="1548"/>
                              </a:lnTo>
                              <a:lnTo>
                                <a:pt x="195" y="1535"/>
                              </a:lnTo>
                              <a:lnTo>
                                <a:pt x="159" y="1516"/>
                              </a:lnTo>
                              <a:lnTo>
                                <a:pt x="124" y="1493"/>
                              </a:lnTo>
                              <a:lnTo>
                                <a:pt x="94" y="1466"/>
                              </a:lnTo>
                              <a:lnTo>
                                <a:pt x="66" y="1434"/>
                              </a:lnTo>
                              <a:lnTo>
                                <a:pt x="43" y="1400"/>
                              </a:lnTo>
                              <a:lnTo>
                                <a:pt x="24" y="1363"/>
                              </a:lnTo>
                              <a:lnTo>
                                <a:pt x="11" y="1323"/>
                              </a:lnTo>
                              <a:lnTo>
                                <a:pt x="2" y="1281"/>
                              </a:lnTo>
                              <a:lnTo>
                                <a:pt x="0" y="1237"/>
                              </a:lnTo>
                              <a:lnTo>
                                <a:pt x="0" y="322"/>
                              </a:lnTo>
                              <a:lnTo>
                                <a:pt x="2" y="279"/>
                              </a:lnTo>
                              <a:lnTo>
                                <a:pt x="11" y="237"/>
                              </a:lnTo>
                              <a:lnTo>
                                <a:pt x="24" y="197"/>
                              </a:lnTo>
                              <a:lnTo>
                                <a:pt x="43" y="160"/>
                              </a:lnTo>
                              <a:lnTo>
                                <a:pt x="66" y="126"/>
                              </a:lnTo>
                              <a:lnTo>
                                <a:pt x="94" y="95"/>
                              </a:lnTo>
                              <a:lnTo>
                                <a:pt x="124" y="68"/>
                              </a:lnTo>
                              <a:lnTo>
                                <a:pt x="159" y="44"/>
                              </a:lnTo>
                              <a:lnTo>
                                <a:pt x="195" y="26"/>
                              </a:lnTo>
                              <a:lnTo>
                                <a:pt x="236" y="12"/>
                              </a:lnTo>
                              <a:lnTo>
                                <a:pt x="278" y="4"/>
                              </a:lnTo>
                              <a:lnTo>
                                <a:pt x="3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7B6AE"/>
                        </a:solidFill>
                        <a:ln w="0">
                          <a:solidFill>
                            <a:srgbClr val="37B6AE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8FD876" id="Freeform 2" o:spid="_x0000_s1026" style="position:absolute;margin-left:150.75pt;margin-top:.7pt;width:16.2pt;height:12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082,1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" strokecolor="#37b6ae" strokeweight="0">
                <v:path arrowok="t" o:connecttype="custom" o:connectlocs="5530,121635;6616,129305;9775,135991;14515,141400;20736,145431;27845,147594;173786,147791;181389,146808;188104,143661;193633,138843;197682,132747;199755,125568;200051,47395;102099,99609;31795,5507;24093,6686;17379,9833;11948,14651;7998,20748;5826,27828;5530,44151;200051,44151;199755,27828;197682,20748;193633,14651;188104,9833;181389,6686;173786,5507;31795,0;178032,393;185931,2557;193238,6686;199064,12488;203211,19568;205285,27533;205581,121635;204791,128813;202520,135500;198669,141400;193633,146513;187610,150249;180895,152511;173786,153396;27450,153101;19255,150938;12244,146808;6517,141006;2370,134025;197,125962;0,31663;1086,23304;4246,15733;9282,9341;15700,4327;23303,1180;31795,0" o:connectangles="0,0,0,0,0,0,0,0,0,0,0,0,0,0,0,0,0,0,0,0,0,0,0,0,0,0,0,0,0,0,0,0,0,0,0,0,0,0,0,0,0,0,0,0,0,0,0,0,0,0,0,0,0,0,0,0"/>
                <o:lock v:ext="edit" verticies="t"/>
              </v:shape>
            </w:pict>
          </mc:Fallback>
        </mc:AlternateContent>
      </w:r>
      <w:hyperlink r:id="rId7" w:history="1">
        <w:r w:rsidRPr="00995195">
          <w:rPr>
            <w:rStyle w:val="Hyperlink"/>
            <w:rFonts w:ascii="Arial" w:hAnsi="Arial" w:cs="Arial"/>
          </w:rPr>
          <w:t>jordangardner20@gmail.com</w:t>
        </w:r>
      </w:hyperlink>
      <w:r>
        <w:rPr>
          <w:rFonts w:ascii="Arial" w:hAnsi="Arial" w:cs="Arial"/>
        </w:rPr>
        <w:t xml:space="preserve"> </w:t>
      </w:r>
    </w:p>
    <w:p w:rsidR="00FD74E5" w:rsidRPr="00A304F6" w:rsidRDefault="00DD5CF1" w:rsidP="000B741D">
      <w:pPr>
        <w:pStyle w:val="NoSpacing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hyperlink r:id="rId8" w:history="1">
        <w:r w:rsidR="009D6715" w:rsidRPr="00995195">
          <w:rPr>
            <w:rStyle w:val="Hyperlink"/>
            <w:rFonts w:ascii="Arial" w:hAnsi="Arial" w:cs="Arial"/>
          </w:rPr>
          <w:t>www.linkedin.com/in/jordan-gardner-7228b0b9/</w:t>
        </w:r>
      </w:hyperlink>
      <w:r w:rsidR="009D6715">
        <w:rPr>
          <w:rFonts w:ascii="Arial" w:hAnsi="Arial" w:cs="Arial"/>
        </w:rPr>
        <w:t xml:space="preserve"> </w:t>
      </w:r>
    </w:p>
    <w:p w:rsidR="00760868" w:rsidRPr="00A304F6" w:rsidRDefault="00760868">
      <w:pPr>
        <w:pStyle w:val="NoSpacing"/>
        <w:jc w:val="center"/>
        <w:rPr>
          <w:rFonts w:ascii="Arial" w:hAnsi="Arial" w:cs="Arial"/>
        </w:rPr>
      </w:pPr>
    </w:p>
    <w:p w:rsidR="00760868" w:rsidRPr="00A304F6" w:rsidRDefault="00760868">
      <w:pPr>
        <w:pStyle w:val="NoSpacing"/>
        <w:jc w:val="center"/>
        <w:rPr>
          <w:rFonts w:ascii="Arial" w:hAnsi="Arial" w:cs="Arial"/>
        </w:rPr>
      </w:pPr>
    </w:p>
    <w:p w:rsidR="00760868" w:rsidRPr="00A304F6" w:rsidRDefault="00760868" w:rsidP="00DD5CF1">
      <w:pPr>
        <w:pStyle w:val="NoSpacing"/>
        <w:rPr>
          <w:rFonts w:ascii="Arial" w:hAnsi="Arial" w:cs="Arial"/>
        </w:rPr>
      </w:pPr>
    </w:p>
    <w:p w:rsidR="00A304F6" w:rsidRPr="00A304F6" w:rsidRDefault="00760868" w:rsidP="004D5274">
      <w:pPr>
        <w:pStyle w:val="Heading2"/>
        <w:rPr>
          <w:rFonts w:eastAsia="Times New Roman"/>
          <w:lang w:val="en-US"/>
        </w:rPr>
      </w:pPr>
      <w:r w:rsidRPr="00760868">
        <w:rPr>
          <w:rFonts w:eastAsia="Times New Roman"/>
          <w:lang w:val="en-US"/>
        </w:rPr>
        <w:t>SUMMARY</w:t>
      </w:r>
    </w:p>
    <w:p w:rsidR="00A304F6" w:rsidRDefault="00FE1C27" w:rsidP="002B4427">
      <w:pPr>
        <w:pStyle w:val="NoSpacing"/>
        <w:rPr>
          <w:rFonts w:ascii="Arial" w:eastAsia="Times New Roman" w:hAnsi="Arial" w:cs="Arial"/>
          <w:lang w:val="en-US"/>
        </w:rPr>
      </w:pPr>
      <w:r w:rsidRPr="00FE1C27">
        <w:rPr>
          <w:rFonts w:ascii="Arial" w:eastAsia="Times New Roman" w:hAnsi="Arial" w:cs="Arial"/>
          <w:lang w:val="en-US"/>
        </w:rPr>
        <w:t>Has developed numerous programs in college using Java, SQL and play framework,</w:t>
      </w:r>
      <w:r w:rsidR="002B4427">
        <w:rPr>
          <w:rFonts w:ascii="Arial" w:eastAsia="Times New Roman" w:hAnsi="Arial" w:cs="Arial"/>
          <w:lang w:val="en-US"/>
        </w:rPr>
        <w:t xml:space="preserve"> have also team-work</w:t>
      </w:r>
      <w:r w:rsidRPr="00FE1C27">
        <w:rPr>
          <w:rFonts w:ascii="Arial" w:eastAsia="Times New Roman" w:hAnsi="Arial" w:cs="Arial"/>
          <w:lang w:val="en-US"/>
        </w:rPr>
        <w:t xml:space="preserve"> experience from my </w:t>
      </w:r>
      <w:r w:rsidR="005F52F1">
        <w:rPr>
          <w:rFonts w:ascii="Arial" w:eastAsia="Times New Roman" w:hAnsi="Arial" w:cs="Arial"/>
          <w:lang w:val="en-US"/>
        </w:rPr>
        <w:t>internship</w:t>
      </w:r>
      <w:r w:rsidR="002B4427">
        <w:rPr>
          <w:rFonts w:ascii="Arial" w:eastAsia="Times New Roman" w:hAnsi="Arial" w:cs="Arial"/>
          <w:lang w:val="en-US"/>
        </w:rPr>
        <w:t xml:space="preserve"> with </w:t>
      </w:r>
      <w:r w:rsidR="005F52F1" w:rsidRPr="005F52F1">
        <w:rPr>
          <w:rFonts w:ascii="Arial" w:eastAsia="Times New Roman" w:hAnsi="Arial" w:cs="Arial"/>
          <w:lang w:val="en-US"/>
        </w:rPr>
        <w:t>Department of Agriculture, Food and the Marine</w:t>
      </w:r>
      <w:r w:rsidRPr="00FE1C27">
        <w:rPr>
          <w:rFonts w:ascii="Arial" w:eastAsia="Times New Roman" w:hAnsi="Arial" w:cs="Arial"/>
          <w:lang w:val="en-US"/>
        </w:rPr>
        <w:t>.</w:t>
      </w:r>
      <w:r w:rsidR="005F52F1">
        <w:rPr>
          <w:rFonts w:ascii="Arial" w:eastAsia="Times New Roman" w:hAnsi="Arial" w:cs="Arial"/>
          <w:lang w:val="en-US"/>
        </w:rPr>
        <w:t xml:space="preserve"> Has automated test script experience using cucumber framework.</w:t>
      </w:r>
      <w:r w:rsidRPr="00FE1C27">
        <w:rPr>
          <w:rFonts w:ascii="Arial" w:eastAsia="Times New Roman" w:hAnsi="Arial" w:cs="Arial"/>
          <w:lang w:val="en-US"/>
        </w:rPr>
        <w:t xml:space="preserve"> I am looking for a p</w:t>
      </w:r>
      <w:r w:rsidR="002B4427">
        <w:rPr>
          <w:rFonts w:ascii="Arial" w:eastAsia="Times New Roman" w:hAnsi="Arial" w:cs="Arial"/>
          <w:lang w:val="en-US"/>
        </w:rPr>
        <w:t>osition in a Company with</w:t>
      </w:r>
      <w:r w:rsidR="00FC0DD4">
        <w:rPr>
          <w:rFonts w:ascii="Arial" w:eastAsia="Times New Roman" w:hAnsi="Arial" w:cs="Arial"/>
          <w:lang w:val="en-US"/>
        </w:rPr>
        <w:t xml:space="preserve"> the</w:t>
      </w:r>
      <w:r w:rsidR="002B4427">
        <w:rPr>
          <w:rFonts w:ascii="Arial" w:eastAsia="Times New Roman" w:hAnsi="Arial" w:cs="Arial"/>
          <w:lang w:val="en-US"/>
        </w:rPr>
        <w:t xml:space="preserve"> hope</w:t>
      </w:r>
      <w:r w:rsidRPr="00FE1C27">
        <w:rPr>
          <w:rFonts w:ascii="Arial" w:eastAsia="Times New Roman" w:hAnsi="Arial" w:cs="Arial"/>
          <w:lang w:val="en-US"/>
        </w:rPr>
        <w:t xml:space="preserve"> of </w:t>
      </w:r>
      <w:r w:rsidR="00AA0669">
        <w:rPr>
          <w:rFonts w:ascii="Arial" w:eastAsia="Times New Roman" w:hAnsi="Arial" w:cs="Arial"/>
          <w:lang w:val="en-US"/>
        </w:rPr>
        <w:t>apply</w:t>
      </w:r>
      <w:r w:rsidR="00FC0DD4">
        <w:rPr>
          <w:rFonts w:ascii="Arial" w:eastAsia="Times New Roman" w:hAnsi="Arial" w:cs="Arial"/>
          <w:lang w:val="en-US"/>
        </w:rPr>
        <w:t>ing</w:t>
      </w:r>
      <w:r w:rsidR="00AA0669">
        <w:rPr>
          <w:rFonts w:ascii="Arial" w:eastAsia="Times New Roman" w:hAnsi="Arial" w:cs="Arial"/>
          <w:lang w:val="en-US"/>
        </w:rPr>
        <w:t xml:space="preserve"> my current abilities, </w:t>
      </w:r>
      <w:r w:rsidRPr="00FE1C27">
        <w:rPr>
          <w:rFonts w:ascii="Arial" w:eastAsia="Times New Roman" w:hAnsi="Arial" w:cs="Arial"/>
          <w:lang w:val="en-US"/>
        </w:rPr>
        <w:t>to give me the</w:t>
      </w:r>
      <w:r w:rsidR="002B4427">
        <w:rPr>
          <w:rFonts w:ascii="Arial" w:eastAsia="Times New Roman" w:hAnsi="Arial" w:cs="Arial"/>
          <w:lang w:val="en-US"/>
        </w:rPr>
        <w:t xml:space="preserve"> chance to enhance my skills,</w:t>
      </w:r>
      <w:r w:rsidRPr="00FE1C27">
        <w:rPr>
          <w:rFonts w:ascii="Arial" w:eastAsia="Times New Roman" w:hAnsi="Arial" w:cs="Arial"/>
          <w:lang w:val="en-US"/>
        </w:rPr>
        <w:t xml:space="preserve"> </w:t>
      </w:r>
      <w:r w:rsidR="00FC0DD4">
        <w:rPr>
          <w:rFonts w:ascii="Arial" w:eastAsia="Times New Roman" w:hAnsi="Arial" w:cs="Arial"/>
          <w:lang w:val="en-US"/>
        </w:rPr>
        <w:t>g</w:t>
      </w:r>
      <w:r w:rsidR="002B4427">
        <w:rPr>
          <w:rFonts w:ascii="Arial" w:eastAsia="Times New Roman" w:hAnsi="Arial" w:cs="Arial"/>
          <w:lang w:val="en-US"/>
        </w:rPr>
        <w:t xml:space="preserve">ain valuable new skills and </w:t>
      </w:r>
      <w:r w:rsidRPr="00FE1C27">
        <w:rPr>
          <w:rFonts w:ascii="Arial" w:eastAsia="Times New Roman" w:hAnsi="Arial" w:cs="Arial"/>
          <w:lang w:val="en-US"/>
        </w:rPr>
        <w:t xml:space="preserve">experience in a real-world environment. </w:t>
      </w:r>
      <w:bookmarkStart w:id="0" w:name="_GoBack"/>
      <w:bookmarkEnd w:id="0"/>
    </w:p>
    <w:p w:rsidR="00FC0DD4" w:rsidRPr="00A304F6" w:rsidRDefault="00FC0DD4" w:rsidP="002B4427">
      <w:pPr>
        <w:pStyle w:val="NoSpacing"/>
        <w:rPr>
          <w:rFonts w:ascii="Arial" w:eastAsia="Times New Roman" w:hAnsi="Arial" w:cs="Arial"/>
          <w:sz w:val="20"/>
          <w:szCs w:val="20"/>
          <w:lang w:val="en-US"/>
        </w:rPr>
      </w:pPr>
    </w:p>
    <w:p w:rsidR="00FC0DD4" w:rsidRPr="00FC0DD4" w:rsidRDefault="00A304F6" w:rsidP="00FC0DD4">
      <w:pPr>
        <w:pStyle w:val="Heading2"/>
        <w:rPr>
          <w:rFonts w:eastAsia="Times New Roman"/>
          <w:lang w:val="en-GB"/>
        </w:rPr>
      </w:pPr>
      <w:r w:rsidRPr="00A304F6">
        <w:rPr>
          <w:rFonts w:eastAsia="Times New Roman"/>
          <w:lang w:val="en-GB"/>
        </w:rPr>
        <w:t>IT SKILLS</w:t>
      </w:r>
    </w:p>
    <w:p w:rsidR="00A304F6" w:rsidRPr="009D6715" w:rsidRDefault="00A304F6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val="en-GB"/>
        </w:rPr>
      </w:pPr>
      <w:r w:rsidRPr="009D6715">
        <w:rPr>
          <w:rFonts w:ascii="Arial" w:eastAsia="Times New Roman" w:hAnsi="Arial" w:cs="Arial"/>
          <w:lang w:val="en-GB"/>
        </w:rPr>
        <w:t>Confident user of Java</w:t>
      </w:r>
    </w:p>
    <w:p w:rsidR="00A304F6" w:rsidRPr="009D6715" w:rsidRDefault="00A304F6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val="en-GB"/>
        </w:rPr>
      </w:pPr>
      <w:r w:rsidRPr="009D6715">
        <w:rPr>
          <w:rFonts w:ascii="Arial" w:eastAsia="Times New Roman" w:hAnsi="Arial" w:cs="Arial"/>
          <w:lang w:val="en-GB"/>
        </w:rPr>
        <w:t>Can write SQL queries to intermediate level using Oracle SQL</w:t>
      </w:r>
    </w:p>
    <w:p w:rsidR="00A304F6" w:rsidRPr="009D6715" w:rsidRDefault="00A304F6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b/>
          <w:lang w:val="en-GB"/>
        </w:rPr>
      </w:pPr>
      <w:r w:rsidRPr="009D6715">
        <w:rPr>
          <w:rFonts w:ascii="Arial" w:eastAsia="Times New Roman" w:hAnsi="Arial" w:cs="Arial"/>
          <w:lang w:val="en-GB"/>
        </w:rPr>
        <w:t>Can design and create database schemas</w:t>
      </w:r>
    </w:p>
    <w:p w:rsidR="00A304F6" w:rsidRPr="009D6715" w:rsidRDefault="00A304F6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b/>
          <w:lang w:val="en-GB"/>
        </w:rPr>
      </w:pPr>
      <w:r w:rsidRPr="009D6715">
        <w:rPr>
          <w:rFonts w:ascii="Arial" w:eastAsia="Times New Roman" w:hAnsi="Arial" w:cs="Arial"/>
          <w:lang w:val="en-GB"/>
        </w:rPr>
        <w:t xml:space="preserve">Capable of designing developing </w:t>
      </w:r>
      <w:r w:rsidR="00D4603A">
        <w:rPr>
          <w:rFonts w:ascii="Arial" w:eastAsia="Times New Roman" w:hAnsi="Arial" w:cs="Arial"/>
          <w:lang w:val="en-GB"/>
        </w:rPr>
        <w:t>websites using Play-framework,</w:t>
      </w:r>
      <w:r w:rsidR="00FC0DD4">
        <w:rPr>
          <w:rFonts w:ascii="Arial" w:eastAsia="Times New Roman" w:hAnsi="Arial" w:cs="Arial"/>
          <w:lang w:val="en-GB"/>
        </w:rPr>
        <w:t xml:space="preserve"> </w:t>
      </w:r>
      <w:r w:rsidRPr="009D6715">
        <w:rPr>
          <w:rFonts w:ascii="Arial" w:eastAsia="Times New Roman" w:hAnsi="Arial" w:cs="Arial"/>
          <w:lang w:val="en-GB"/>
        </w:rPr>
        <w:t xml:space="preserve">Visual Studio </w:t>
      </w:r>
      <w:r w:rsidR="007121F7" w:rsidRPr="009D6715">
        <w:rPr>
          <w:rFonts w:ascii="Arial" w:eastAsia="Times New Roman" w:hAnsi="Arial" w:cs="Arial"/>
          <w:lang w:val="en-GB"/>
        </w:rPr>
        <w:t xml:space="preserve">Code, </w:t>
      </w:r>
      <w:r w:rsidR="007121F7">
        <w:rPr>
          <w:rFonts w:ascii="Arial" w:eastAsia="Times New Roman" w:hAnsi="Arial" w:cs="Arial"/>
          <w:lang w:val="en-GB"/>
        </w:rPr>
        <w:t xml:space="preserve">  </w:t>
      </w:r>
      <w:r w:rsidR="00A16563">
        <w:rPr>
          <w:rFonts w:ascii="Arial" w:eastAsia="Times New Roman" w:hAnsi="Arial" w:cs="Arial"/>
          <w:lang w:val="en-GB"/>
        </w:rPr>
        <w:t xml:space="preserve">  </w:t>
      </w:r>
      <w:r w:rsidRPr="009D6715">
        <w:rPr>
          <w:rFonts w:ascii="Arial" w:eastAsia="Times New Roman" w:hAnsi="Arial" w:cs="Arial"/>
          <w:lang w:val="en-GB"/>
        </w:rPr>
        <w:t>JavaScript, CSS and HTML</w:t>
      </w:r>
    </w:p>
    <w:p w:rsidR="00A304F6" w:rsidRPr="009D6715" w:rsidRDefault="00A304F6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val="en-GB"/>
        </w:rPr>
      </w:pPr>
      <w:r w:rsidRPr="009D6715">
        <w:rPr>
          <w:rFonts w:ascii="Arial" w:eastAsia="Times New Roman" w:hAnsi="Arial" w:cs="Arial"/>
          <w:lang w:val="en-GB"/>
        </w:rPr>
        <w:t>Competent user of Windows Operating Systems in system administration.</w:t>
      </w:r>
    </w:p>
    <w:p w:rsidR="00D4448D" w:rsidRDefault="00D4448D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t>Selenium &amp; Cucumber Software Testing.</w:t>
      </w:r>
    </w:p>
    <w:p w:rsidR="005F52F1" w:rsidRDefault="005F52F1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t>Intermediate user of C,C++,C#,</w:t>
      </w:r>
    </w:p>
    <w:p w:rsidR="005F52F1" w:rsidRDefault="005F52F1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t>Basic understanding of creating apps using Xarmin.forms</w:t>
      </w:r>
    </w:p>
    <w:p w:rsidR="009A012A" w:rsidRDefault="009A012A" w:rsidP="009D6715">
      <w:pPr>
        <w:pStyle w:val="ListParagraph"/>
        <w:numPr>
          <w:ilvl w:val="0"/>
          <w:numId w:val="7"/>
        </w:numPr>
        <w:spacing w:after="0" w:line="240" w:lineRule="auto"/>
        <w:rPr>
          <w:rFonts w:ascii="Arial" w:eastAsia="Times New Roman" w:hAnsi="Arial" w:cs="Arial"/>
          <w:lang w:val="en-GB"/>
        </w:rPr>
      </w:pPr>
      <w:r>
        <w:rPr>
          <w:rFonts w:ascii="Arial" w:eastAsia="Times New Roman" w:hAnsi="Arial" w:cs="Arial"/>
          <w:lang w:val="en-GB"/>
        </w:rPr>
        <w:t>Basic python used for machine learning</w:t>
      </w:r>
    </w:p>
    <w:p w:rsidR="00A40875" w:rsidRPr="00230210" w:rsidRDefault="00A40875" w:rsidP="00230210">
      <w:pPr>
        <w:spacing w:after="0" w:line="240" w:lineRule="auto"/>
        <w:ind w:left="360"/>
        <w:rPr>
          <w:rFonts w:ascii="Arial" w:eastAsia="Times New Roman" w:hAnsi="Arial" w:cs="Arial"/>
          <w:lang w:val="en-GB"/>
        </w:rPr>
      </w:pPr>
    </w:p>
    <w:p w:rsidR="00760868" w:rsidRPr="00A304F6" w:rsidRDefault="00760868" w:rsidP="002B4427">
      <w:pPr>
        <w:pStyle w:val="NoSpacing"/>
        <w:rPr>
          <w:rFonts w:ascii="Arial" w:hAnsi="Arial" w:cs="Arial"/>
          <w:sz w:val="20"/>
          <w:szCs w:val="20"/>
        </w:rPr>
      </w:pPr>
    </w:p>
    <w:p w:rsidR="00760868" w:rsidRPr="00A304F6" w:rsidRDefault="00760868" w:rsidP="004D5274">
      <w:pPr>
        <w:pStyle w:val="Heading2"/>
        <w:rPr>
          <w:lang w:val="en-GB"/>
        </w:rPr>
      </w:pPr>
      <w:r w:rsidRPr="00A304F6">
        <w:rPr>
          <w:lang w:val="en-GB"/>
        </w:rPr>
        <w:t>EDUCATION &amp; QUALIFICATIONS</w:t>
      </w:r>
    </w:p>
    <w:p w:rsidR="00760868" w:rsidRPr="00A304F6" w:rsidRDefault="00760868" w:rsidP="00760868">
      <w:pPr>
        <w:pStyle w:val="BodyTextIndent"/>
        <w:ind w:left="0"/>
        <w:rPr>
          <w:rFonts w:ascii="Arial" w:hAnsi="Arial" w:cs="Arial"/>
          <w:color w:val="auto"/>
          <w:sz w:val="20"/>
          <w:szCs w:val="20"/>
          <w:lang w:val="en-GB"/>
        </w:rPr>
      </w:pPr>
    </w:p>
    <w:p w:rsidR="00A75902" w:rsidRPr="009D6715" w:rsidRDefault="00A75902" w:rsidP="00FD74E5">
      <w:pPr>
        <w:pStyle w:val="BodyTextIndent"/>
        <w:ind w:left="0"/>
        <w:rPr>
          <w:rFonts w:ascii="Arial" w:hAnsi="Arial" w:cs="Arial"/>
          <w:b/>
          <w:bCs/>
          <w:i/>
          <w:color w:val="auto"/>
          <w:szCs w:val="22"/>
          <w:lang w:val="en-GB"/>
        </w:rPr>
      </w:pPr>
      <w:r w:rsidRPr="009D6715">
        <w:rPr>
          <w:rFonts w:ascii="Arial" w:hAnsi="Arial" w:cs="Arial"/>
          <w:b/>
          <w:color w:val="auto"/>
          <w:szCs w:val="22"/>
          <w:lang w:val="en-GB"/>
        </w:rPr>
        <w:t>2015</w:t>
      </w:r>
      <w:r w:rsidR="00760868" w:rsidRPr="009D6715">
        <w:rPr>
          <w:rFonts w:ascii="Arial" w:hAnsi="Arial" w:cs="Arial"/>
          <w:b/>
          <w:color w:val="auto"/>
          <w:szCs w:val="22"/>
          <w:lang w:val="en-GB"/>
        </w:rPr>
        <w:t xml:space="preserve"> – to-date </w:t>
      </w:r>
      <w:r w:rsidRPr="009D6715">
        <w:rPr>
          <w:rFonts w:ascii="Arial" w:hAnsi="Arial" w:cs="Arial"/>
          <w:b/>
          <w:bCs/>
          <w:i/>
          <w:color w:val="auto"/>
          <w:szCs w:val="22"/>
          <w:lang w:val="en-GB"/>
        </w:rPr>
        <w:t>Bachelor of Science (Honours) in Computing with Software Development</w:t>
      </w:r>
    </w:p>
    <w:p w:rsidR="009D6715" w:rsidRDefault="00760868" w:rsidP="009D6715">
      <w:pPr>
        <w:pStyle w:val="BodyTextIndent"/>
        <w:ind w:left="0"/>
        <w:rPr>
          <w:rFonts w:ascii="Arial" w:hAnsi="Arial" w:cs="Arial"/>
          <w:color w:val="auto"/>
          <w:szCs w:val="22"/>
          <w:lang w:val="en-GB"/>
        </w:rPr>
      </w:pPr>
      <w:bookmarkStart w:id="1" w:name="_Hlk479873777"/>
      <w:r w:rsidRPr="009D6715">
        <w:rPr>
          <w:rFonts w:ascii="Arial" w:hAnsi="Arial" w:cs="Arial"/>
          <w:color w:val="auto"/>
          <w:szCs w:val="22"/>
          <w:lang w:val="en-GB"/>
        </w:rPr>
        <w:t>Institute of Technology Tallaght, Dublin 24</w:t>
      </w:r>
      <w:bookmarkEnd w:id="1"/>
    </w:p>
    <w:p w:rsidR="009D6715" w:rsidRPr="009D6715" w:rsidRDefault="009D6715" w:rsidP="009D6715">
      <w:pPr>
        <w:pStyle w:val="BodyTextIndent"/>
        <w:ind w:left="0"/>
        <w:rPr>
          <w:rFonts w:ascii="Arial" w:hAnsi="Arial" w:cs="Arial"/>
          <w:b/>
          <w:color w:val="auto"/>
          <w:szCs w:val="22"/>
          <w:lang w:val="en-GB"/>
        </w:rPr>
      </w:pPr>
    </w:p>
    <w:p w:rsidR="00760868" w:rsidRPr="009D6715" w:rsidRDefault="00760868" w:rsidP="009D6715">
      <w:pPr>
        <w:snapToGrid w:val="0"/>
        <w:ind w:left="1440"/>
        <w:rPr>
          <w:rFonts w:ascii="Arial" w:hAnsi="Arial" w:cs="Arial"/>
        </w:rPr>
      </w:pPr>
      <w:r w:rsidRPr="009D6715">
        <w:rPr>
          <w:rFonts w:ascii="Arial" w:hAnsi="Arial" w:cs="Arial"/>
          <w:b/>
          <w:lang w:val="en-GB"/>
        </w:rPr>
        <w:t>1</w:t>
      </w:r>
      <w:r w:rsidRPr="009D6715">
        <w:rPr>
          <w:rFonts w:ascii="Arial" w:hAnsi="Arial" w:cs="Arial"/>
          <w:b/>
          <w:vertAlign w:val="superscript"/>
          <w:lang w:val="en-GB"/>
        </w:rPr>
        <w:t>st</w:t>
      </w:r>
      <w:r w:rsidRPr="009D6715">
        <w:rPr>
          <w:rFonts w:ascii="Arial" w:hAnsi="Arial" w:cs="Arial"/>
          <w:b/>
          <w:lang w:val="en-GB"/>
        </w:rPr>
        <w:t xml:space="preserve"> Year Modules studied</w:t>
      </w:r>
      <w:r w:rsidR="002C6DCA">
        <w:rPr>
          <w:rFonts w:ascii="Arial" w:hAnsi="Arial" w:cs="Arial"/>
          <w:b/>
          <w:lang w:val="en-GB"/>
        </w:rPr>
        <w:t xml:space="preserve"> (G.P.A 2.94)</w:t>
      </w:r>
      <w:r w:rsidRPr="009D6715">
        <w:rPr>
          <w:rFonts w:ascii="Arial" w:hAnsi="Arial" w:cs="Arial"/>
        </w:rPr>
        <w:t xml:space="preserve">, Web and Database Fundamentals </w:t>
      </w:r>
      <w:r w:rsidR="00067658" w:rsidRPr="009D6715">
        <w:rPr>
          <w:rFonts w:ascii="Arial" w:hAnsi="Arial" w:cs="Arial"/>
          <w:b/>
        </w:rPr>
        <w:t>(B</w:t>
      </w:r>
      <w:r w:rsidRPr="009D6715">
        <w:rPr>
          <w:rFonts w:ascii="Arial" w:hAnsi="Arial" w:cs="Arial"/>
          <w:b/>
        </w:rPr>
        <w:t>)</w:t>
      </w:r>
      <w:r w:rsidRPr="009D6715">
        <w:rPr>
          <w:rFonts w:ascii="Arial" w:hAnsi="Arial" w:cs="Arial"/>
        </w:rPr>
        <w:t xml:space="preserve">; Computer Architecture </w:t>
      </w:r>
      <w:r w:rsidR="00067658" w:rsidRPr="009D6715">
        <w:rPr>
          <w:rFonts w:ascii="Arial" w:hAnsi="Arial" w:cs="Arial"/>
          <w:b/>
        </w:rPr>
        <w:t>(B</w:t>
      </w:r>
      <w:r w:rsidRPr="009D6715">
        <w:rPr>
          <w:rFonts w:ascii="Arial" w:hAnsi="Arial" w:cs="Arial"/>
          <w:b/>
        </w:rPr>
        <w:t>)</w:t>
      </w:r>
      <w:r w:rsidRPr="009D6715">
        <w:rPr>
          <w:rFonts w:ascii="Arial" w:hAnsi="Arial" w:cs="Arial"/>
        </w:rPr>
        <w:t xml:space="preserve">; Business &amp; Information Systems </w:t>
      </w:r>
      <w:r w:rsidR="00067658" w:rsidRPr="009D6715">
        <w:rPr>
          <w:rFonts w:ascii="Arial" w:hAnsi="Arial" w:cs="Arial"/>
          <w:b/>
        </w:rPr>
        <w:t>(C</w:t>
      </w:r>
      <w:r w:rsidRPr="009D6715">
        <w:rPr>
          <w:rFonts w:ascii="Arial" w:hAnsi="Arial" w:cs="Arial"/>
          <w:b/>
        </w:rPr>
        <w:t>)</w:t>
      </w:r>
      <w:r w:rsidRPr="009D6715">
        <w:rPr>
          <w:rFonts w:ascii="Arial" w:hAnsi="Arial" w:cs="Arial"/>
        </w:rPr>
        <w:t>;</w:t>
      </w:r>
      <w:r w:rsidR="00067658" w:rsidRPr="009D6715">
        <w:rPr>
          <w:rFonts w:ascii="Arial" w:hAnsi="Arial" w:cs="Arial"/>
        </w:rPr>
        <w:t xml:space="preserve"> Object Oriented </w:t>
      </w:r>
      <w:r w:rsidRPr="009D6715">
        <w:rPr>
          <w:rFonts w:ascii="Arial" w:hAnsi="Arial" w:cs="Arial"/>
        </w:rPr>
        <w:t xml:space="preserve">Systems Analysis </w:t>
      </w:r>
      <w:r w:rsidRPr="009D6715">
        <w:rPr>
          <w:rFonts w:ascii="Arial" w:hAnsi="Arial" w:cs="Arial"/>
          <w:b/>
        </w:rPr>
        <w:t>(B)</w:t>
      </w:r>
      <w:r w:rsidRPr="009D6715">
        <w:rPr>
          <w:rFonts w:ascii="Arial" w:hAnsi="Arial" w:cs="Arial"/>
        </w:rPr>
        <w:t xml:space="preserve">; Software Development </w:t>
      </w:r>
      <w:r w:rsidR="00067658" w:rsidRPr="009D6715">
        <w:rPr>
          <w:rFonts w:ascii="Arial" w:hAnsi="Arial" w:cs="Arial"/>
          <w:b/>
        </w:rPr>
        <w:t>(A</w:t>
      </w:r>
      <w:r w:rsidRPr="009D6715">
        <w:rPr>
          <w:rFonts w:ascii="Arial" w:hAnsi="Arial" w:cs="Arial"/>
          <w:b/>
        </w:rPr>
        <w:t>)</w:t>
      </w:r>
      <w:r w:rsidRPr="009D6715">
        <w:rPr>
          <w:rFonts w:ascii="Arial" w:hAnsi="Arial" w:cs="Arial"/>
        </w:rPr>
        <w:t>;</w:t>
      </w:r>
      <w:r w:rsidR="00067658" w:rsidRPr="009D6715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067658" w:rsidRPr="009D6715">
        <w:rPr>
          <w:rFonts w:ascii="Arial" w:hAnsi="Arial" w:cs="Arial"/>
        </w:rPr>
        <w:t>Social Media </w:t>
      </w:r>
      <w:r w:rsidRPr="009D6715">
        <w:rPr>
          <w:rFonts w:ascii="Arial" w:hAnsi="Arial" w:cs="Arial"/>
        </w:rPr>
        <w:t xml:space="preserve">Communications </w:t>
      </w:r>
      <w:r w:rsidR="00067658" w:rsidRPr="009D6715">
        <w:rPr>
          <w:rFonts w:ascii="Arial" w:hAnsi="Arial" w:cs="Arial"/>
          <w:b/>
        </w:rPr>
        <w:t>(C</w:t>
      </w:r>
      <w:r w:rsidRPr="009D6715">
        <w:rPr>
          <w:rFonts w:ascii="Arial" w:hAnsi="Arial" w:cs="Arial"/>
          <w:b/>
        </w:rPr>
        <w:t>)</w:t>
      </w:r>
      <w:r w:rsidRPr="009D6715">
        <w:rPr>
          <w:rFonts w:ascii="Arial" w:hAnsi="Arial" w:cs="Arial"/>
        </w:rPr>
        <w:t xml:space="preserve">; Introduction to Operating Systems </w:t>
      </w:r>
      <w:r w:rsidRPr="009D6715">
        <w:rPr>
          <w:rFonts w:ascii="Arial" w:hAnsi="Arial" w:cs="Arial"/>
          <w:b/>
        </w:rPr>
        <w:t>(A)</w:t>
      </w:r>
      <w:r w:rsidRPr="009D6715">
        <w:rPr>
          <w:rFonts w:ascii="Arial" w:hAnsi="Arial" w:cs="Arial"/>
        </w:rPr>
        <w:t xml:space="preserve">; Discrete Mathematics </w:t>
      </w:r>
      <w:r w:rsidRPr="009D6715">
        <w:rPr>
          <w:rFonts w:ascii="Arial" w:hAnsi="Arial" w:cs="Arial"/>
          <w:b/>
        </w:rPr>
        <w:t>(C)</w:t>
      </w:r>
      <w:r w:rsidR="00A75902" w:rsidRPr="009D6715">
        <w:rPr>
          <w:rFonts w:ascii="Arial" w:hAnsi="Arial" w:cs="Arial"/>
        </w:rPr>
        <w:t>; Object Oriented</w:t>
      </w:r>
      <w:r w:rsidRPr="009D6715">
        <w:rPr>
          <w:rFonts w:ascii="Arial" w:hAnsi="Arial" w:cs="Arial"/>
          <w:b/>
        </w:rPr>
        <w:t xml:space="preserve"> (B-)</w:t>
      </w:r>
      <w:r w:rsidRPr="009D6715">
        <w:rPr>
          <w:rFonts w:ascii="Arial" w:hAnsi="Arial" w:cs="Arial"/>
        </w:rPr>
        <w:t xml:space="preserve">; Software Development 2 </w:t>
      </w:r>
      <w:r w:rsidRPr="009D6715">
        <w:rPr>
          <w:rFonts w:ascii="Arial" w:hAnsi="Arial" w:cs="Arial"/>
          <w:b/>
        </w:rPr>
        <w:t>(B+)</w:t>
      </w:r>
      <w:r w:rsidRPr="009D6715">
        <w:rPr>
          <w:rFonts w:ascii="Arial" w:hAnsi="Arial" w:cs="Arial"/>
        </w:rPr>
        <w:t xml:space="preserve">; Statistics </w:t>
      </w:r>
      <w:r w:rsidRPr="009D6715">
        <w:rPr>
          <w:rFonts w:ascii="Arial" w:hAnsi="Arial" w:cs="Arial"/>
          <w:b/>
        </w:rPr>
        <w:t>(B)</w:t>
      </w:r>
      <w:r w:rsidR="006C66F7">
        <w:rPr>
          <w:rFonts w:ascii="Arial" w:hAnsi="Arial" w:cs="Arial"/>
          <w:b/>
        </w:rPr>
        <w:t>.</w:t>
      </w:r>
    </w:p>
    <w:p w:rsidR="009F052D" w:rsidRDefault="00760868" w:rsidP="009F052D">
      <w:pPr>
        <w:pStyle w:val="BodyTextIndent"/>
        <w:rPr>
          <w:rFonts w:ascii="Arial" w:hAnsi="Arial" w:cs="Arial"/>
          <w:b/>
          <w:color w:val="auto"/>
          <w:szCs w:val="22"/>
        </w:rPr>
      </w:pPr>
      <w:r w:rsidRPr="009D6715">
        <w:rPr>
          <w:rFonts w:ascii="Arial" w:hAnsi="Arial" w:cs="Arial"/>
          <w:b/>
          <w:color w:val="auto"/>
          <w:szCs w:val="22"/>
          <w:lang w:val="en-GB"/>
        </w:rPr>
        <w:t>2</w:t>
      </w:r>
      <w:r w:rsidRPr="009D6715">
        <w:rPr>
          <w:rFonts w:ascii="Arial" w:hAnsi="Arial" w:cs="Arial"/>
          <w:b/>
          <w:color w:val="auto"/>
          <w:szCs w:val="22"/>
          <w:vertAlign w:val="superscript"/>
          <w:lang w:val="en-GB"/>
        </w:rPr>
        <w:t>nd</w:t>
      </w:r>
      <w:r w:rsidRPr="009D6715">
        <w:rPr>
          <w:rFonts w:ascii="Arial" w:hAnsi="Arial" w:cs="Arial"/>
          <w:b/>
          <w:color w:val="auto"/>
          <w:szCs w:val="22"/>
          <w:lang w:val="en-GB"/>
        </w:rPr>
        <w:t xml:space="preserve"> Year Modules studied</w:t>
      </w:r>
      <w:r w:rsidR="002C6DCA">
        <w:rPr>
          <w:rFonts w:ascii="Arial" w:hAnsi="Arial" w:cs="Arial"/>
          <w:b/>
          <w:color w:val="auto"/>
          <w:szCs w:val="22"/>
          <w:lang w:val="en-GB"/>
        </w:rPr>
        <w:t xml:space="preserve"> (G.P.A 3.04</w:t>
      </w:r>
      <w:r w:rsidR="002C6DCA" w:rsidRPr="002C6DCA">
        <w:rPr>
          <w:rFonts w:ascii="Arial" w:hAnsi="Arial" w:cs="Arial"/>
          <w:b/>
          <w:color w:val="auto"/>
          <w:szCs w:val="22"/>
          <w:lang w:val="en-GB"/>
        </w:rPr>
        <w:t>)</w:t>
      </w:r>
      <w:r w:rsidRPr="009D6715">
        <w:rPr>
          <w:rFonts w:ascii="Arial" w:hAnsi="Arial" w:cs="Arial"/>
          <w:color w:val="auto"/>
          <w:szCs w:val="22"/>
        </w:rPr>
        <w:t xml:space="preserve">, </w:t>
      </w:r>
      <w:r w:rsidR="00067658" w:rsidRPr="009D6715">
        <w:rPr>
          <w:rFonts w:ascii="Arial" w:hAnsi="Arial" w:cs="Arial"/>
          <w:color w:val="auto"/>
          <w:szCs w:val="22"/>
          <w:lang w:val="en-IE"/>
        </w:rPr>
        <w:t xml:space="preserve">Software Development 3 </w:t>
      </w:r>
      <w:r w:rsidR="00A304F6" w:rsidRPr="009D6715">
        <w:rPr>
          <w:rFonts w:ascii="Arial" w:hAnsi="Arial" w:cs="Arial"/>
          <w:b/>
          <w:color w:val="auto"/>
          <w:szCs w:val="22"/>
        </w:rPr>
        <w:t>(A</w:t>
      </w:r>
      <w:r w:rsidR="00067658" w:rsidRPr="009D6715">
        <w:rPr>
          <w:rFonts w:ascii="Arial" w:hAnsi="Arial" w:cs="Arial"/>
          <w:b/>
          <w:color w:val="auto"/>
          <w:szCs w:val="22"/>
        </w:rPr>
        <w:t>)</w:t>
      </w:r>
      <w:r w:rsidR="00A304F6" w:rsidRPr="009D6715">
        <w:rPr>
          <w:rFonts w:ascii="Arial" w:hAnsi="Arial" w:cs="Arial"/>
          <w:color w:val="auto"/>
          <w:szCs w:val="22"/>
        </w:rPr>
        <w:t xml:space="preserve">; Networking1 </w:t>
      </w:r>
      <w:r w:rsidR="00A304F6" w:rsidRPr="009D6715">
        <w:rPr>
          <w:rFonts w:ascii="Arial" w:hAnsi="Arial" w:cs="Arial"/>
          <w:b/>
          <w:color w:val="auto"/>
          <w:szCs w:val="22"/>
        </w:rPr>
        <w:t>(B-)</w:t>
      </w:r>
      <w:r w:rsidRPr="009D6715">
        <w:rPr>
          <w:rFonts w:ascii="Arial" w:hAnsi="Arial" w:cs="Arial"/>
          <w:color w:val="auto"/>
          <w:szCs w:val="22"/>
        </w:rPr>
        <w:t xml:space="preserve">; </w:t>
      </w:r>
      <w:r w:rsidR="00067658" w:rsidRPr="009D6715">
        <w:rPr>
          <w:rFonts w:ascii="Arial" w:hAnsi="Arial" w:cs="Arial"/>
          <w:color w:val="auto"/>
          <w:szCs w:val="22"/>
          <w:lang w:val="en-IE"/>
        </w:rPr>
        <w:t xml:space="preserve">Software Quality Assurance &amp; Testing </w:t>
      </w:r>
      <w:r w:rsidR="00067658" w:rsidRPr="009D6715">
        <w:rPr>
          <w:rFonts w:ascii="Arial" w:hAnsi="Arial" w:cs="Arial"/>
          <w:b/>
          <w:color w:val="auto"/>
          <w:szCs w:val="22"/>
        </w:rPr>
        <w:t>(B-</w:t>
      </w:r>
      <w:r w:rsidRPr="009D6715">
        <w:rPr>
          <w:rFonts w:ascii="Arial" w:hAnsi="Arial" w:cs="Arial"/>
          <w:b/>
          <w:color w:val="auto"/>
          <w:szCs w:val="22"/>
        </w:rPr>
        <w:t>)</w:t>
      </w:r>
      <w:r w:rsidRPr="009D6715">
        <w:rPr>
          <w:rFonts w:ascii="Arial" w:hAnsi="Arial" w:cs="Arial"/>
          <w:color w:val="auto"/>
          <w:szCs w:val="22"/>
        </w:rPr>
        <w:t>;</w:t>
      </w:r>
      <w:r w:rsidR="00A75902" w:rsidRPr="009D6715">
        <w:rPr>
          <w:rFonts w:ascii="Arial" w:hAnsi="Arial" w:cs="Arial"/>
          <w:color w:val="auto"/>
          <w:szCs w:val="22"/>
        </w:rPr>
        <w:t xml:space="preserve"> </w:t>
      </w:r>
      <w:r w:rsidRPr="009D6715">
        <w:rPr>
          <w:rFonts w:ascii="Arial" w:hAnsi="Arial" w:cs="Arial"/>
          <w:color w:val="auto"/>
          <w:szCs w:val="22"/>
        </w:rPr>
        <w:t>Databases</w:t>
      </w:r>
      <w:r w:rsidR="009D6715">
        <w:rPr>
          <w:rFonts w:ascii="Arial" w:hAnsi="Arial" w:cs="Arial"/>
          <w:color w:val="auto"/>
          <w:szCs w:val="22"/>
        </w:rPr>
        <w:t xml:space="preserve"> </w:t>
      </w:r>
      <w:r w:rsidR="00067658" w:rsidRPr="009D6715">
        <w:rPr>
          <w:rFonts w:ascii="Arial" w:hAnsi="Arial" w:cs="Arial"/>
          <w:b/>
          <w:color w:val="auto"/>
          <w:szCs w:val="22"/>
        </w:rPr>
        <w:t>(</w:t>
      </w:r>
      <w:r w:rsidR="00A304F6" w:rsidRPr="009D6715">
        <w:rPr>
          <w:rFonts w:ascii="Arial" w:hAnsi="Arial" w:cs="Arial"/>
          <w:b/>
          <w:color w:val="auto"/>
          <w:szCs w:val="22"/>
        </w:rPr>
        <w:t>C+</w:t>
      </w:r>
      <w:r w:rsidR="00067658" w:rsidRPr="009D6715">
        <w:rPr>
          <w:rFonts w:ascii="Arial" w:hAnsi="Arial" w:cs="Arial"/>
          <w:b/>
          <w:color w:val="auto"/>
          <w:szCs w:val="22"/>
        </w:rPr>
        <w:t>)</w:t>
      </w:r>
      <w:r w:rsidRPr="009D6715">
        <w:rPr>
          <w:rFonts w:ascii="Arial" w:hAnsi="Arial" w:cs="Arial"/>
          <w:color w:val="auto"/>
          <w:szCs w:val="22"/>
        </w:rPr>
        <w:t xml:space="preserve">; </w:t>
      </w:r>
      <w:r w:rsidR="00A304F6" w:rsidRPr="009D6715">
        <w:rPr>
          <w:rFonts w:ascii="Arial" w:hAnsi="Arial" w:cs="Arial"/>
          <w:color w:val="auto"/>
          <w:szCs w:val="22"/>
          <w:lang w:val="en-IE"/>
        </w:rPr>
        <w:t>Discrete Mathematics 2</w:t>
      </w:r>
      <w:r w:rsidR="00A304F6" w:rsidRPr="009D6715">
        <w:rPr>
          <w:rFonts w:ascii="Arial" w:hAnsi="Arial" w:cs="Arial"/>
          <w:b/>
          <w:color w:val="auto"/>
          <w:szCs w:val="22"/>
          <w:lang w:val="en-IE"/>
        </w:rPr>
        <w:t>(B+)</w:t>
      </w:r>
      <w:r w:rsidR="00A304F6" w:rsidRPr="009D6715">
        <w:rPr>
          <w:rFonts w:ascii="Arial" w:hAnsi="Arial" w:cs="Arial"/>
          <w:color w:val="auto"/>
          <w:szCs w:val="22"/>
          <w:lang w:val="en-IE"/>
        </w:rPr>
        <w:t>;</w:t>
      </w:r>
      <w:r w:rsidR="00A304F6" w:rsidRPr="009D6715">
        <w:rPr>
          <w:rFonts w:ascii="Arial" w:eastAsia="Calibri" w:hAnsi="Arial" w:cs="Arial"/>
          <w:color w:val="000000"/>
          <w:szCs w:val="22"/>
          <w:shd w:val="clear" w:color="auto" w:fill="FFFFFF"/>
          <w:lang w:val="en-IE"/>
        </w:rPr>
        <w:t xml:space="preserve"> </w:t>
      </w:r>
      <w:r w:rsidR="00A304F6" w:rsidRPr="009D6715">
        <w:rPr>
          <w:rFonts w:ascii="Arial" w:hAnsi="Arial" w:cs="Arial"/>
          <w:color w:val="auto"/>
          <w:szCs w:val="22"/>
          <w:lang w:val="en-IE"/>
        </w:rPr>
        <w:t>Web &amp; Mobile Design &amp; Development</w:t>
      </w:r>
      <w:r w:rsidR="009D6715">
        <w:rPr>
          <w:rFonts w:ascii="Arial" w:hAnsi="Arial" w:cs="Arial"/>
          <w:color w:val="auto"/>
          <w:szCs w:val="22"/>
          <w:lang w:val="en-IE"/>
        </w:rPr>
        <w:t xml:space="preserve"> </w:t>
      </w:r>
      <w:r w:rsidR="00A304F6" w:rsidRPr="009D6715">
        <w:rPr>
          <w:rFonts w:ascii="Arial" w:hAnsi="Arial" w:cs="Arial"/>
          <w:b/>
          <w:color w:val="auto"/>
          <w:szCs w:val="22"/>
          <w:lang w:val="en-IE"/>
        </w:rPr>
        <w:t>(B+)</w:t>
      </w:r>
      <w:r w:rsidR="009F052D" w:rsidRPr="009D6715">
        <w:rPr>
          <w:rFonts w:ascii="Arial" w:hAnsi="Arial" w:cs="Arial"/>
          <w:b/>
          <w:color w:val="auto"/>
          <w:szCs w:val="22"/>
          <w:lang w:val="en-IE"/>
        </w:rPr>
        <w:t xml:space="preserve">; </w:t>
      </w:r>
      <w:r w:rsidR="009F052D" w:rsidRPr="009D6715">
        <w:rPr>
          <w:rFonts w:ascii="Arial" w:hAnsi="Arial" w:cs="Arial"/>
          <w:color w:val="auto"/>
          <w:szCs w:val="22"/>
        </w:rPr>
        <w:t xml:space="preserve">Software Development 4 </w:t>
      </w:r>
      <w:r w:rsidR="00F84F1F">
        <w:rPr>
          <w:rFonts w:ascii="Arial" w:hAnsi="Arial" w:cs="Arial"/>
          <w:b/>
          <w:color w:val="auto"/>
          <w:szCs w:val="22"/>
        </w:rPr>
        <w:t>(B</w:t>
      </w:r>
      <w:r w:rsidR="009F052D" w:rsidRPr="009D6715">
        <w:rPr>
          <w:rFonts w:ascii="Arial" w:hAnsi="Arial" w:cs="Arial"/>
          <w:b/>
          <w:color w:val="auto"/>
          <w:szCs w:val="22"/>
        </w:rPr>
        <w:t>)</w:t>
      </w:r>
      <w:r w:rsidR="009F052D" w:rsidRPr="009D6715">
        <w:rPr>
          <w:rFonts w:ascii="Arial" w:hAnsi="Arial" w:cs="Arial"/>
          <w:color w:val="auto"/>
          <w:szCs w:val="22"/>
        </w:rPr>
        <w:t xml:space="preserve">; Object Oriented Analysis &amp; Design </w:t>
      </w:r>
      <w:r w:rsidR="00F84F1F">
        <w:rPr>
          <w:rFonts w:ascii="Arial" w:hAnsi="Arial" w:cs="Arial"/>
          <w:b/>
          <w:color w:val="auto"/>
          <w:szCs w:val="22"/>
        </w:rPr>
        <w:t>(C</w:t>
      </w:r>
      <w:r w:rsidR="009F052D" w:rsidRPr="009D6715">
        <w:rPr>
          <w:rFonts w:ascii="Arial" w:hAnsi="Arial" w:cs="Arial"/>
          <w:b/>
          <w:color w:val="auto"/>
          <w:szCs w:val="22"/>
        </w:rPr>
        <w:t>)</w:t>
      </w:r>
      <w:r w:rsidR="009F052D" w:rsidRPr="009D6715">
        <w:rPr>
          <w:rFonts w:ascii="Arial" w:hAnsi="Arial" w:cs="Arial"/>
          <w:color w:val="auto"/>
          <w:szCs w:val="22"/>
        </w:rPr>
        <w:t xml:space="preserve">; </w:t>
      </w:r>
      <w:r w:rsidR="00F84F1F">
        <w:rPr>
          <w:rFonts w:ascii="Arial" w:hAnsi="Arial" w:cs="Arial"/>
          <w:color w:val="auto"/>
          <w:szCs w:val="22"/>
        </w:rPr>
        <w:t xml:space="preserve">Management </w:t>
      </w:r>
      <w:r w:rsidR="009D6715">
        <w:rPr>
          <w:rFonts w:ascii="Arial" w:hAnsi="Arial" w:cs="Arial"/>
          <w:color w:val="auto"/>
          <w:szCs w:val="22"/>
        </w:rPr>
        <w:t>Sc</w:t>
      </w:r>
      <w:r w:rsidR="009D6715" w:rsidRPr="009D6715">
        <w:rPr>
          <w:rFonts w:ascii="Arial" w:hAnsi="Arial" w:cs="Arial"/>
          <w:color w:val="auto"/>
          <w:szCs w:val="22"/>
        </w:rPr>
        <w:t>ience</w:t>
      </w:r>
      <w:r w:rsidR="009F052D" w:rsidRPr="009D6715">
        <w:rPr>
          <w:rFonts w:ascii="Arial" w:hAnsi="Arial" w:cs="Arial"/>
          <w:color w:val="auto"/>
          <w:szCs w:val="22"/>
        </w:rPr>
        <w:t xml:space="preserve"> </w:t>
      </w:r>
      <w:r w:rsidR="00F84F1F">
        <w:rPr>
          <w:rFonts w:ascii="Arial" w:hAnsi="Arial" w:cs="Arial"/>
          <w:b/>
          <w:color w:val="auto"/>
          <w:szCs w:val="22"/>
        </w:rPr>
        <w:t>(B</w:t>
      </w:r>
      <w:r w:rsidR="009F052D" w:rsidRPr="009D6715">
        <w:rPr>
          <w:rFonts w:ascii="Arial" w:hAnsi="Arial" w:cs="Arial"/>
          <w:b/>
          <w:color w:val="auto"/>
          <w:szCs w:val="22"/>
        </w:rPr>
        <w:t>)</w:t>
      </w:r>
      <w:r w:rsidR="009F052D" w:rsidRPr="009D6715">
        <w:rPr>
          <w:rFonts w:ascii="Arial" w:hAnsi="Arial" w:cs="Arial"/>
          <w:color w:val="auto"/>
          <w:szCs w:val="22"/>
        </w:rPr>
        <w:t xml:space="preserve">; Networking 2 </w:t>
      </w:r>
      <w:r w:rsidR="00F84F1F">
        <w:rPr>
          <w:rFonts w:ascii="Arial" w:hAnsi="Arial" w:cs="Arial"/>
          <w:b/>
          <w:color w:val="auto"/>
          <w:szCs w:val="22"/>
        </w:rPr>
        <w:t>(B</w:t>
      </w:r>
      <w:r w:rsidR="009F052D" w:rsidRPr="009D6715">
        <w:rPr>
          <w:rFonts w:ascii="Arial" w:hAnsi="Arial" w:cs="Arial"/>
          <w:b/>
          <w:color w:val="auto"/>
          <w:szCs w:val="22"/>
        </w:rPr>
        <w:t>)</w:t>
      </w:r>
      <w:r w:rsidR="009F052D" w:rsidRPr="009D6715">
        <w:rPr>
          <w:rFonts w:ascii="Arial" w:hAnsi="Arial" w:cs="Arial"/>
          <w:color w:val="auto"/>
          <w:szCs w:val="22"/>
        </w:rPr>
        <w:t xml:space="preserve">; Information Security </w:t>
      </w:r>
      <w:r w:rsidR="00F84F1F">
        <w:rPr>
          <w:rFonts w:ascii="Arial" w:hAnsi="Arial" w:cs="Arial"/>
          <w:b/>
          <w:color w:val="auto"/>
          <w:szCs w:val="22"/>
        </w:rPr>
        <w:t>(</w:t>
      </w:r>
      <w:r w:rsidR="00366231">
        <w:rPr>
          <w:rFonts w:ascii="Arial" w:hAnsi="Arial" w:cs="Arial"/>
          <w:b/>
          <w:color w:val="auto"/>
          <w:szCs w:val="22"/>
        </w:rPr>
        <w:t>B</w:t>
      </w:r>
      <w:r w:rsidR="009F052D" w:rsidRPr="009D6715">
        <w:rPr>
          <w:rFonts w:ascii="Arial" w:hAnsi="Arial" w:cs="Arial"/>
          <w:b/>
          <w:color w:val="auto"/>
          <w:szCs w:val="22"/>
        </w:rPr>
        <w:t>)</w:t>
      </w:r>
      <w:r w:rsidR="006C66F7">
        <w:rPr>
          <w:rFonts w:ascii="Arial" w:hAnsi="Arial" w:cs="Arial"/>
          <w:b/>
          <w:color w:val="auto"/>
          <w:szCs w:val="22"/>
        </w:rPr>
        <w:t>.</w:t>
      </w:r>
    </w:p>
    <w:p w:rsidR="00D4448D" w:rsidRDefault="00D4448D" w:rsidP="009F052D">
      <w:pPr>
        <w:pStyle w:val="BodyTextIndent"/>
        <w:rPr>
          <w:rFonts w:ascii="Arial" w:hAnsi="Arial" w:cs="Arial"/>
          <w:b/>
          <w:color w:val="auto"/>
          <w:szCs w:val="22"/>
        </w:rPr>
      </w:pPr>
    </w:p>
    <w:p w:rsidR="00D4448D" w:rsidRPr="00D4448D" w:rsidRDefault="00D4448D" w:rsidP="00D4448D">
      <w:pPr>
        <w:pStyle w:val="BodyTextIndent"/>
        <w:rPr>
          <w:rFonts w:ascii="Arial" w:hAnsi="Arial" w:cs="Arial"/>
          <w:color w:val="auto"/>
          <w:szCs w:val="22"/>
        </w:rPr>
      </w:pPr>
      <w:r>
        <w:rPr>
          <w:rFonts w:ascii="Arial" w:hAnsi="Arial" w:cs="Arial"/>
          <w:b/>
          <w:color w:val="auto"/>
          <w:szCs w:val="22"/>
          <w:lang w:val="en-GB"/>
        </w:rPr>
        <w:t>3</w:t>
      </w:r>
      <w:r w:rsidRPr="00D4448D">
        <w:rPr>
          <w:rFonts w:ascii="Arial" w:hAnsi="Arial" w:cs="Arial"/>
          <w:b/>
          <w:color w:val="auto"/>
          <w:szCs w:val="22"/>
          <w:vertAlign w:val="superscript"/>
          <w:lang w:val="en-GB"/>
        </w:rPr>
        <w:t>rd</w:t>
      </w:r>
      <w:r w:rsidRPr="009D6715">
        <w:rPr>
          <w:rFonts w:ascii="Arial" w:hAnsi="Arial" w:cs="Arial"/>
          <w:b/>
          <w:color w:val="auto"/>
          <w:szCs w:val="22"/>
          <w:lang w:val="en-GB"/>
        </w:rPr>
        <w:t xml:space="preserve"> Year Modules studied</w:t>
      </w:r>
      <w:r>
        <w:rPr>
          <w:rFonts w:ascii="Arial" w:hAnsi="Arial" w:cs="Arial"/>
          <w:b/>
          <w:color w:val="auto"/>
          <w:szCs w:val="22"/>
          <w:lang w:val="en-GB"/>
        </w:rPr>
        <w:t xml:space="preserve"> (G.P.A </w:t>
      </w:r>
      <w:r w:rsidRPr="00D4448D">
        <w:rPr>
          <w:rFonts w:ascii="Arial" w:hAnsi="Arial" w:cs="Arial"/>
          <w:b/>
          <w:color w:val="000000"/>
          <w:szCs w:val="22"/>
          <w:shd w:val="clear" w:color="auto" w:fill="FFFFFF"/>
        </w:rPr>
        <w:t>2.25</w:t>
      </w:r>
      <w:r w:rsidRPr="002C6DCA">
        <w:rPr>
          <w:rFonts w:ascii="Arial" w:hAnsi="Arial" w:cs="Arial"/>
          <w:b/>
          <w:color w:val="auto"/>
          <w:szCs w:val="22"/>
          <w:lang w:val="en-GB"/>
        </w:rPr>
        <w:t>)</w:t>
      </w:r>
      <w:r w:rsidRPr="009D6715">
        <w:rPr>
          <w:rFonts w:ascii="Arial" w:hAnsi="Arial" w:cs="Arial"/>
          <w:color w:val="auto"/>
          <w:szCs w:val="22"/>
        </w:rPr>
        <w:t xml:space="preserve">, </w:t>
      </w:r>
      <w:r w:rsidRPr="00D4448D">
        <w:rPr>
          <w:rFonts w:ascii="Arial" w:hAnsi="Arial" w:cs="Arial"/>
          <w:color w:val="auto"/>
          <w:szCs w:val="22"/>
        </w:rPr>
        <w:t>Web Application Development</w:t>
      </w:r>
      <w:r>
        <w:rPr>
          <w:rFonts w:ascii="Arial" w:hAnsi="Arial" w:cs="Arial"/>
          <w:b/>
          <w:color w:val="auto"/>
          <w:szCs w:val="22"/>
        </w:rPr>
        <w:t xml:space="preserve"> (C)</w:t>
      </w:r>
      <w:r w:rsidRPr="00D4448D">
        <w:rPr>
          <w:rFonts w:ascii="Arial" w:hAnsi="Arial" w:cs="Arial"/>
          <w:color w:val="auto"/>
          <w:szCs w:val="22"/>
        </w:rPr>
        <w:t>,</w:t>
      </w:r>
      <w:r>
        <w:rPr>
          <w:rFonts w:ascii="Arial" w:hAnsi="Arial" w:cs="Arial"/>
          <w:color w:val="auto"/>
          <w:szCs w:val="22"/>
        </w:rPr>
        <w:t xml:space="preserve"> </w:t>
      </w:r>
      <w:r w:rsidRPr="00D4448D">
        <w:rPr>
          <w:rFonts w:ascii="Arial" w:hAnsi="Arial" w:cs="Arial"/>
          <w:color w:val="auto"/>
          <w:szCs w:val="22"/>
        </w:rPr>
        <w:t>Operating Systems</w:t>
      </w:r>
      <w:r>
        <w:rPr>
          <w:rFonts w:ascii="Arial" w:hAnsi="Arial" w:cs="Arial"/>
          <w:color w:val="auto"/>
          <w:szCs w:val="22"/>
        </w:rPr>
        <w:t xml:space="preserve"> (</w:t>
      </w:r>
      <w:r>
        <w:rPr>
          <w:rFonts w:ascii="Arial" w:hAnsi="Arial" w:cs="Arial"/>
          <w:b/>
          <w:color w:val="auto"/>
          <w:szCs w:val="22"/>
        </w:rPr>
        <w:t>B-</w:t>
      </w:r>
      <w:r>
        <w:rPr>
          <w:rFonts w:ascii="Arial" w:hAnsi="Arial" w:cs="Arial"/>
          <w:color w:val="auto"/>
          <w:szCs w:val="22"/>
        </w:rPr>
        <w:t>), Cloud services</w:t>
      </w:r>
      <w:r w:rsidRPr="00D4448D">
        <w:rPr>
          <w:rFonts w:ascii="Arial" w:hAnsi="Arial" w:cs="Arial"/>
          <w:color w:val="auto"/>
          <w:szCs w:val="22"/>
        </w:rPr>
        <w:t xml:space="preserve"> and distrib</w:t>
      </w:r>
      <w:r>
        <w:rPr>
          <w:rFonts w:ascii="Arial" w:hAnsi="Arial" w:cs="Arial"/>
          <w:color w:val="auto"/>
          <w:szCs w:val="22"/>
        </w:rPr>
        <w:t>uted</w:t>
      </w:r>
      <w:r w:rsidRPr="00D4448D">
        <w:rPr>
          <w:rFonts w:ascii="Arial" w:hAnsi="Arial" w:cs="Arial"/>
          <w:color w:val="auto"/>
          <w:szCs w:val="22"/>
        </w:rPr>
        <w:t xml:space="preserve"> comp</w:t>
      </w:r>
      <w:r>
        <w:rPr>
          <w:rFonts w:ascii="Arial" w:hAnsi="Arial" w:cs="Arial"/>
          <w:color w:val="auto"/>
          <w:szCs w:val="22"/>
        </w:rPr>
        <w:t>uting (</w:t>
      </w:r>
      <w:r>
        <w:rPr>
          <w:rFonts w:ascii="Arial" w:hAnsi="Arial" w:cs="Arial"/>
          <w:b/>
          <w:color w:val="auto"/>
          <w:szCs w:val="22"/>
        </w:rPr>
        <w:t>C</w:t>
      </w:r>
      <w:r>
        <w:rPr>
          <w:rFonts w:ascii="Arial" w:hAnsi="Arial" w:cs="Arial"/>
          <w:color w:val="auto"/>
          <w:szCs w:val="22"/>
        </w:rPr>
        <w:t xml:space="preserve">), </w:t>
      </w:r>
      <w:r w:rsidRPr="00D4448D">
        <w:rPr>
          <w:rFonts w:ascii="Arial" w:hAnsi="Arial" w:cs="Arial"/>
          <w:color w:val="auto"/>
          <w:szCs w:val="22"/>
        </w:rPr>
        <w:t>Advanced Databases</w:t>
      </w:r>
      <w:r>
        <w:rPr>
          <w:rFonts w:ascii="Arial" w:hAnsi="Arial" w:cs="Arial"/>
          <w:color w:val="auto"/>
          <w:szCs w:val="22"/>
        </w:rPr>
        <w:t>(</w:t>
      </w:r>
      <w:r>
        <w:rPr>
          <w:rFonts w:ascii="Arial" w:hAnsi="Arial" w:cs="Arial"/>
          <w:b/>
          <w:color w:val="auto"/>
          <w:szCs w:val="22"/>
        </w:rPr>
        <w:t>C)</w:t>
      </w:r>
      <w:r>
        <w:rPr>
          <w:rFonts w:ascii="Arial" w:hAnsi="Arial" w:cs="Arial"/>
          <w:color w:val="auto"/>
          <w:szCs w:val="22"/>
        </w:rPr>
        <w:t xml:space="preserve">, </w:t>
      </w:r>
      <w:r w:rsidRPr="00D4448D">
        <w:rPr>
          <w:rFonts w:ascii="Arial" w:hAnsi="Arial" w:cs="Arial"/>
          <w:color w:val="auto"/>
          <w:szCs w:val="22"/>
        </w:rPr>
        <w:t>Data Structures &amp; Algorithms</w:t>
      </w:r>
      <w:r>
        <w:rPr>
          <w:rFonts w:ascii="Arial" w:hAnsi="Arial" w:cs="Arial"/>
          <w:color w:val="auto"/>
          <w:szCs w:val="22"/>
        </w:rPr>
        <w:t xml:space="preserve"> (</w:t>
      </w:r>
      <w:r>
        <w:rPr>
          <w:rFonts w:ascii="Arial" w:hAnsi="Arial" w:cs="Arial"/>
          <w:b/>
          <w:color w:val="auto"/>
          <w:szCs w:val="22"/>
        </w:rPr>
        <w:t>B-</w:t>
      </w:r>
      <w:r>
        <w:rPr>
          <w:rFonts w:ascii="Arial" w:hAnsi="Arial" w:cs="Arial"/>
          <w:color w:val="auto"/>
          <w:szCs w:val="22"/>
        </w:rPr>
        <w:t xml:space="preserve">), </w:t>
      </w:r>
      <w:r w:rsidRPr="00D4448D">
        <w:rPr>
          <w:rFonts w:ascii="Arial" w:hAnsi="Arial" w:cs="Arial"/>
          <w:color w:val="auto"/>
          <w:szCs w:val="22"/>
        </w:rPr>
        <w:t>Data Analysis</w:t>
      </w:r>
      <w:r>
        <w:rPr>
          <w:rFonts w:ascii="Arial" w:hAnsi="Arial" w:cs="Arial"/>
          <w:color w:val="auto"/>
          <w:szCs w:val="22"/>
        </w:rPr>
        <w:t xml:space="preserve"> (</w:t>
      </w:r>
      <w:r>
        <w:rPr>
          <w:rFonts w:ascii="Arial" w:hAnsi="Arial" w:cs="Arial"/>
          <w:b/>
          <w:color w:val="auto"/>
          <w:szCs w:val="22"/>
        </w:rPr>
        <w:t>C</w:t>
      </w:r>
      <w:r>
        <w:rPr>
          <w:rFonts w:ascii="Arial" w:hAnsi="Arial" w:cs="Arial"/>
          <w:color w:val="auto"/>
          <w:szCs w:val="22"/>
        </w:rPr>
        <w:t>)</w:t>
      </w:r>
    </w:p>
    <w:p w:rsidR="00D4448D" w:rsidRPr="009D6715" w:rsidRDefault="00D4448D" w:rsidP="009F052D">
      <w:pPr>
        <w:pStyle w:val="BodyTextIndent"/>
        <w:rPr>
          <w:rFonts w:ascii="Arial" w:hAnsi="Arial" w:cs="Arial"/>
          <w:color w:val="auto"/>
          <w:szCs w:val="22"/>
        </w:rPr>
      </w:pPr>
    </w:p>
    <w:p w:rsidR="008F4DAD" w:rsidRPr="00F84F1F" w:rsidRDefault="008F4DAD" w:rsidP="009F052D">
      <w:pPr>
        <w:pStyle w:val="BodyTextIndent"/>
        <w:rPr>
          <w:rFonts w:ascii="Arial" w:hAnsi="Arial" w:cs="Arial"/>
          <w:b/>
          <w:color w:val="auto"/>
          <w:sz w:val="20"/>
          <w:szCs w:val="20"/>
        </w:rPr>
      </w:pPr>
    </w:p>
    <w:p w:rsidR="00FD74E5" w:rsidRDefault="00FD74E5" w:rsidP="00DD5CF1">
      <w:pPr>
        <w:pStyle w:val="BodyTextIndent"/>
        <w:ind w:left="0"/>
        <w:rPr>
          <w:rFonts w:ascii="Arial" w:hAnsi="Arial" w:cs="Arial"/>
          <w:b/>
          <w:color w:val="auto"/>
          <w:sz w:val="20"/>
          <w:szCs w:val="20"/>
          <w:lang w:val="en-GB"/>
        </w:rPr>
      </w:pPr>
    </w:p>
    <w:p w:rsidR="00844A8C" w:rsidRPr="000B741D" w:rsidRDefault="008F4DAD" w:rsidP="000B741D">
      <w:pPr>
        <w:pStyle w:val="Heading2"/>
        <w:rPr>
          <w:lang w:val="en-GB"/>
        </w:rPr>
      </w:pPr>
      <w:r>
        <w:rPr>
          <w:lang w:val="en-GB"/>
        </w:rPr>
        <w:t>PROJECTS UNDERTAKEN</w:t>
      </w:r>
    </w:p>
    <w:p w:rsidR="00844A8C" w:rsidRPr="009D6715" w:rsidRDefault="00844A8C" w:rsidP="00844A8C">
      <w:pPr>
        <w:pStyle w:val="BodyTextIndent"/>
        <w:numPr>
          <w:ilvl w:val="0"/>
          <w:numId w:val="5"/>
        </w:numPr>
        <w:rPr>
          <w:rFonts w:ascii="Arial" w:hAnsi="Arial" w:cs="Arial"/>
          <w:b/>
          <w:color w:val="auto"/>
          <w:szCs w:val="22"/>
          <w:lang w:val="en-GB"/>
        </w:rPr>
      </w:pPr>
      <w:r w:rsidRPr="009D6715">
        <w:rPr>
          <w:rFonts w:ascii="Arial" w:hAnsi="Arial" w:cs="Arial"/>
          <w:b/>
          <w:color w:val="auto"/>
          <w:szCs w:val="22"/>
          <w:lang w:val="en-GB"/>
        </w:rPr>
        <w:t>Basketball apparel website.</w:t>
      </w:r>
    </w:p>
    <w:p w:rsidR="00844A8C" w:rsidRPr="009D6715" w:rsidRDefault="00844A8C" w:rsidP="00844A8C">
      <w:pPr>
        <w:pStyle w:val="BodyTextIndent"/>
        <w:ind w:left="720"/>
        <w:rPr>
          <w:rFonts w:ascii="Arial" w:hAnsi="Arial" w:cs="Arial"/>
          <w:color w:val="000000" w:themeColor="text1"/>
          <w:szCs w:val="22"/>
        </w:rPr>
      </w:pPr>
      <w:r w:rsidRPr="009D6715">
        <w:rPr>
          <w:rFonts w:ascii="Arial" w:hAnsi="Arial" w:cs="Arial"/>
          <w:color w:val="000000" w:themeColor="text1"/>
          <w:szCs w:val="22"/>
        </w:rPr>
        <w:t>Second Year</w:t>
      </w:r>
      <w:r w:rsidR="004D5274" w:rsidRPr="009D6715">
        <w:rPr>
          <w:rFonts w:ascii="Arial" w:hAnsi="Arial" w:cs="Arial"/>
          <w:color w:val="000000" w:themeColor="text1"/>
          <w:szCs w:val="22"/>
        </w:rPr>
        <w:t xml:space="preserve"> (2017)</w:t>
      </w:r>
    </w:p>
    <w:p w:rsidR="00844A8C" w:rsidRPr="009D6715" w:rsidRDefault="00844A8C" w:rsidP="00844A8C">
      <w:pPr>
        <w:pStyle w:val="BodyTextIndent"/>
        <w:ind w:left="720"/>
        <w:rPr>
          <w:rFonts w:ascii="Arial" w:hAnsi="Arial" w:cs="Arial"/>
          <w:color w:val="000000" w:themeColor="text1"/>
          <w:szCs w:val="22"/>
        </w:rPr>
      </w:pPr>
    </w:p>
    <w:p w:rsidR="00844A8C" w:rsidRDefault="00844A8C" w:rsidP="00844A8C">
      <w:pPr>
        <w:pStyle w:val="BodyTextIndent"/>
        <w:ind w:left="720"/>
        <w:rPr>
          <w:rFonts w:ascii="Arial" w:hAnsi="Arial" w:cs="Arial"/>
          <w:color w:val="000000" w:themeColor="text1"/>
          <w:szCs w:val="22"/>
        </w:rPr>
      </w:pPr>
      <w:r w:rsidRPr="009D6715">
        <w:rPr>
          <w:rFonts w:ascii="Arial" w:hAnsi="Arial" w:cs="Arial"/>
          <w:color w:val="000000" w:themeColor="text1"/>
          <w:szCs w:val="22"/>
        </w:rPr>
        <w:t xml:space="preserve">A Group project involving the development of a basketball apparel website. Features included </w:t>
      </w:r>
      <w:r w:rsidR="00C54179">
        <w:rPr>
          <w:rFonts w:ascii="Arial" w:hAnsi="Arial" w:cs="Arial"/>
          <w:color w:val="000000" w:themeColor="text1"/>
          <w:szCs w:val="22"/>
        </w:rPr>
        <w:t xml:space="preserve">the </w:t>
      </w:r>
      <w:r w:rsidRPr="00C54179">
        <w:rPr>
          <w:rFonts w:ascii="Arial" w:hAnsi="Arial" w:cs="Arial"/>
          <w:noProof/>
          <w:color w:val="000000" w:themeColor="text1"/>
          <w:szCs w:val="22"/>
        </w:rPr>
        <w:t>ability</w:t>
      </w:r>
      <w:r w:rsidRPr="009D6715">
        <w:rPr>
          <w:rFonts w:ascii="Arial" w:hAnsi="Arial" w:cs="Arial"/>
          <w:color w:val="000000" w:themeColor="text1"/>
          <w:szCs w:val="22"/>
        </w:rPr>
        <w:t xml:space="preserve"> for users to create an account, search for products, purchase products, </w:t>
      </w:r>
      <w:r w:rsidRPr="009D6715">
        <w:rPr>
          <w:rFonts w:ascii="Arial" w:hAnsi="Arial" w:cs="Arial"/>
          <w:color w:val="000000" w:themeColor="text1"/>
          <w:szCs w:val="22"/>
        </w:rPr>
        <w:lastRenderedPageBreak/>
        <w:t xml:space="preserve">post messages to a forum, Administrator access, add new products &amp; update old ones, and add </w:t>
      </w:r>
      <w:r w:rsidR="00C54179">
        <w:rPr>
          <w:rFonts w:ascii="Arial" w:hAnsi="Arial" w:cs="Arial"/>
          <w:color w:val="000000" w:themeColor="text1"/>
          <w:szCs w:val="22"/>
        </w:rPr>
        <w:t xml:space="preserve">a </w:t>
      </w:r>
      <w:r w:rsidRPr="00C54179">
        <w:rPr>
          <w:rFonts w:ascii="Arial" w:hAnsi="Arial" w:cs="Arial"/>
          <w:noProof/>
          <w:color w:val="000000" w:themeColor="text1"/>
          <w:szCs w:val="22"/>
        </w:rPr>
        <w:t>paym</w:t>
      </w:r>
      <w:r w:rsidR="009146F2" w:rsidRPr="00C54179">
        <w:rPr>
          <w:rFonts w:ascii="Arial" w:hAnsi="Arial" w:cs="Arial"/>
          <w:noProof/>
          <w:color w:val="000000" w:themeColor="text1"/>
          <w:szCs w:val="22"/>
        </w:rPr>
        <w:t>ent</w:t>
      </w:r>
      <w:r w:rsidR="009146F2">
        <w:rPr>
          <w:rFonts w:ascii="Arial" w:hAnsi="Arial" w:cs="Arial"/>
          <w:color w:val="000000" w:themeColor="text1"/>
          <w:szCs w:val="22"/>
        </w:rPr>
        <w:t xml:space="preserve"> method. We often came up with</w:t>
      </w:r>
      <w:r w:rsidRPr="009D6715">
        <w:rPr>
          <w:rFonts w:ascii="Arial" w:hAnsi="Arial" w:cs="Arial"/>
          <w:color w:val="000000" w:themeColor="text1"/>
          <w:szCs w:val="22"/>
        </w:rPr>
        <w:t xml:space="preserve"> remedies for problems such as;</w:t>
      </w:r>
    </w:p>
    <w:p w:rsidR="00FE1C27" w:rsidRPr="009D6715" w:rsidRDefault="00FE1C27" w:rsidP="00844A8C">
      <w:pPr>
        <w:pStyle w:val="BodyTextIndent"/>
        <w:ind w:left="720"/>
        <w:rPr>
          <w:rFonts w:ascii="Arial" w:hAnsi="Arial" w:cs="Arial"/>
          <w:color w:val="000000" w:themeColor="text1"/>
          <w:szCs w:val="22"/>
        </w:rPr>
      </w:pPr>
    </w:p>
    <w:p w:rsidR="00DC5392" w:rsidRPr="009D6715" w:rsidRDefault="00345B47" w:rsidP="00DC5392">
      <w:pPr>
        <w:pStyle w:val="BodyTextIndent"/>
        <w:numPr>
          <w:ilvl w:val="0"/>
          <w:numId w:val="6"/>
        </w:numPr>
        <w:rPr>
          <w:rFonts w:ascii="Arial" w:hAnsi="Arial" w:cs="Arial"/>
          <w:color w:val="000000" w:themeColor="text1"/>
          <w:szCs w:val="22"/>
        </w:rPr>
      </w:pPr>
      <w:r w:rsidRPr="009D6715">
        <w:rPr>
          <w:rFonts w:ascii="Arial" w:hAnsi="Arial" w:cs="Arial"/>
          <w:color w:val="000000" w:themeColor="text1"/>
          <w:szCs w:val="22"/>
        </w:rPr>
        <w:t xml:space="preserve">Check card number is real. </w:t>
      </w:r>
    </w:p>
    <w:p w:rsidR="00844A8C" w:rsidRPr="009D6715" w:rsidRDefault="00844A8C" w:rsidP="00844A8C">
      <w:pPr>
        <w:pStyle w:val="BodyTextIndent"/>
        <w:numPr>
          <w:ilvl w:val="0"/>
          <w:numId w:val="6"/>
        </w:numPr>
        <w:rPr>
          <w:rFonts w:ascii="Arial" w:hAnsi="Arial" w:cs="Arial"/>
          <w:color w:val="000000" w:themeColor="text1"/>
          <w:szCs w:val="22"/>
          <w:lang w:val="en-IE"/>
        </w:rPr>
      </w:pPr>
      <w:r w:rsidRPr="009D6715">
        <w:rPr>
          <w:rFonts w:ascii="Arial" w:hAnsi="Arial" w:cs="Arial"/>
          <w:color w:val="000000" w:themeColor="text1"/>
          <w:szCs w:val="22"/>
          <w:lang w:val="en-IE"/>
        </w:rPr>
        <w:t xml:space="preserve">Finding a solution for the primary key violations </w:t>
      </w:r>
    </w:p>
    <w:p w:rsidR="00FE1C27" w:rsidRPr="00FC0DD4" w:rsidRDefault="00844A8C" w:rsidP="00FC0DD4">
      <w:pPr>
        <w:pStyle w:val="BodyTextIndent"/>
        <w:numPr>
          <w:ilvl w:val="0"/>
          <w:numId w:val="6"/>
        </w:numPr>
        <w:rPr>
          <w:rFonts w:ascii="Arial" w:hAnsi="Arial" w:cs="Arial"/>
          <w:color w:val="000000" w:themeColor="text1"/>
          <w:szCs w:val="22"/>
          <w:lang w:val="en-IE"/>
        </w:rPr>
      </w:pPr>
      <w:r w:rsidRPr="009D6715">
        <w:rPr>
          <w:rFonts w:ascii="Arial" w:hAnsi="Arial" w:cs="Arial"/>
          <w:color w:val="000000" w:themeColor="text1"/>
          <w:szCs w:val="22"/>
          <w:lang w:val="en-IE"/>
        </w:rPr>
        <w:t>Deciding what type of Relationships, the classes had to one another</w:t>
      </w:r>
    </w:p>
    <w:p w:rsidR="00FC0DD4" w:rsidRPr="00FC0DD4" w:rsidRDefault="00FE1C27" w:rsidP="00FC0DD4">
      <w:pPr>
        <w:pStyle w:val="BodyTextIndent"/>
        <w:ind w:left="0"/>
        <w:jc w:val="center"/>
        <w:rPr>
          <w:rFonts w:ascii="Arial" w:hAnsi="Arial" w:cs="Arial"/>
          <w:color w:val="000000" w:themeColor="text1"/>
          <w:szCs w:val="22"/>
        </w:rPr>
      </w:pPr>
      <w:r w:rsidRPr="00FC0DD4">
        <w:rPr>
          <w:rFonts w:ascii="Arial" w:hAnsi="Arial" w:cs="Arial"/>
          <w:color w:val="000000" w:themeColor="text1"/>
          <w:szCs w:val="22"/>
        </w:rPr>
        <w:t>Technologies &amp; Tools Used;</w:t>
      </w:r>
    </w:p>
    <w:p w:rsidR="00D4448D" w:rsidRDefault="00FC0DD4" w:rsidP="00D4448D">
      <w:pPr>
        <w:pStyle w:val="BodyTextIndent"/>
        <w:ind w:left="0"/>
        <w:jc w:val="center"/>
        <w:rPr>
          <w:rFonts w:ascii="Arial" w:hAnsi="Arial" w:cs="Arial"/>
          <w:color w:val="000000" w:themeColor="text1"/>
          <w:szCs w:val="22"/>
        </w:rPr>
      </w:pPr>
      <w:r>
        <w:rPr>
          <w:rFonts w:ascii="Arial" w:hAnsi="Arial" w:cs="Arial"/>
          <w:color w:val="000000" w:themeColor="text1"/>
          <w:szCs w:val="22"/>
        </w:rPr>
        <w:t>Java, HTML, CSS &amp; Play-Framework</w:t>
      </w:r>
    </w:p>
    <w:p w:rsidR="00D4448D" w:rsidRDefault="00D4448D" w:rsidP="00D4448D">
      <w:pPr>
        <w:pStyle w:val="BodyTextIndent"/>
        <w:ind w:left="0"/>
        <w:jc w:val="center"/>
        <w:rPr>
          <w:szCs w:val="22"/>
        </w:rPr>
      </w:pPr>
    </w:p>
    <w:p w:rsidR="00D4448D" w:rsidRDefault="00D4448D" w:rsidP="00D4448D">
      <w:pPr>
        <w:pStyle w:val="BodyTextIndent"/>
        <w:ind w:left="0"/>
        <w:jc w:val="center"/>
        <w:rPr>
          <w:szCs w:val="22"/>
        </w:rPr>
      </w:pPr>
    </w:p>
    <w:p w:rsidR="00EB5199" w:rsidRPr="00D4448D" w:rsidRDefault="00D4448D" w:rsidP="00D4448D">
      <w:pPr>
        <w:pStyle w:val="Heading2"/>
      </w:pPr>
      <w:r w:rsidRPr="00A304F6">
        <w:t>INTERESTS AND ACTIVITIES</w:t>
      </w:r>
    </w:p>
    <w:p w:rsidR="00EB5199" w:rsidRPr="009D6715" w:rsidRDefault="003F4888" w:rsidP="00156808">
      <w:pPr>
        <w:pStyle w:val="NoSpacing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ave been</w:t>
      </w:r>
      <w:r w:rsidR="00FE1C27">
        <w:rPr>
          <w:rFonts w:ascii="Arial" w:hAnsi="Arial" w:cs="Arial"/>
        </w:rPr>
        <w:t xml:space="preserve"> a</w:t>
      </w:r>
      <w:r w:rsidR="005274F5">
        <w:rPr>
          <w:rFonts w:ascii="Arial" w:hAnsi="Arial" w:cs="Arial"/>
        </w:rPr>
        <w:t xml:space="preserve"> m</w:t>
      </w:r>
      <w:r w:rsidR="00FC0F3C" w:rsidRPr="009D6715">
        <w:rPr>
          <w:rFonts w:ascii="Arial" w:hAnsi="Arial" w:cs="Arial"/>
        </w:rPr>
        <w:t>ember of th</w:t>
      </w:r>
      <w:r w:rsidR="006A237A" w:rsidRPr="009D6715">
        <w:rPr>
          <w:rFonts w:ascii="Arial" w:hAnsi="Arial" w:cs="Arial"/>
        </w:rPr>
        <w:t>e Trinity Access Programme from fifth</w:t>
      </w:r>
      <w:r w:rsidR="00FC0F3C" w:rsidRPr="009D6715">
        <w:rPr>
          <w:rFonts w:ascii="Arial" w:hAnsi="Arial" w:cs="Arial"/>
        </w:rPr>
        <w:t xml:space="preserve"> class to </w:t>
      </w:r>
      <w:r w:rsidR="00FC0F3C" w:rsidRPr="00C54179">
        <w:rPr>
          <w:rFonts w:ascii="Arial" w:hAnsi="Arial" w:cs="Arial"/>
          <w:noProof/>
        </w:rPr>
        <w:t>sixth</w:t>
      </w:r>
      <w:r w:rsidR="00FC0F3C" w:rsidRPr="009D6715">
        <w:rPr>
          <w:rFonts w:ascii="Arial" w:hAnsi="Arial" w:cs="Arial"/>
        </w:rPr>
        <w:t xml:space="preserve"> year for Maths and Science Scholars.</w:t>
      </w:r>
    </w:p>
    <w:p w:rsidR="00EB5199" w:rsidRPr="009D6715" w:rsidRDefault="00FE1C27">
      <w:pPr>
        <w:pStyle w:val="NoSpacing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ave b</w:t>
      </w:r>
      <w:r w:rsidR="00FC0F3C" w:rsidRPr="009D6715">
        <w:rPr>
          <w:rFonts w:ascii="Arial" w:hAnsi="Arial" w:cs="Arial"/>
        </w:rPr>
        <w:t>een involved in Trinity’s Pathways to Law.</w:t>
      </w:r>
    </w:p>
    <w:p w:rsidR="00EB5199" w:rsidRPr="009D6715" w:rsidRDefault="00F731C0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9D6715">
        <w:rPr>
          <w:rFonts w:ascii="Arial" w:hAnsi="Arial" w:cs="Arial"/>
        </w:rPr>
        <w:t>C</w:t>
      </w:r>
      <w:r w:rsidR="00FC0F3C" w:rsidRPr="009D6715">
        <w:rPr>
          <w:rFonts w:ascii="Arial" w:hAnsi="Arial" w:cs="Arial"/>
        </w:rPr>
        <w:t>ompleted the Bronze Gaisce Award in 2014.</w:t>
      </w:r>
    </w:p>
    <w:p w:rsidR="00EB5199" w:rsidRPr="009D6715" w:rsidRDefault="005274F5">
      <w:pPr>
        <w:pStyle w:val="NoSpacing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ave b</w:t>
      </w:r>
      <w:r w:rsidR="00FC0F3C" w:rsidRPr="009D6715">
        <w:rPr>
          <w:rFonts w:ascii="Arial" w:hAnsi="Arial" w:cs="Arial"/>
        </w:rPr>
        <w:t xml:space="preserve">een an active member of the local Youth Club for </w:t>
      </w:r>
      <w:r w:rsidR="00FE1C27" w:rsidRPr="009D6715">
        <w:rPr>
          <w:rFonts w:ascii="Arial" w:hAnsi="Arial" w:cs="Arial"/>
        </w:rPr>
        <w:t>many</w:t>
      </w:r>
      <w:r w:rsidR="00FE1C27">
        <w:rPr>
          <w:rFonts w:ascii="Arial" w:hAnsi="Arial" w:cs="Arial"/>
        </w:rPr>
        <w:t xml:space="preserve"> years and have been a    Jun</w:t>
      </w:r>
      <w:r w:rsidR="00FC0F3C" w:rsidRPr="009D6715">
        <w:rPr>
          <w:rFonts w:ascii="Arial" w:hAnsi="Arial" w:cs="Arial"/>
        </w:rPr>
        <w:t>ior Leader, helping to organise activities and running a shop in the youth club.</w:t>
      </w:r>
    </w:p>
    <w:p w:rsidR="00A75902" w:rsidRPr="009D6715" w:rsidRDefault="00A75902" w:rsidP="00A75902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9D6715">
        <w:rPr>
          <w:rFonts w:ascii="Arial" w:hAnsi="Arial" w:cs="Arial"/>
        </w:rPr>
        <w:t>U16 All-Ireland</w:t>
      </w:r>
      <w:r w:rsidR="00225C5B">
        <w:rPr>
          <w:rFonts w:ascii="Arial" w:hAnsi="Arial" w:cs="Arial"/>
        </w:rPr>
        <w:t xml:space="preserve"> Basketball</w:t>
      </w:r>
      <w:r w:rsidRPr="009D6715">
        <w:rPr>
          <w:rFonts w:ascii="Arial" w:hAnsi="Arial" w:cs="Arial"/>
        </w:rPr>
        <w:t xml:space="preserve"> winner (2013).</w:t>
      </w:r>
    </w:p>
    <w:p w:rsidR="00A75902" w:rsidRPr="009D6715" w:rsidRDefault="00A75902" w:rsidP="00A75902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9D6715">
        <w:rPr>
          <w:rFonts w:ascii="Arial" w:hAnsi="Arial" w:cs="Arial"/>
        </w:rPr>
        <w:t>U19 Secondary-school</w:t>
      </w:r>
      <w:r w:rsidR="00225C5B">
        <w:rPr>
          <w:rFonts w:ascii="Arial" w:hAnsi="Arial" w:cs="Arial"/>
        </w:rPr>
        <w:t xml:space="preserve"> Basketball</w:t>
      </w:r>
      <w:r w:rsidRPr="009D6715">
        <w:rPr>
          <w:rFonts w:ascii="Arial" w:hAnsi="Arial" w:cs="Arial"/>
        </w:rPr>
        <w:t xml:space="preserve"> Dublin Winner (2014).</w:t>
      </w:r>
    </w:p>
    <w:p w:rsidR="00A75902" w:rsidRDefault="00A75902" w:rsidP="00A75902">
      <w:pPr>
        <w:pStyle w:val="NoSpacing"/>
        <w:numPr>
          <w:ilvl w:val="0"/>
          <w:numId w:val="2"/>
        </w:numPr>
        <w:rPr>
          <w:rFonts w:ascii="Arial" w:hAnsi="Arial" w:cs="Arial"/>
        </w:rPr>
      </w:pPr>
      <w:r w:rsidRPr="009D6715">
        <w:rPr>
          <w:rFonts w:ascii="Arial" w:hAnsi="Arial" w:cs="Arial"/>
        </w:rPr>
        <w:t>U1</w:t>
      </w:r>
      <w:r w:rsidR="00FD74E5" w:rsidRPr="009D6715">
        <w:rPr>
          <w:rFonts w:ascii="Arial" w:hAnsi="Arial" w:cs="Arial"/>
        </w:rPr>
        <w:t xml:space="preserve">9 Secondary-school </w:t>
      </w:r>
      <w:r w:rsidR="00225C5B">
        <w:rPr>
          <w:rFonts w:ascii="Arial" w:hAnsi="Arial" w:cs="Arial"/>
        </w:rPr>
        <w:t>Basketball</w:t>
      </w:r>
      <w:r w:rsidR="00225C5B" w:rsidRPr="009D6715">
        <w:rPr>
          <w:rFonts w:ascii="Arial" w:hAnsi="Arial" w:cs="Arial"/>
        </w:rPr>
        <w:t xml:space="preserve"> </w:t>
      </w:r>
      <w:r w:rsidR="00FD74E5" w:rsidRPr="009D6715">
        <w:rPr>
          <w:rFonts w:ascii="Arial" w:hAnsi="Arial" w:cs="Arial"/>
        </w:rPr>
        <w:t xml:space="preserve">Dublin </w:t>
      </w:r>
      <w:r w:rsidR="00FD74E5" w:rsidRPr="00C54179">
        <w:rPr>
          <w:rFonts w:ascii="Arial" w:hAnsi="Arial" w:cs="Arial"/>
          <w:noProof/>
        </w:rPr>
        <w:t>Runners</w:t>
      </w:r>
      <w:r w:rsidR="00C54179">
        <w:rPr>
          <w:rFonts w:ascii="Arial" w:hAnsi="Arial" w:cs="Arial"/>
          <w:noProof/>
        </w:rPr>
        <w:t>-</w:t>
      </w:r>
      <w:r w:rsidR="00FD74E5" w:rsidRPr="00C54179">
        <w:rPr>
          <w:rFonts w:ascii="Arial" w:hAnsi="Arial" w:cs="Arial"/>
          <w:noProof/>
        </w:rPr>
        <w:t>Up</w:t>
      </w:r>
      <w:r w:rsidRPr="009D6715">
        <w:rPr>
          <w:rFonts w:ascii="Arial" w:hAnsi="Arial" w:cs="Arial"/>
        </w:rPr>
        <w:t xml:space="preserve"> (2015).</w:t>
      </w:r>
    </w:p>
    <w:p w:rsidR="00A75902" w:rsidRPr="00F84F1F" w:rsidRDefault="00F84F1F" w:rsidP="00F84F1F">
      <w:pPr>
        <w:pStyle w:val="NoSpacing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F84F1F">
        <w:rPr>
          <w:rFonts w:ascii="Arial" w:hAnsi="Arial" w:cs="Arial"/>
        </w:rPr>
        <w:t>Currently training</w:t>
      </w:r>
      <w:r w:rsidR="00225C5B">
        <w:rPr>
          <w:rFonts w:ascii="Arial" w:hAnsi="Arial" w:cs="Arial"/>
        </w:rPr>
        <w:t xml:space="preserve"> in</w:t>
      </w:r>
      <w:r w:rsidRPr="00F84F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Brazilian </w:t>
      </w:r>
      <w:r w:rsidRPr="00C54179">
        <w:rPr>
          <w:rFonts w:ascii="Arial" w:hAnsi="Arial" w:cs="Arial"/>
          <w:noProof/>
        </w:rPr>
        <w:t>Jiu</w:t>
      </w:r>
      <w:r w:rsidR="00C54179">
        <w:rPr>
          <w:rFonts w:ascii="Arial" w:hAnsi="Arial" w:cs="Arial"/>
          <w:noProof/>
        </w:rPr>
        <w:t>-</w:t>
      </w:r>
      <w:r w:rsidRPr="00C54179">
        <w:rPr>
          <w:rFonts w:ascii="Arial" w:hAnsi="Arial" w:cs="Arial"/>
          <w:noProof/>
        </w:rPr>
        <w:t>Jitsu</w:t>
      </w:r>
      <w:r>
        <w:rPr>
          <w:rFonts w:ascii="Arial" w:hAnsi="Arial" w:cs="Arial"/>
        </w:rPr>
        <w:t>.</w:t>
      </w:r>
    </w:p>
    <w:p w:rsidR="00A75902" w:rsidRPr="00A304F6" w:rsidRDefault="00A75902" w:rsidP="00A75902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:rsidR="00EB5199" w:rsidRPr="00A304F6" w:rsidRDefault="00EB5199">
      <w:pPr>
        <w:pStyle w:val="NoSpacing"/>
        <w:rPr>
          <w:rFonts w:ascii="Arial" w:hAnsi="Arial" w:cs="Arial"/>
          <w:sz w:val="20"/>
          <w:szCs w:val="20"/>
        </w:rPr>
      </w:pPr>
    </w:p>
    <w:p w:rsidR="00A96B9E" w:rsidRPr="00A304F6" w:rsidRDefault="00A96B9E">
      <w:pPr>
        <w:pStyle w:val="NoSpacing"/>
        <w:rPr>
          <w:rFonts w:ascii="Arial" w:hAnsi="Arial" w:cs="Arial"/>
          <w:sz w:val="20"/>
          <w:szCs w:val="20"/>
        </w:rPr>
      </w:pPr>
    </w:p>
    <w:p w:rsidR="00DD5113" w:rsidRDefault="00A96B9E" w:rsidP="004D5274">
      <w:pPr>
        <w:pStyle w:val="Heading2"/>
      </w:pPr>
      <w:r w:rsidRPr="00A304F6">
        <w:t xml:space="preserve">EXPERIENCE   </w:t>
      </w:r>
    </w:p>
    <w:p w:rsidR="00A96B9E" w:rsidRPr="009D6715" w:rsidRDefault="00DD5113">
      <w:pPr>
        <w:pStyle w:val="NoSpacing"/>
        <w:rPr>
          <w:rFonts w:ascii="Arial" w:hAnsi="Arial" w:cs="Arial"/>
        </w:rPr>
      </w:pPr>
      <w:r w:rsidRPr="009D6715">
        <w:rPr>
          <w:rFonts w:ascii="Arial" w:hAnsi="Arial" w:cs="Arial"/>
          <w:b/>
        </w:rPr>
        <w:t>Uniphar Ireland</w:t>
      </w:r>
      <w:r w:rsidR="00A96B9E" w:rsidRPr="009D6715">
        <w:rPr>
          <w:rFonts w:ascii="Arial" w:hAnsi="Arial" w:cs="Arial"/>
          <w:b/>
        </w:rPr>
        <w:t xml:space="preserve">                                                                                        </w:t>
      </w:r>
      <w:r w:rsidR="00960C39" w:rsidRPr="009D6715">
        <w:rPr>
          <w:rFonts w:ascii="Arial" w:hAnsi="Arial" w:cs="Arial"/>
          <w:b/>
        </w:rPr>
        <w:t xml:space="preserve">  </w:t>
      </w:r>
      <w:r w:rsidR="00A96B9E" w:rsidRPr="009D6715">
        <w:rPr>
          <w:rFonts w:ascii="Arial" w:hAnsi="Arial" w:cs="Arial"/>
          <w:b/>
        </w:rPr>
        <w:t xml:space="preserve"> </w:t>
      </w:r>
      <w:r w:rsidR="00960C39" w:rsidRPr="009D6715">
        <w:rPr>
          <w:rFonts w:ascii="Arial" w:hAnsi="Arial" w:cs="Arial"/>
          <w:b/>
        </w:rPr>
        <w:t xml:space="preserve">     </w:t>
      </w:r>
      <w:r w:rsidR="00760868" w:rsidRPr="009D6715">
        <w:rPr>
          <w:rFonts w:ascii="Arial" w:hAnsi="Arial" w:cs="Arial"/>
        </w:rPr>
        <w:t>Jan 2016-Present</w:t>
      </w:r>
    </w:p>
    <w:p w:rsidR="009D6715" w:rsidRDefault="00760868" w:rsidP="000B741D">
      <w:pPr>
        <w:pStyle w:val="NoSpacing"/>
        <w:rPr>
          <w:rFonts w:ascii="Arial" w:hAnsi="Arial" w:cs="Arial"/>
        </w:rPr>
      </w:pPr>
      <w:r w:rsidRPr="009D6715">
        <w:rPr>
          <w:rFonts w:ascii="Arial" w:hAnsi="Arial" w:cs="Arial"/>
        </w:rPr>
        <w:t>I work in a warehouse environment</w:t>
      </w:r>
      <w:r w:rsidR="00067658" w:rsidRPr="009D6715">
        <w:rPr>
          <w:rFonts w:ascii="Arial" w:hAnsi="Arial" w:cs="Arial"/>
        </w:rPr>
        <w:t xml:space="preserve"> the warehouse is called Uniphar Ireland</w:t>
      </w:r>
      <w:r w:rsidR="00D4603A">
        <w:rPr>
          <w:rFonts w:ascii="Arial" w:hAnsi="Arial" w:cs="Arial"/>
        </w:rPr>
        <w:t xml:space="preserve">, </w:t>
      </w:r>
      <w:r w:rsidRPr="009D6715">
        <w:rPr>
          <w:rFonts w:ascii="Arial" w:hAnsi="Arial" w:cs="Arial"/>
        </w:rPr>
        <w:t xml:space="preserve">I work with </w:t>
      </w:r>
      <w:r w:rsidR="004D5274" w:rsidRPr="009D6715">
        <w:rPr>
          <w:rFonts w:ascii="Arial" w:hAnsi="Arial" w:cs="Arial"/>
        </w:rPr>
        <w:t>many</w:t>
      </w:r>
      <w:r w:rsidRPr="009D6715">
        <w:rPr>
          <w:rFonts w:ascii="Arial" w:hAnsi="Arial" w:cs="Arial"/>
        </w:rPr>
        <w:t xml:space="preserve"> other people to reach a quota each day. </w:t>
      </w:r>
      <w:r w:rsidR="00D4603A">
        <w:rPr>
          <w:rFonts w:ascii="Arial" w:hAnsi="Arial" w:cs="Arial"/>
        </w:rPr>
        <w:t xml:space="preserve">The environment is quite fast paced as the quota must be </w:t>
      </w:r>
      <w:r w:rsidR="00A62AE6">
        <w:rPr>
          <w:rFonts w:ascii="Arial" w:hAnsi="Arial" w:cs="Arial"/>
        </w:rPr>
        <w:t>achieved before the end of the working day.</w:t>
      </w:r>
    </w:p>
    <w:p w:rsidR="000B741D" w:rsidRDefault="000B741D" w:rsidP="000B741D">
      <w:pPr>
        <w:pStyle w:val="NoSpacing"/>
        <w:ind w:left="360"/>
        <w:rPr>
          <w:rFonts w:ascii="Arial" w:hAnsi="Arial" w:cs="Arial"/>
        </w:rPr>
      </w:pPr>
      <w:r w:rsidRPr="000B741D">
        <w:rPr>
          <w:rFonts w:ascii="Arial" w:hAnsi="Arial" w:cs="Arial"/>
          <w:b/>
          <w:u w:val="single"/>
        </w:rPr>
        <w:t>Key Responsibilities</w:t>
      </w:r>
    </w:p>
    <w:p w:rsidR="009D6715" w:rsidRDefault="00D4603A" w:rsidP="000B741D">
      <w:pPr>
        <w:pStyle w:val="NoSpacing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eplenishing stock on shelves, fridges and in machines.</w:t>
      </w:r>
    </w:p>
    <w:p w:rsidR="00D4603A" w:rsidRDefault="00D4603A" w:rsidP="000B741D">
      <w:pPr>
        <w:pStyle w:val="NoSpacing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etting correct stock for </w:t>
      </w:r>
      <w:r w:rsidR="00C54179">
        <w:rPr>
          <w:rFonts w:ascii="Arial" w:hAnsi="Arial" w:cs="Arial"/>
        </w:rPr>
        <w:t xml:space="preserve">the </w:t>
      </w:r>
      <w:r w:rsidRPr="00C54179">
        <w:rPr>
          <w:rFonts w:ascii="Arial" w:hAnsi="Arial" w:cs="Arial"/>
          <w:noProof/>
        </w:rPr>
        <w:t>order</w:t>
      </w:r>
      <w:r>
        <w:rPr>
          <w:rFonts w:ascii="Arial" w:hAnsi="Arial" w:cs="Arial"/>
        </w:rPr>
        <w:t xml:space="preserve"> which is displayed on a </w:t>
      </w:r>
      <w:r w:rsidR="00C54179">
        <w:rPr>
          <w:rFonts w:ascii="Arial" w:hAnsi="Arial" w:cs="Arial"/>
          <w:noProof/>
        </w:rPr>
        <w:t>PPC</w:t>
      </w:r>
      <w:r>
        <w:rPr>
          <w:rFonts w:ascii="Arial" w:hAnsi="Arial" w:cs="Arial"/>
        </w:rPr>
        <w:t>.</w:t>
      </w:r>
    </w:p>
    <w:p w:rsidR="00D4603A" w:rsidRDefault="002E3D33" w:rsidP="000B741D">
      <w:pPr>
        <w:pStyle w:val="NoSpacing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Cleaning</w:t>
      </w:r>
      <w:r w:rsidR="00A62AE6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facility up during the day.</w:t>
      </w:r>
    </w:p>
    <w:p w:rsidR="00A62AE6" w:rsidRDefault="00A62AE6" w:rsidP="000B741D">
      <w:pPr>
        <w:pStyle w:val="NoSpacing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Help train inexperienced staff into certain areas.</w:t>
      </w:r>
    </w:p>
    <w:p w:rsidR="001226BF" w:rsidRDefault="001226BF" w:rsidP="001226BF">
      <w:pPr>
        <w:pStyle w:val="NoSpacing"/>
        <w:ind w:left="360"/>
        <w:rPr>
          <w:rFonts w:ascii="Arial" w:hAnsi="Arial" w:cs="Arial"/>
        </w:rPr>
      </w:pPr>
    </w:p>
    <w:p w:rsidR="001226BF" w:rsidRDefault="001226BF" w:rsidP="001226BF">
      <w:pPr>
        <w:pStyle w:val="NoSpacing"/>
        <w:ind w:left="360"/>
        <w:rPr>
          <w:rFonts w:ascii="Arial" w:hAnsi="Arial" w:cs="Arial"/>
        </w:rPr>
      </w:pPr>
    </w:p>
    <w:p w:rsidR="00D4448D" w:rsidRDefault="00D4448D" w:rsidP="00D4448D">
      <w:pPr>
        <w:pStyle w:val="NoSpacing"/>
        <w:rPr>
          <w:rFonts w:ascii="Arial" w:hAnsi="Arial" w:cs="Arial"/>
        </w:rPr>
      </w:pPr>
    </w:p>
    <w:p w:rsidR="001226BF" w:rsidRDefault="001226BF" w:rsidP="00D4448D">
      <w:pPr>
        <w:pStyle w:val="NoSpacing"/>
        <w:rPr>
          <w:rFonts w:ascii="Arial" w:hAnsi="Arial" w:cs="Arial"/>
        </w:rPr>
      </w:pPr>
      <w:bookmarkStart w:id="2" w:name="_Hlk527405807"/>
      <w:r>
        <w:rPr>
          <w:rFonts w:ascii="Arial" w:hAnsi="Arial" w:cs="Arial"/>
          <w:b/>
        </w:rPr>
        <w:t>Department of Agriculture, Food and the Marine</w:t>
      </w:r>
      <w:bookmarkEnd w:id="2"/>
      <w:r>
        <w:rPr>
          <w:rFonts w:ascii="Arial" w:hAnsi="Arial" w:cs="Arial"/>
          <w:b/>
        </w:rPr>
        <w:t xml:space="preserve">                                         </w:t>
      </w:r>
      <w:r>
        <w:rPr>
          <w:rFonts w:ascii="Arial" w:hAnsi="Arial" w:cs="Arial"/>
        </w:rPr>
        <w:t>Jan 2018 – Aug 2018</w:t>
      </w:r>
    </w:p>
    <w:p w:rsidR="00D4448D" w:rsidRDefault="001226BF" w:rsidP="00D4448D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</w:t>
      </w:r>
    </w:p>
    <w:p w:rsidR="001226BF" w:rsidRDefault="001226BF" w:rsidP="00D4448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As part of my college </w:t>
      </w:r>
      <w:r w:rsidRPr="00C54179">
        <w:rPr>
          <w:rFonts w:ascii="Arial" w:hAnsi="Arial" w:cs="Arial"/>
          <w:noProof/>
        </w:rPr>
        <w:t>course</w:t>
      </w:r>
      <w:r w:rsidR="00C54179">
        <w:rPr>
          <w:rFonts w:ascii="Arial" w:hAnsi="Arial" w:cs="Arial"/>
          <w:noProof/>
        </w:rPr>
        <w:t>,</w:t>
      </w:r>
      <w:r>
        <w:rPr>
          <w:rFonts w:ascii="Arial" w:hAnsi="Arial" w:cs="Arial"/>
        </w:rPr>
        <w:t xml:space="preserve"> I went on </w:t>
      </w:r>
      <w:r w:rsidRPr="00C54179">
        <w:rPr>
          <w:rFonts w:ascii="Arial" w:hAnsi="Arial" w:cs="Arial"/>
          <w:noProof/>
        </w:rPr>
        <w:t>a</w:t>
      </w:r>
      <w:r w:rsidR="00C54179" w:rsidRPr="00C54179">
        <w:rPr>
          <w:rFonts w:ascii="Arial" w:hAnsi="Arial" w:cs="Arial"/>
          <w:noProof/>
        </w:rPr>
        <w:t>n</w:t>
      </w:r>
      <w:r w:rsidRPr="00C54179">
        <w:rPr>
          <w:rFonts w:ascii="Arial" w:hAnsi="Arial" w:cs="Arial"/>
          <w:noProof/>
        </w:rPr>
        <w:t xml:space="preserve"> 8</w:t>
      </w:r>
      <w:r w:rsidR="00C54179">
        <w:rPr>
          <w:rFonts w:ascii="Arial" w:hAnsi="Arial" w:cs="Arial"/>
          <w:noProof/>
        </w:rPr>
        <w:t>-</w:t>
      </w:r>
      <w:r w:rsidRPr="00C54179">
        <w:rPr>
          <w:rFonts w:ascii="Arial" w:hAnsi="Arial" w:cs="Arial"/>
          <w:noProof/>
        </w:rPr>
        <w:t>month</w:t>
      </w:r>
      <w:r>
        <w:rPr>
          <w:rFonts w:ascii="Arial" w:hAnsi="Arial" w:cs="Arial"/>
        </w:rPr>
        <w:t xml:space="preserve"> internship. In this </w:t>
      </w:r>
      <w:r w:rsidRPr="00C54179">
        <w:rPr>
          <w:rFonts w:ascii="Arial" w:hAnsi="Arial" w:cs="Arial"/>
          <w:noProof/>
        </w:rPr>
        <w:t>internship</w:t>
      </w:r>
      <w:r w:rsidR="00C54179">
        <w:rPr>
          <w:rFonts w:ascii="Arial" w:hAnsi="Arial" w:cs="Arial"/>
          <w:noProof/>
        </w:rPr>
        <w:t>,</w:t>
      </w:r>
      <w:r>
        <w:rPr>
          <w:rFonts w:ascii="Arial" w:hAnsi="Arial" w:cs="Arial"/>
        </w:rPr>
        <w:t xml:space="preserve"> I was part of the software testing team. This team </w:t>
      </w:r>
      <w:r w:rsidR="00C54179">
        <w:rPr>
          <w:rFonts w:ascii="Arial" w:hAnsi="Arial" w:cs="Arial"/>
        </w:rPr>
        <w:t>oversaw the</w:t>
      </w:r>
      <w:r>
        <w:rPr>
          <w:rFonts w:ascii="Arial" w:hAnsi="Arial" w:cs="Arial"/>
        </w:rPr>
        <w:t xml:space="preserve"> testing</w:t>
      </w:r>
      <w:r w:rsidR="00C54179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the GCPS systems, the team consisted of automated testers and manual testers. I was an automated tester. </w:t>
      </w:r>
    </w:p>
    <w:p w:rsidR="005F52F1" w:rsidRDefault="005F52F1" w:rsidP="00D4448D">
      <w:pPr>
        <w:pStyle w:val="NoSpacing"/>
        <w:rPr>
          <w:rFonts w:ascii="Arial" w:hAnsi="Arial" w:cs="Arial"/>
        </w:rPr>
      </w:pPr>
    </w:p>
    <w:p w:rsidR="005F52F1" w:rsidRDefault="005F52F1" w:rsidP="00D4448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     </w:t>
      </w:r>
      <w:r w:rsidRPr="000B741D">
        <w:rPr>
          <w:rFonts w:ascii="Arial" w:hAnsi="Arial" w:cs="Arial"/>
          <w:b/>
          <w:u w:val="single"/>
        </w:rPr>
        <w:t>Key Responsibilities</w:t>
      </w:r>
    </w:p>
    <w:p w:rsidR="000D24A0" w:rsidRPr="001226BF" w:rsidRDefault="000C6392" w:rsidP="001226BF">
      <w:pPr>
        <w:pStyle w:val="NoSpacing"/>
        <w:numPr>
          <w:ilvl w:val="0"/>
          <w:numId w:val="8"/>
        </w:numPr>
        <w:rPr>
          <w:rFonts w:ascii="Arial" w:hAnsi="Arial" w:cs="Arial"/>
          <w:lang w:val="en-GB"/>
        </w:rPr>
      </w:pPr>
      <w:r w:rsidRPr="001226BF">
        <w:rPr>
          <w:rFonts w:ascii="Arial" w:hAnsi="Arial" w:cs="Arial"/>
        </w:rPr>
        <w:t xml:space="preserve">Set up </w:t>
      </w:r>
      <w:r w:rsidR="00C54179">
        <w:rPr>
          <w:rFonts w:ascii="Arial" w:hAnsi="Arial" w:cs="Arial"/>
        </w:rPr>
        <w:t xml:space="preserve">a </w:t>
      </w:r>
      <w:r w:rsidRPr="00C54179">
        <w:rPr>
          <w:rFonts w:ascii="Arial" w:hAnsi="Arial" w:cs="Arial"/>
          <w:noProof/>
        </w:rPr>
        <w:t>local</w:t>
      </w:r>
      <w:r w:rsidRPr="001226BF">
        <w:rPr>
          <w:rFonts w:ascii="Arial" w:hAnsi="Arial" w:cs="Arial"/>
        </w:rPr>
        <w:t xml:space="preserve"> environment to create and run a Maven project</w:t>
      </w:r>
    </w:p>
    <w:p w:rsidR="000D24A0" w:rsidRPr="005F52F1" w:rsidRDefault="000C6392" w:rsidP="005F52F1">
      <w:pPr>
        <w:pStyle w:val="NoSpacing"/>
        <w:numPr>
          <w:ilvl w:val="0"/>
          <w:numId w:val="8"/>
        </w:numPr>
        <w:rPr>
          <w:rFonts w:ascii="Arial" w:hAnsi="Arial" w:cs="Arial"/>
          <w:lang w:val="en-GB"/>
        </w:rPr>
      </w:pPr>
      <w:r w:rsidRPr="005F52F1">
        <w:rPr>
          <w:rFonts w:ascii="Arial" w:hAnsi="Arial" w:cs="Arial"/>
        </w:rPr>
        <w:t>Gain a clear understanding and working knowledge of different automation tools e.g. Cucumber and Selenium</w:t>
      </w:r>
    </w:p>
    <w:p w:rsidR="001226BF" w:rsidRDefault="005F52F1" w:rsidP="001226BF">
      <w:pPr>
        <w:pStyle w:val="NoSpacing"/>
        <w:numPr>
          <w:ilvl w:val="0"/>
          <w:numId w:val="8"/>
        </w:numPr>
        <w:rPr>
          <w:rFonts w:ascii="Arial" w:hAnsi="Arial" w:cs="Arial"/>
        </w:rPr>
      </w:pPr>
      <w:r w:rsidRPr="005F52F1">
        <w:rPr>
          <w:rFonts w:ascii="Arial" w:hAnsi="Arial" w:cs="Arial"/>
        </w:rPr>
        <w:t>Design automated test scripts to be utilised as part of Regression testing at end of each Test cycle.</w:t>
      </w:r>
    </w:p>
    <w:p w:rsidR="000D24A0" w:rsidRPr="005F52F1" w:rsidRDefault="000C6392" w:rsidP="005F52F1">
      <w:pPr>
        <w:pStyle w:val="NoSpacing"/>
        <w:numPr>
          <w:ilvl w:val="0"/>
          <w:numId w:val="8"/>
        </w:numPr>
        <w:rPr>
          <w:rFonts w:ascii="Arial" w:hAnsi="Arial" w:cs="Arial"/>
          <w:lang w:val="en-GB"/>
        </w:rPr>
      </w:pPr>
      <w:r w:rsidRPr="005F52F1">
        <w:rPr>
          <w:rFonts w:ascii="Arial" w:hAnsi="Arial" w:cs="Arial"/>
        </w:rPr>
        <w:t>Continuous review and maintenance of existing test scripts.</w:t>
      </w:r>
    </w:p>
    <w:p w:rsidR="000D24A0" w:rsidRPr="005F52F1" w:rsidRDefault="000C6392" w:rsidP="005F52F1">
      <w:pPr>
        <w:pStyle w:val="NoSpacing"/>
        <w:numPr>
          <w:ilvl w:val="0"/>
          <w:numId w:val="8"/>
        </w:numPr>
        <w:rPr>
          <w:rFonts w:ascii="Arial" w:hAnsi="Arial" w:cs="Arial"/>
          <w:lang w:val="en-GB"/>
        </w:rPr>
      </w:pPr>
      <w:r w:rsidRPr="005F52F1">
        <w:rPr>
          <w:rFonts w:ascii="Arial" w:hAnsi="Arial" w:cs="Arial"/>
        </w:rPr>
        <w:t xml:space="preserve">Attend daily scrum meetings, to update manager on my assigned work progress and obtain feedback on key areas to automate to reduce manual testing timelines. </w:t>
      </w:r>
    </w:p>
    <w:p w:rsidR="005F52F1" w:rsidRPr="001226BF" w:rsidRDefault="005F52F1" w:rsidP="005F52F1">
      <w:pPr>
        <w:pStyle w:val="NoSpacing"/>
        <w:ind w:left="720"/>
        <w:rPr>
          <w:rFonts w:ascii="Arial" w:hAnsi="Arial" w:cs="Arial"/>
        </w:rPr>
      </w:pPr>
    </w:p>
    <w:p w:rsidR="009B305B" w:rsidRPr="009B305B" w:rsidRDefault="009B305B" w:rsidP="009B305B">
      <w:pPr>
        <w:pStyle w:val="BodyText"/>
        <w:rPr>
          <w:rFonts w:ascii="Arial" w:hAnsi="Arial" w:cs="Arial"/>
          <w:color w:val="FFFFFF" w:themeColor="background1"/>
          <w:sz w:val="2"/>
          <w:szCs w:val="2"/>
        </w:rPr>
      </w:pPr>
      <w:r w:rsidRPr="009B305B">
        <w:rPr>
          <w:rFonts w:ascii="Conv_Proxima Nova Alt Reg" w:hAnsi="Conv_Proxima Nova Alt Reg"/>
          <w:color w:val="FFFFFF" w:themeColor="background1"/>
          <w:spacing w:val="21"/>
          <w:sz w:val="2"/>
          <w:szCs w:val="2"/>
          <w:shd w:val="clear" w:color="auto" w:fill="FAFAFA"/>
        </w:rPr>
        <w:t xml:space="preserve">Software Development/Testing, Computer Science, Network </w:t>
      </w:r>
      <w:r w:rsidRPr="009B305B">
        <w:rPr>
          <w:rFonts w:ascii="Conv_Proxima Nova Alt Reg" w:hAnsi="Conv_Proxima Nova Alt Reg"/>
          <w:noProof/>
          <w:color w:val="FFFFFF" w:themeColor="background1"/>
          <w:spacing w:val="21"/>
          <w:sz w:val="2"/>
          <w:szCs w:val="2"/>
          <w:shd w:val="clear" w:color="auto" w:fill="FAFAFA"/>
        </w:rPr>
        <w:t>Engineering</w:t>
      </w:r>
      <w:r w:rsidRPr="009B305B">
        <w:rPr>
          <w:rFonts w:ascii="Conv_Proxima Nova Alt Reg" w:hAnsi="Conv_Proxima Nova Alt Reg"/>
          <w:color w:val="FFFFFF" w:themeColor="background1"/>
          <w:spacing w:val="21"/>
          <w:sz w:val="2"/>
          <w:szCs w:val="2"/>
          <w:shd w:val="clear" w:color="auto" w:fill="FAFAFA"/>
        </w:rPr>
        <w:t>, Al, Big Data, Electronics, Embedded Software, Telecom, UX/UI Designers, App Development, Cyber Security,</w:t>
      </w:r>
    </w:p>
    <w:p w:rsidR="00A96B9E" w:rsidRPr="009D6715" w:rsidRDefault="00A96B9E">
      <w:pPr>
        <w:pStyle w:val="NoSpacing"/>
        <w:rPr>
          <w:rFonts w:ascii="Arial" w:hAnsi="Arial" w:cs="Arial"/>
        </w:rPr>
      </w:pPr>
    </w:p>
    <w:p w:rsidR="00760640" w:rsidRDefault="00760640" w:rsidP="00760640">
      <w:pPr>
        <w:pStyle w:val="BodyTex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</w:t>
      </w:r>
    </w:p>
    <w:p w:rsidR="00EB5199" w:rsidRDefault="00760640" w:rsidP="005F52F1">
      <w:pPr>
        <w:pStyle w:val="BodyText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    </w:t>
      </w:r>
      <w:r w:rsidR="00A96B9E" w:rsidRPr="009D6715">
        <w:rPr>
          <w:rFonts w:ascii="Arial" w:hAnsi="Arial" w:cs="Arial"/>
          <w:b/>
        </w:rPr>
        <w:t>Reference:</w:t>
      </w:r>
      <w:r w:rsidR="00067658" w:rsidRPr="009D6715">
        <w:rPr>
          <w:rFonts w:ascii="Arial" w:hAnsi="Arial" w:cs="Arial"/>
        </w:rPr>
        <w:t xml:space="preserve"> Available on request</w:t>
      </w:r>
    </w:p>
    <w:sectPr w:rsidR="00EB5199" w:rsidSect="002B4427">
      <w:pgSz w:w="11906" w:h="16838"/>
      <w:pgMar w:top="1134" w:right="1134" w:bottom="851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71BF" w:rsidRDefault="00BD71BF">
      <w:pPr>
        <w:spacing w:after="0" w:line="240" w:lineRule="auto"/>
      </w:pPr>
      <w:r>
        <w:separator/>
      </w:r>
    </w:p>
  </w:endnote>
  <w:endnote w:type="continuationSeparator" w:id="0">
    <w:p w:rsidR="00BD71BF" w:rsidRDefault="00BD7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v_Proxima Nova Alt Reg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71BF" w:rsidRDefault="00BD71BF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BD71BF" w:rsidRDefault="00BD71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F6CE0"/>
    <w:multiLevelType w:val="multilevel"/>
    <w:tmpl w:val="3F4E1D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12335B04"/>
    <w:multiLevelType w:val="hybridMultilevel"/>
    <w:tmpl w:val="B3CAB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E1227"/>
    <w:multiLevelType w:val="hybridMultilevel"/>
    <w:tmpl w:val="31864A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922C3"/>
    <w:multiLevelType w:val="hybridMultilevel"/>
    <w:tmpl w:val="89DC56DC"/>
    <w:lvl w:ilvl="0" w:tplc="8E48E0E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46136A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80637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4A1B26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8C3E0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B03DB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EEBFE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1E437E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6EF51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2F2420"/>
    <w:multiLevelType w:val="hybridMultilevel"/>
    <w:tmpl w:val="2594F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954F1"/>
    <w:multiLevelType w:val="hybridMultilevel"/>
    <w:tmpl w:val="F8C094C8"/>
    <w:lvl w:ilvl="0" w:tplc="21C8583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8CAF9A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52E6EE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B4258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D6125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28CACA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876F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88540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766AA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7F2B73"/>
    <w:multiLevelType w:val="hybridMultilevel"/>
    <w:tmpl w:val="44666998"/>
    <w:lvl w:ilvl="0" w:tplc="56AC7044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EC806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246BA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AEDE22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010B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3C26E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A49CFC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CEF7AE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D48982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F6D65"/>
    <w:multiLevelType w:val="hybridMultilevel"/>
    <w:tmpl w:val="198C94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A5A0F"/>
    <w:multiLevelType w:val="multilevel"/>
    <w:tmpl w:val="80966D8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64351D9F"/>
    <w:multiLevelType w:val="hybridMultilevel"/>
    <w:tmpl w:val="E8D2470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424419"/>
    <w:multiLevelType w:val="hybridMultilevel"/>
    <w:tmpl w:val="77184520"/>
    <w:lvl w:ilvl="0" w:tplc="414EC93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A42BAC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362142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66755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AC6726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DDACBB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D80B22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047CE4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B85FC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35F6D"/>
    <w:multiLevelType w:val="hybridMultilevel"/>
    <w:tmpl w:val="45505A08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11"/>
  </w:num>
  <w:num w:numId="5">
    <w:abstractNumId w:val="1"/>
  </w:num>
  <w:num w:numId="6">
    <w:abstractNumId w:val="9"/>
  </w:num>
  <w:num w:numId="7">
    <w:abstractNumId w:val="4"/>
  </w:num>
  <w:num w:numId="8">
    <w:abstractNumId w:val="7"/>
  </w:num>
  <w:num w:numId="9">
    <w:abstractNumId w:val="6"/>
  </w:num>
  <w:num w:numId="10">
    <w:abstractNumId w:val="10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LA0tjAzNDM0N7FU0lEKTi0uzszPAykwrgUAvkwoyCwAAAA="/>
  </w:docVars>
  <w:rsids>
    <w:rsidRoot w:val="00EB5199"/>
    <w:rsid w:val="000112D7"/>
    <w:rsid w:val="00067658"/>
    <w:rsid w:val="00092970"/>
    <w:rsid w:val="000B741D"/>
    <w:rsid w:val="000C6392"/>
    <w:rsid w:val="000D24A0"/>
    <w:rsid w:val="001226BF"/>
    <w:rsid w:val="00156808"/>
    <w:rsid w:val="00175F8C"/>
    <w:rsid w:val="00186E03"/>
    <w:rsid w:val="00225C5B"/>
    <w:rsid w:val="00230210"/>
    <w:rsid w:val="002A6C35"/>
    <w:rsid w:val="002B4427"/>
    <w:rsid w:val="002C6DCA"/>
    <w:rsid w:val="002E3D33"/>
    <w:rsid w:val="002F05E6"/>
    <w:rsid w:val="00345B47"/>
    <w:rsid w:val="00366231"/>
    <w:rsid w:val="003E4B7C"/>
    <w:rsid w:val="003F4888"/>
    <w:rsid w:val="00493E36"/>
    <w:rsid w:val="004A72D6"/>
    <w:rsid w:val="004D5274"/>
    <w:rsid w:val="005274F5"/>
    <w:rsid w:val="00595E9E"/>
    <w:rsid w:val="005F52F1"/>
    <w:rsid w:val="006A237A"/>
    <w:rsid w:val="006C66F7"/>
    <w:rsid w:val="007121F7"/>
    <w:rsid w:val="00760640"/>
    <w:rsid w:val="00760868"/>
    <w:rsid w:val="007A0C43"/>
    <w:rsid w:val="00844A8C"/>
    <w:rsid w:val="008F4DAD"/>
    <w:rsid w:val="009146F2"/>
    <w:rsid w:val="00960C39"/>
    <w:rsid w:val="009A012A"/>
    <w:rsid w:val="009B305B"/>
    <w:rsid w:val="009D41C0"/>
    <w:rsid w:val="009D6715"/>
    <w:rsid w:val="009F052D"/>
    <w:rsid w:val="009F2274"/>
    <w:rsid w:val="00A06854"/>
    <w:rsid w:val="00A16563"/>
    <w:rsid w:val="00A304F6"/>
    <w:rsid w:val="00A40875"/>
    <w:rsid w:val="00A62AE6"/>
    <w:rsid w:val="00A75902"/>
    <w:rsid w:val="00A96B9E"/>
    <w:rsid w:val="00AA0669"/>
    <w:rsid w:val="00B27369"/>
    <w:rsid w:val="00B75F81"/>
    <w:rsid w:val="00BD71BF"/>
    <w:rsid w:val="00C54179"/>
    <w:rsid w:val="00CA57EA"/>
    <w:rsid w:val="00D4448D"/>
    <w:rsid w:val="00D4603A"/>
    <w:rsid w:val="00DC5392"/>
    <w:rsid w:val="00DD5113"/>
    <w:rsid w:val="00DD5CF1"/>
    <w:rsid w:val="00E60012"/>
    <w:rsid w:val="00EB5199"/>
    <w:rsid w:val="00F731C0"/>
    <w:rsid w:val="00F84F1F"/>
    <w:rsid w:val="00FC0DD4"/>
    <w:rsid w:val="00FC0F3C"/>
    <w:rsid w:val="00FD74E5"/>
    <w:rsid w:val="00FE1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F459B"/>
  <w15:docId w15:val="{7897AE7F-ACE7-402B-8C99-5FE61FBC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5274"/>
  </w:style>
  <w:style w:type="paragraph" w:styleId="Heading1">
    <w:name w:val="heading 1"/>
    <w:basedOn w:val="Normal"/>
    <w:next w:val="Normal"/>
    <w:link w:val="Heading1Char"/>
    <w:uiPriority w:val="9"/>
    <w:qFormat/>
    <w:rsid w:val="004D52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2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67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52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52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52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527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527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527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5274"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paragraph" w:styleId="BodyTextIndent">
    <w:name w:val="Body Text Indent"/>
    <w:basedOn w:val="Normal"/>
    <w:link w:val="BodyTextIndentChar"/>
    <w:rsid w:val="00760868"/>
    <w:pPr>
      <w:spacing w:after="0" w:line="240" w:lineRule="auto"/>
      <w:ind w:left="1440"/>
    </w:pPr>
    <w:rPr>
      <w:rFonts w:ascii="Arial Narrow" w:eastAsia="Times New Roman" w:hAnsi="Arial Narrow"/>
      <w:color w:val="808080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760868"/>
    <w:rPr>
      <w:rFonts w:ascii="Arial Narrow" w:eastAsia="Times New Roman" w:hAnsi="Arial Narrow"/>
      <w:color w:val="808080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0676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67658"/>
  </w:style>
  <w:style w:type="character" w:customStyle="1" w:styleId="Heading1Char">
    <w:name w:val="Heading 1 Char"/>
    <w:basedOn w:val="DefaultParagraphFont"/>
    <w:link w:val="Heading1"/>
    <w:uiPriority w:val="9"/>
    <w:rsid w:val="004D527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D6715"/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527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527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4D527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527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527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527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52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D527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D52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52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527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D5274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4D5274"/>
    <w:rPr>
      <w:b/>
      <w:bCs/>
    </w:rPr>
  </w:style>
  <w:style w:type="character" w:styleId="Emphasis">
    <w:name w:val="Emphasis"/>
    <w:basedOn w:val="DefaultParagraphFont"/>
    <w:uiPriority w:val="20"/>
    <w:qFormat/>
    <w:rsid w:val="004D5274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4D527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527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527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5274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D527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D5274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D5274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4D5274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4D5274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5274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9D6715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9D6715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D67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C66F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6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70309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31958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7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31746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1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4521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4847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0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jordan-gardner-7228b0b9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rdangardner2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ller</dc:creator>
  <cp:lastModifiedBy>X00126750</cp:lastModifiedBy>
  <cp:revision>5</cp:revision>
  <cp:lastPrinted>2015-08-21T10:37:00Z</cp:lastPrinted>
  <dcterms:created xsi:type="dcterms:W3CDTF">2017-09-18T21:00:00Z</dcterms:created>
  <dcterms:modified xsi:type="dcterms:W3CDTF">2018-11-07T21:38:00Z</dcterms:modified>
</cp:coreProperties>
</file>